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BA903" w14:textId="77777777" w:rsidR="00153CEF" w:rsidRPr="00CD2AD1" w:rsidRDefault="00153CEF" w:rsidP="00451976">
      <w:pPr>
        <w:jc w:val="center"/>
      </w:pPr>
    </w:p>
    <w:p w14:paraId="3B8B77EC" w14:textId="1A22B650" w:rsidR="00153CEF" w:rsidRPr="00DB142B" w:rsidRDefault="00153CEF" w:rsidP="00956E6B">
      <w:pPr>
        <w:tabs>
          <w:tab w:val="center" w:pos="6322"/>
          <w:tab w:val="center" w:pos="7030"/>
          <w:tab w:val="right" w:pos="9835"/>
        </w:tabs>
        <w:spacing w:line="259" w:lineRule="auto"/>
        <w:rPr>
          <w:rFonts w:ascii="Arial" w:eastAsia="Arial" w:hAnsi="Arial" w:cs="Arial"/>
          <w:b/>
          <w:color w:val="000000"/>
          <w:szCs w:val="22"/>
        </w:rPr>
      </w:pPr>
      <w:r w:rsidRPr="00DB142B">
        <w:rPr>
          <w:rFonts w:ascii="Arial" w:eastAsia="Arial" w:hAnsi="Arial" w:cs="Arial"/>
          <w:b/>
          <w:color w:val="000000"/>
          <w:szCs w:val="22"/>
        </w:rPr>
        <w:t>ALLEGATO 1)</w:t>
      </w:r>
      <w:r w:rsidRPr="00DB142B">
        <w:rPr>
          <w:rFonts w:ascii="Arial" w:eastAsia="Arial" w:hAnsi="Arial" w:cs="Arial"/>
          <w:b/>
          <w:i/>
          <w:color w:val="000000"/>
          <w:szCs w:val="22"/>
        </w:rPr>
        <w:t xml:space="preserve"> </w:t>
      </w:r>
    </w:p>
    <w:p w14:paraId="7084799D" w14:textId="77777777" w:rsidR="00153CEF" w:rsidRPr="00DB142B" w:rsidRDefault="00153CEF" w:rsidP="00956E6B">
      <w:pPr>
        <w:spacing w:line="259" w:lineRule="auto"/>
        <w:jc w:val="right"/>
        <w:rPr>
          <w:rFonts w:ascii="Arial" w:eastAsia="Arial" w:hAnsi="Arial" w:cs="Arial"/>
          <w:b/>
          <w:color w:val="000000"/>
          <w:szCs w:val="22"/>
        </w:rPr>
      </w:pPr>
      <w:r w:rsidRPr="00DB142B">
        <w:rPr>
          <w:rFonts w:ascii="Arial" w:eastAsia="Arial" w:hAnsi="Arial" w:cs="Arial"/>
          <w:b/>
          <w:i/>
          <w:color w:val="000000"/>
          <w:szCs w:val="22"/>
        </w:rPr>
        <w:t xml:space="preserve"> </w:t>
      </w:r>
    </w:p>
    <w:p w14:paraId="253A76EB" w14:textId="77777777" w:rsidR="00153CEF" w:rsidRPr="00DB142B" w:rsidRDefault="00153CEF" w:rsidP="009066DC">
      <w:pPr>
        <w:spacing w:after="4" w:line="249" w:lineRule="auto"/>
        <w:ind w:left="3677" w:right="51" w:firstLine="571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 Direttore del Dipartimento di SCIENZE AZIENDALI  </w:t>
      </w:r>
    </w:p>
    <w:p w14:paraId="4EF0EB03" w14:textId="77777777" w:rsidR="00153CEF" w:rsidRPr="00DB142B" w:rsidRDefault="00153CEF" w:rsidP="00956E6B">
      <w:pPr>
        <w:spacing w:line="259" w:lineRule="auto"/>
        <w:ind w:left="85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B74C389" w14:textId="77777777" w:rsidR="00153CEF" w:rsidRPr="00DB142B" w:rsidRDefault="00153CEF" w:rsidP="00D44C6A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_______________________________________________________________ </w:t>
      </w:r>
    </w:p>
    <w:p w14:paraId="197E1266" w14:textId="77777777" w:rsidR="00153CEF" w:rsidRPr="00DB142B" w:rsidRDefault="00153CEF" w:rsidP="00956E6B">
      <w:pPr>
        <w:spacing w:line="25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4948C4E" w14:textId="77777777" w:rsidR="00153CEF" w:rsidRPr="00DB142B" w:rsidRDefault="00153CEF" w:rsidP="00956E6B">
      <w:pPr>
        <w:keepNext/>
        <w:keepLines/>
        <w:spacing w:line="259" w:lineRule="auto"/>
        <w:ind w:left="94" w:right="141" w:hanging="10"/>
        <w:jc w:val="center"/>
        <w:outlineLvl w:val="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HIEDE </w:t>
      </w:r>
    </w:p>
    <w:p w14:paraId="21D7371F" w14:textId="77777777" w:rsidR="00153CEF" w:rsidRPr="00DB142B" w:rsidRDefault="00153CEF" w:rsidP="00956E6B">
      <w:pPr>
        <w:spacing w:line="25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86A6F3C" w14:textId="59DD7C1F" w:rsidR="00153CEF" w:rsidRPr="00DB142B" w:rsidRDefault="00153CEF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di partecipare alla valutazione comparativa per titoli relativa all’affidamento di un incarico di lavoro autonomo</w:t>
      </w:r>
      <w:r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 xml:space="preserve">occasionale ai sensi e per gli effetti dell’art. 2222 e ss. del c.c. per </w:t>
      </w:r>
      <w:r w:rsidR="00FE5DA5">
        <w:rPr>
          <w:rFonts w:ascii="Arial" w:hAnsi="Arial" w:cs="Arial"/>
          <w:sz w:val="22"/>
          <w:szCs w:val="22"/>
        </w:rPr>
        <w:t>l’attività</w:t>
      </w:r>
      <w:r w:rsidRPr="00DB142B">
        <w:rPr>
          <w:rFonts w:ascii="Arial" w:hAnsi="Arial" w:cs="Arial"/>
          <w:sz w:val="22"/>
          <w:szCs w:val="22"/>
        </w:rPr>
        <w:t xml:space="preserve"> di </w:t>
      </w:r>
      <w:r w:rsidR="00FE5DA5">
        <w:rPr>
          <w:rFonts w:ascii="Arial" w:hAnsi="Arial" w:cs="Arial"/>
          <w:sz w:val="22"/>
          <w:szCs w:val="22"/>
        </w:rPr>
        <w:t>“</w:t>
      </w:r>
      <w:r w:rsidRPr="00F8052E">
        <w:rPr>
          <w:rFonts w:ascii="Arial" w:hAnsi="Arial" w:cs="Arial"/>
          <w:noProof/>
          <w:sz w:val="22"/>
          <w:szCs w:val="22"/>
        </w:rPr>
        <w:t xml:space="preserve">Analisi della letteratura scientifica sul tema del crisis management e della leadership nei contesti </w:t>
      </w:r>
      <w:proofErr w:type="gramStart"/>
      <w:r w:rsidRPr="00F8052E">
        <w:rPr>
          <w:rFonts w:ascii="Arial" w:hAnsi="Arial" w:cs="Arial"/>
          <w:noProof/>
          <w:sz w:val="22"/>
          <w:szCs w:val="22"/>
        </w:rPr>
        <w:t>emergenziali</w:t>
      </w:r>
      <w:r w:rsidR="00FE5DA5">
        <w:rPr>
          <w:rFonts w:ascii="Arial" w:hAnsi="Arial" w:cs="Arial"/>
          <w:sz w:val="22"/>
          <w:szCs w:val="22"/>
        </w:rPr>
        <w:t>“</w:t>
      </w:r>
      <w:proofErr w:type="gramEnd"/>
    </w:p>
    <w:p w14:paraId="063A3BE0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317A325" w14:textId="77777777" w:rsidR="00153CEF" w:rsidRPr="00DB142B" w:rsidRDefault="00153CEF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 tal fine dichiara sotto la propria responsabilità, che tutto quanto indicato, nella presente domanda corrisponde al vero, ai sensi dell’art. 46 del D.P.R. n. 445/2000: </w:t>
      </w:r>
    </w:p>
    <w:p w14:paraId="3CDA80B5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-51"/>
        <w:tblOverlap w:val="never"/>
        <w:tblW w:w="6965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6965"/>
      </w:tblGrid>
      <w:tr w:rsidR="00153CEF" w:rsidRPr="00DB142B" w14:paraId="7F5A48A4" w14:textId="77777777" w:rsidTr="00450770">
        <w:trPr>
          <w:trHeight w:val="401"/>
        </w:trPr>
        <w:tc>
          <w:tcPr>
            <w:tcW w:w="69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588776D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45A1B6AF" w14:textId="77777777" w:rsidR="00153CEF" w:rsidRPr="00DB142B" w:rsidRDefault="00153CEF" w:rsidP="00956E6B">
      <w:pPr>
        <w:spacing w:after="181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GNOME  </w:t>
      </w:r>
    </w:p>
    <w:p w14:paraId="67EA4232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7046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7046"/>
      </w:tblGrid>
      <w:tr w:rsidR="00153CEF" w:rsidRPr="00DB142B" w14:paraId="40E3429C" w14:textId="77777777" w:rsidTr="00450770">
        <w:trPr>
          <w:trHeight w:val="401"/>
        </w:trPr>
        <w:tc>
          <w:tcPr>
            <w:tcW w:w="70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FA6436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697F3017" w14:textId="77777777" w:rsidR="00153CEF" w:rsidRPr="00DB142B" w:rsidRDefault="00153CEF" w:rsidP="00956E6B">
      <w:pPr>
        <w:tabs>
          <w:tab w:val="center" w:pos="1558"/>
          <w:tab w:val="center" w:pos="2266"/>
        </w:tabs>
        <w:spacing w:after="189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NOME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4F64BEE4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3281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81"/>
      </w:tblGrid>
      <w:tr w:rsidR="00153CEF" w:rsidRPr="00DB142B" w14:paraId="70121E31" w14:textId="77777777" w:rsidTr="00450770">
        <w:trPr>
          <w:trHeight w:val="401"/>
        </w:trPr>
        <w:tc>
          <w:tcPr>
            <w:tcW w:w="3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FC172E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021D3FE1" w14:textId="77777777" w:rsidR="00153CEF" w:rsidRPr="00DB142B" w:rsidRDefault="00153CEF" w:rsidP="00956E6B">
      <w:pPr>
        <w:tabs>
          <w:tab w:val="center" w:pos="2266"/>
        </w:tabs>
        <w:spacing w:after="189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 DI NASCITA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37285ACE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5292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81"/>
        <w:gridCol w:w="955"/>
        <w:gridCol w:w="1056"/>
      </w:tblGrid>
      <w:tr w:rsidR="00153CEF" w:rsidRPr="00DB142B" w14:paraId="02129D07" w14:textId="77777777" w:rsidTr="00450770">
        <w:trPr>
          <w:trHeight w:val="415"/>
        </w:trPr>
        <w:tc>
          <w:tcPr>
            <w:tcW w:w="3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304FEE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955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327725B1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PROV </w:t>
            </w:r>
          </w:p>
        </w:tc>
        <w:tc>
          <w:tcPr>
            <w:tcW w:w="1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EDD50A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1F1ED875" w14:textId="77777777" w:rsidR="00153CEF" w:rsidRPr="00DB142B" w:rsidRDefault="00153CEF" w:rsidP="00956E6B">
      <w:pPr>
        <w:spacing w:after="196" w:line="249" w:lineRule="auto"/>
        <w:ind w:left="137" w:right="1563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LUOGO DI NASCITA </w:t>
      </w:r>
    </w:p>
    <w:p w14:paraId="7D62BBD9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7046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120"/>
        <w:gridCol w:w="955"/>
        <w:gridCol w:w="895"/>
        <w:gridCol w:w="1010"/>
        <w:gridCol w:w="1066"/>
      </w:tblGrid>
      <w:tr w:rsidR="00153CEF" w:rsidRPr="00DB142B" w14:paraId="7D8046FD" w14:textId="77777777" w:rsidTr="00450770">
        <w:trPr>
          <w:trHeight w:val="398"/>
        </w:trPr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CD5F47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955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14CD12EB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PROV 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5B78F8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101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423C9364" w14:textId="77777777" w:rsidR="00153CEF" w:rsidRPr="00DB142B" w:rsidRDefault="00153CEF" w:rsidP="00956E6B">
            <w:pPr>
              <w:spacing w:line="259" w:lineRule="auto"/>
              <w:ind w:right="54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CAP </w:t>
            </w:r>
          </w:p>
        </w:tc>
        <w:tc>
          <w:tcPr>
            <w:tcW w:w="10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EF403E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3D304827" w14:textId="77777777" w:rsidR="00153CEF" w:rsidRPr="00DB142B" w:rsidRDefault="00153CEF" w:rsidP="00956E6B">
      <w:pPr>
        <w:spacing w:after="179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RESIDENTE A  </w:t>
      </w:r>
    </w:p>
    <w:p w14:paraId="004CDDE8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5750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3912"/>
        <w:gridCol w:w="638"/>
        <w:gridCol w:w="1200"/>
      </w:tblGrid>
      <w:tr w:rsidR="00153CEF" w:rsidRPr="00DB142B" w14:paraId="16DCBEB1" w14:textId="77777777" w:rsidTr="00450770">
        <w:trPr>
          <w:trHeight w:val="398"/>
        </w:trPr>
        <w:tc>
          <w:tcPr>
            <w:tcW w:w="39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E9C9AD" w14:textId="77777777" w:rsidR="00153CEF" w:rsidRPr="00DB142B" w:rsidRDefault="00153CEF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638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66EAB4C2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. 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256691" w14:textId="77777777" w:rsidR="00153CEF" w:rsidRPr="00DB142B" w:rsidRDefault="00153CEF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2D8C4300" w14:textId="77777777" w:rsidR="00153CEF" w:rsidRPr="00DB142B" w:rsidRDefault="00153CEF" w:rsidP="00956E6B">
      <w:pPr>
        <w:tabs>
          <w:tab w:val="center" w:pos="850"/>
          <w:tab w:val="center" w:pos="1558"/>
          <w:tab w:val="center" w:pos="2266"/>
        </w:tabs>
        <w:spacing w:after="186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VIA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78F32167" w14:textId="77777777" w:rsidR="00153CEF" w:rsidRPr="00DB142B" w:rsidRDefault="00153CEF" w:rsidP="00956E6B">
      <w:pPr>
        <w:spacing w:after="10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2255546C" w14:textId="77777777" w:rsidR="00153CEF" w:rsidRPr="00DB142B" w:rsidRDefault="00153CEF" w:rsidP="00956E6B">
      <w:pPr>
        <w:spacing w:line="259" w:lineRule="auto"/>
        <w:ind w:left="142" w:right="2314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3403" w:tblpY="-51"/>
        <w:tblOverlap w:val="never"/>
        <w:tblW w:w="4118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1778"/>
        <w:gridCol w:w="2340"/>
      </w:tblGrid>
      <w:tr w:rsidR="00153CEF" w:rsidRPr="00DB142B" w14:paraId="10786137" w14:textId="77777777" w:rsidTr="00450770">
        <w:trPr>
          <w:trHeight w:val="398"/>
        </w:trPr>
        <w:tc>
          <w:tcPr>
            <w:tcW w:w="1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946B35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E19E07" w14:textId="77777777" w:rsidR="00153CEF" w:rsidRPr="00DB142B" w:rsidRDefault="00153CEF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O </w:t>
            </w:r>
          </w:p>
        </w:tc>
      </w:tr>
    </w:tbl>
    <w:p w14:paraId="75363951" w14:textId="77777777" w:rsidR="00153CEF" w:rsidRPr="00DB142B" w:rsidRDefault="00153CEF" w:rsidP="00956E6B">
      <w:pPr>
        <w:spacing w:after="179" w:line="249" w:lineRule="auto"/>
        <w:ind w:left="137" w:right="2314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ITTADINANZA ITALIANA </w:t>
      </w:r>
    </w:p>
    <w:p w14:paraId="3C41DD6D" w14:textId="77777777" w:rsidR="00153CEF" w:rsidRPr="00DB142B" w:rsidRDefault="00153CEF" w:rsidP="00956E6B">
      <w:pPr>
        <w:spacing w:line="259" w:lineRule="auto"/>
        <w:ind w:left="142" w:right="2314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3403" w:tblpY="-51"/>
        <w:tblOverlap w:val="never"/>
        <w:tblW w:w="4118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4118"/>
      </w:tblGrid>
      <w:tr w:rsidR="00153CEF" w:rsidRPr="00DB142B" w14:paraId="1932D929" w14:textId="77777777" w:rsidTr="00450770">
        <w:trPr>
          <w:trHeight w:val="398"/>
        </w:trPr>
        <w:tc>
          <w:tcPr>
            <w:tcW w:w="4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D861F5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4EC1B59D" w14:textId="77777777" w:rsidR="00153CEF" w:rsidRPr="00DB142B" w:rsidRDefault="00153CEF" w:rsidP="00956E6B">
      <w:pPr>
        <w:spacing w:after="179" w:line="249" w:lineRule="auto"/>
        <w:ind w:left="137" w:right="2314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ITTADINI UE: cittadinanza </w:t>
      </w:r>
    </w:p>
    <w:p w14:paraId="786118F4" w14:textId="77777777" w:rsidR="00153CEF" w:rsidRPr="00DB142B" w:rsidRDefault="00153CEF" w:rsidP="00956E6B">
      <w:pPr>
        <w:spacing w:line="259" w:lineRule="auto"/>
        <w:ind w:left="142" w:right="2314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3403" w:tblpY="-51"/>
        <w:tblOverlap w:val="never"/>
        <w:tblW w:w="4118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4118"/>
      </w:tblGrid>
      <w:tr w:rsidR="00153CEF" w:rsidRPr="00DB142B" w14:paraId="737F4CD5" w14:textId="77777777" w:rsidTr="00450770">
        <w:trPr>
          <w:trHeight w:val="538"/>
        </w:trPr>
        <w:tc>
          <w:tcPr>
            <w:tcW w:w="4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074F70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75B37CB7" w14:textId="77777777" w:rsidR="00153CEF" w:rsidRPr="00DB142B" w:rsidRDefault="00153CEF" w:rsidP="00956E6B">
      <w:pPr>
        <w:spacing w:after="299" w:line="249" w:lineRule="auto"/>
        <w:ind w:left="137" w:right="2314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ITTADINI extra UE: cittadinanza </w:t>
      </w:r>
    </w:p>
    <w:p w14:paraId="01C463B5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631C788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EC08FC4" w14:textId="77777777" w:rsidR="00153CEF" w:rsidRPr="00DB142B" w:rsidRDefault="00153CEF" w:rsidP="00956E6B">
      <w:pPr>
        <w:tabs>
          <w:tab w:val="center" w:pos="4044"/>
          <w:tab w:val="center" w:pos="4774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SCRIZIONE LISTE ELETTORALI </w:t>
      </w:r>
      <w:r w:rsidRPr="00DB142B">
        <w:rPr>
          <w:rFonts w:ascii="Arial" w:hAnsi="Arial" w:cs="Arial"/>
          <w:sz w:val="22"/>
          <w:szCs w:val="22"/>
        </w:rPr>
        <w:tab/>
        <w:t xml:space="preserve">(Solo per i cittadini italiani)    </w:t>
      </w:r>
    </w:p>
    <w:p w14:paraId="5C581723" w14:textId="77777777" w:rsidR="00153CEF" w:rsidRPr="00DB142B" w:rsidRDefault="00153CEF" w:rsidP="00956E6B">
      <w:pPr>
        <w:spacing w:after="222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pPr w:vertAnchor="text" w:tblpX="3922" w:tblpY="-51"/>
        <w:tblOverlap w:val="never"/>
        <w:tblW w:w="540" w:type="dxa"/>
        <w:tblInd w:w="0" w:type="dxa"/>
        <w:tblCellMar>
          <w:top w:w="51" w:type="dxa"/>
          <w:left w:w="72" w:type="dxa"/>
          <w:right w:w="113" w:type="dxa"/>
        </w:tblCellMar>
        <w:tblLook w:val="04A0" w:firstRow="1" w:lastRow="0" w:firstColumn="1" w:lastColumn="0" w:noHBand="0" w:noVBand="1"/>
      </w:tblPr>
      <w:tblGrid>
        <w:gridCol w:w="540"/>
      </w:tblGrid>
      <w:tr w:rsidR="00153CEF" w:rsidRPr="00DB142B" w14:paraId="540AD904" w14:textId="77777777" w:rsidTr="00450770">
        <w:trPr>
          <w:trHeight w:val="401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7C77C0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lastRenderedPageBreak/>
              <w:t xml:space="preserve">SI </w:t>
            </w:r>
          </w:p>
        </w:tc>
      </w:tr>
      <w:tr w:rsidR="00153CEF" w:rsidRPr="00DB142B" w14:paraId="539DF8BA" w14:textId="77777777" w:rsidTr="00450770">
        <w:trPr>
          <w:trHeight w:val="401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34473E" w14:textId="77777777" w:rsidR="00153CEF" w:rsidRPr="00DB142B" w:rsidRDefault="00153CEF" w:rsidP="00956E6B">
            <w:pPr>
              <w:spacing w:line="259" w:lineRule="auto"/>
              <w:jc w:val="both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O </w:t>
            </w:r>
          </w:p>
        </w:tc>
      </w:tr>
    </w:tbl>
    <w:p w14:paraId="6E5BE44A" w14:textId="77777777" w:rsidR="00153CEF" w:rsidRPr="00DB142B" w:rsidRDefault="00153CEF" w:rsidP="00D44C6A">
      <w:pPr>
        <w:spacing w:line="420" w:lineRule="auto"/>
        <w:ind w:left="95" w:right="422" w:hanging="10"/>
        <w:rPr>
          <w:rFonts w:ascii="Arial" w:hAnsi="Arial" w:cs="Arial"/>
          <w:sz w:val="22"/>
          <w:szCs w:val="22"/>
        </w:rPr>
      </w:pPr>
      <w:proofErr w:type="gramStart"/>
      <w:r w:rsidRPr="00DB142B">
        <w:rPr>
          <w:rFonts w:ascii="Arial" w:hAnsi="Arial" w:cs="Arial"/>
          <w:sz w:val="22"/>
          <w:szCs w:val="22"/>
        </w:rPr>
        <w:t>Comune:_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_______________________________   Perché ___________________________ </w:t>
      </w:r>
    </w:p>
    <w:tbl>
      <w:tblPr>
        <w:tblStyle w:val="TableGrid"/>
        <w:tblpPr w:vertAnchor="text" w:tblpX="3922" w:tblpY="-51"/>
        <w:tblOverlap w:val="never"/>
        <w:tblW w:w="540" w:type="dxa"/>
        <w:tblInd w:w="0" w:type="dxa"/>
        <w:tblCellMar>
          <w:top w:w="51" w:type="dxa"/>
          <w:left w:w="72" w:type="dxa"/>
          <w:right w:w="113" w:type="dxa"/>
        </w:tblCellMar>
        <w:tblLook w:val="04A0" w:firstRow="1" w:lastRow="0" w:firstColumn="1" w:lastColumn="0" w:noHBand="0" w:noVBand="1"/>
      </w:tblPr>
      <w:tblGrid>
        <w:gridCol w:w="540"/>
      </w:tblGrid>
      <w:tr w:rsidR="00153CEF" w:rsidRPr="00DB142B" w14:paraId="1D2DB9EA" w14:textId="77777777" w:rsidTr="00450770">
        <w:trPr>
          <w:trHeight w:val="398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51DA3A" w14:textId="77777777" w:rsidR="00153CEF" w:rsidRPr="00DB142B" w:rsidRDefault="00153CEF" w:rsidP="00956E6B">
            <w:pPr>
              <w:spacing w:line="259" w:lineRule="auto"/>
              <w:jc w:val="both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O </w:t>
            </w:r>
          </w:p>
        </w:tc>
      </w:tr>
      <w:tr w:rsidR="00153CEF" w:rsidRPr="00DB142B" w14:paraId="470C5930" w14:textId="77777777" w:rsidTr="00450770">
        <w:trPr>
          <w:trHeight w:val="401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420D7C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</w:tr>
    </w:tbl>
    <w:p w14:paraId="3FC66C1E" w14:textId="77777777" w:rsidR="00153CEF" w:rsidRPr="00DB142B" w:rsidRDefault="00153CEF" w:rsidP="00956E6B">
      <w:pPr>
        <w:spacing w:after="151" w:line="259" w:lineRule="auto"/>
        <w:ind w:left="874" w:right="5374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NDANNE PENALI (a)   </w:t>
      </w:r>
    </w:p>
    <w:p w14:paraId="3A2E8108" w14:textId="77777777" w:rsidR="00153CEF" w:rsidRPr="00DB142B" w:rsidRDefault="00153CEF" w:rsidP="00956E6B">
      <w:pPr>
        <w:spacing w:after="162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Quali _____________________________________ </w:t>
      </w:r>
    </w:p>
    <w:p w14:paraId="2518EA59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7E31506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TITOLO DI STUDIO:  </w:t>
      </w:r>
    </w:p>
    <w:p w14:paraId="6DAA65F6" w14:textId="77777777" w:rsidR="00153CEF" w:rsidRPr="00DB142B" w:rsidRDefault="00153CEF" w:rsidP="00956E6B">
      <w:pPr>
        <w:spacing w:after="18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</w:p>
    <w:p w14:paraId="3D1685F4" w14:textId="77777777" w:rsidR="00153CEF" w:rsidRPr="00DB142B" w:rsidRDefault="00153CEF" w:rsidP="00956E6B">
      <w:pPr>
        <w:numPr>
          <w:ilvl w:val="0"/>
          <w:numId w:val="34"/>
        </w:numPr>
        <w:spacing w:after="4" w:line="249" w:lineRule="auto"/>
        <w:ind w:right="51" w:hanging="415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Ordinamento previgente: ____________________________________________________ </w:t>
      </w:r>
    </w:p>
    <w:p w14:paraId="241DB796" w14:textId="77777777" w:rsidR="00153CEF" w:rsidRPr="00DB142B" w:rsidRDefault="00153CEF" w:rsidP="009066DC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Rilasciato da Università di _________________________Paese_______________________ </w:t>
      </w:r>
    </w:p>
    <w:p w14:paraId="2318B615" w14:textId="77777777" w:rsidR="00153CEF" w:rsidRPr="00DB142B" w:rsidRDefault="00153CEF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60E0D23" w14:textId="77777777" w:rsidR="00153CEF" w:rsidRPr="00DB142B" w:rsidRDefault="00153CEF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-51"/>
        <w:tblOverlap w:val="never"/>
        <w:tblW w:w="6804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62"/>
        <w:gridCol w:w="3542"/>
      </w:tblGrid>
      <w:tr w:rsidR="00153CEF" w:rsidRPr="00DB142B" w14:paraId="166542BE" w14:textId="77777777" w:rsidTr="00450770">
        <w:trPr>
          <w:trHeight w:val="415"/>
        </w:trPr>
        <w:tc>
          <w:tcPr>
            <w:tcW w:w="32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1AB275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3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3D1BED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Voto:  </w:t>
            </w:r>
          </w:p>
        </w:tc>
      </w:tr>
    </w:tbl>
    <w:p w14:paraId="45BE3F60" w14:textId="77777777" w:rsidR="00153CEF" w:rsidRPr="00DB142B" w:rsidRDefault="00153CEF" w:rsidP="00956E6B">
      <w:pPr>
        <w:spacing w:after="176" w:line="249" w:lineRule="auto"/>
        <w:ind w:left="435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nseguito in data  </w:t>
      </w:r>
    </w:p>
    <w:p w14:paraId="2E92233D" w14:textId="77777777" w:rsidR="00153CEF" w:rsidRPr="00DB142B" w:rsidRDefault="00153CEF" w:rsidP="00956E6B">
      <w:pPr>
        <w:spacing w:after="18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75E9B13" w14:textId="77777777" w:rsidR="00153CEF" w:rsidRPr="00DB142B" w:rsidRDefault="00153CEF" w:rsidP="00956E6B">
      <w:pPr>
        <w:numPr>
          <w:ilvl w:val="0"/>
          <w:numId w:val="34"/>
        </w:numPr>
        <w:spacing w:after="4" w:line="249" w:lineRule="auto"/>
        <w:ind w:right="51" w:hanging="415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Nuovo ordinamento: _________________________________________________________ </w:t>
      </w:r>
    </w:p>
    <w:p w14:paraId="436FFF6B" w14:textId="77777777" w:rsidR="00153CEF" w:rsidRPr="00DB142B" w:rsidRDefault="00153CEF" w:rsidP="009066DC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appartenente alla Classe di laurea specialistica/magistrale _______________ </w:t>
      </w:r>
    </w:p>
    <w:p w14:paraId="3AA68BB4" w14:textId="77777777" w:rsidR="00153CEF" w:rsidRPr="00DB142B" w:rsidRDefault="00153CEF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24A5E72" w14:textId="77777777" w:rsidR="00153CEF" w:rsidRPr="00DB142B" w:rsidRDefault="00153CEF" w:rsidP="00956E6B">
      <w:pPr>
        <w:spacing w:after="4" w:line="249" w:lineRule="auto"/>
        <w:ind w:left="435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Rilasciato da Università di _________________________Paese_______________________ </w:t>
      </w:r>
    </w:p>
    <w:p w14:paraId="1A15FE07" w14:textId="77777777" w:rsidR="00153CEF" w:rsidRPr="00DB142B" w:rsidRDefault="00153CEF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8BF1860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-51"/>
        <w:tblOverlap w:val="never"/>
        <w:tblW w:w="6804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62"/>
        <w:gridCol w:w="3542"/>
      </w:tblGrid>
      <w:tr w:rsidR="00153CEF" w:rsidRPr="00DB142B" w14:paraId="28C40361" w14:textId="77777777" w:rsidTr="00450770">
        <w:trPr>
          <w:trHeight w:val="415"/>
        </w:trPr>
        <w:tc>
          <w:tcPr>
            <w:tcW w:w="32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16FFCE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3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604F03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Voto:  </w:t>
            </w:r>
          </w:p>
        </w:tc>
      </w:tr>
    </w:tbl>
    <w:p w14:paraId="02C25930" w14:textId="77777777" w:rsidR="00153CEF" w:rsidRPr="00DB142B" w:rsidRDefault="00153CEF" w:rsidP="00956E6B">
      <w:pPr>
        <w:spacing w:after="176" w:line="249" w:lineRule="auto"/>
        <w:ind w:left="435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nseguito in data  </w:t>
      </w:r>
    </w:p>
    <w:p w14:paraId="74E43BB5" w14:textId="77777777" w:rsidR="00153CEF" w:rsidRPr="00DB142B" w:rsidRDefault="00153CEF" w:rsidP="00956E6B">
      <w:pPr>
        <w:spacing w:line="259" w:lineRule="auto"/>
        <w:ind w:left="50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2D39493" w14:textId="77777777" w:rsidR="00153CEF" w:rsidRPr="00DB142B" w:rsidRDefault="00153CEF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NON essere parente o affine (fino al quarto grado compreso) con un professore appartenente alla struttura che richiede la stipula ovvero con il Rettore, il Direttore Generale o un componente del Consiglio di Amministrazione dell’Ateneo; </w:t>
      </w:r>
    </w:p>
    <w:p w14:paraId="39F7CC0E" w14:textId="77777777" w:rsidR="00153CEF" w:rsidRPr="00DB142B" w:rsidRDefault="00153CEF" w:rsidP="007A730E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ottima conoscenza della lingua inglese;</w:t>
      </w:r>
    </w:p>
    <w:p w14:paraId="725C0A47" w14:textId="77777777" w:rsidR="00153CEF" w:rsidRPr="00DB142B" w:rsidRDefault="00153CEF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deguata conoscenza della lingua italiana (se cittadino straniero); </w:t>
      </w:r>
    </w:p>
    <w:p w14:paraId="500333C9" w14:textId="77777777" w:rsidR="00153CEF" w:rsidRPr="00DB142B" w:rsidRDefault="00153CEF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non avere procedimenti penali pendenti tali da determinare situazioni di incompatibilità con l’incarico da espletare. In caso contrario indicare quali: ____________ </w:t>
      </w:r>
    </w:p>
    <w:p w14:paraId="25E698BD" w14:textId="77777777" w:rsidR="00153CEF" w:rsidRPr="00DB142B" w:rsidRDefault="00153CEF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dichiarare nel curriculum allegato all’istanza di partecipazione i titoli che si intendono presentare ai fini della loro valutazione. </w:t>
      </w:r>
    </w:p>
    <w:p w14:paraId="1A7E41A9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3679" w:tblpY="-51"/>
        <w:tblOverlap w:val="never"/>
        <w:tblW w:w="290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393"/>
      </w:tblGrid>
      <w:tr w:rsidR="00153CEF" w:rsidRPr="00DB142B" w14:paraId="20DD9E38" w14:textId="77777777" w:rsidTr="009066DC">
        <w:trPr>
          <w:trHeight w:val="487"/>
        </w:trPr>
        <w:tc>
          <w:tcPr>
            <w:tcW w:w="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A9B04E" w14:textId="77777777" w:rsidR="00153CEF" w:rsidRPr="00DB142B" w:rsidRDefault="00153CEF" w:rsidP="009066DC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</w:tr>
    </w:tbl>
    <w:p w14:paraId="710B83D0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 </w:t>
      </w:r>
    </w:p>
    <w:p w14:paraId="61CCA89D" w14:textId="77777777" w:rsidR="00153CEF" w:rsidRPr="00DB142B" w:rsidRDefault="00153CEF" w:rsidP="00956E6B">
      <w:pPr>
        <w:spacing w:after="4" w:line="249" w:lineRule="auto"/>
        <w:ind w:left="137" w:right="5866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ssere portatore di handicap </w:t>
      </w:r>
    </w:p>
    <w:p w14:paraId="036D782A" w14:textId="77777777" w:rsidR="00153CEF" w:rsidRPr="00DB142B" w:rsidRDefault="00153CEF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 avere necessità del seguente ausilio _______________________________________ </w:t>
      </w:r>
    </w:p>
    <w:p w14:paraId="19A790AB" w14:textId="77777777" w:rsidR="00153CEF" w:rsidRPr="00DB142B" w:rsidRDefault="00153CEF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C65A672" w14:textId="77777777" w:rsidR="00153CEF" w:rsidRPr="00DB142B" w:rsidRDefault="00153CEF" w:rsidP="00956E6B">
      <w:pPr>
        <w:tabs>
          <w:tab w:val="center" w:pos="4489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11.  </w:t>
      </w:r>
      <w:r w:rsidRPr="00DB142B">
        <w:rPr>
          <w:rFonts w:ascii="Arial" w:hAnsi="Arial" w:cs="Arial"/>
          <w:sz w:val="22"/>
          <w:szCs w:val="22"/>
        </w:rPr>
        <w:tab/>
        <w:t xml:space="preserve">di eleggere il proprio domicilio per le comunicazioni in merito a questa selezione in  </w:t>
      </w:r>
    </w:p>
    <w:p w14:paraId="72AF3156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1702" w:tblpY="-51"/>
        <w:tblOverlap w:val="never"/>
        <w:tblW w:w="6406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4819"/>
        <w:gridCol w:w="593"/>
        <w:gridCol w:w="994"/>
      </w:tblGrid>
      <w:tr w:rsidR="00153CEF" w:rsidRPr="00DB142B" w14:paraId="740B1DFB" w14:textId="77777777" w:rsidTr="00450770">
        <w:trPr>
          <w:trHeight w:val="401"/>
        </w:trPr>
        <w:tc>
          <w:tcPr>
            <w:tcW w:w="48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04ACD9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593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3C67DD5E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. </w:t>
            </w:r>
          </w:p>
        </w:tc>
        <w:tc>
          <w:tcPr>
            <w:tcW w:w="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A4457F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698A2855" w14:textId="77777777" w:rsidR="00153CEF" w:rsidRPr="00DB142B" w:rsidRDefault="00153CEF" w:rsidP="00956E6B">
      <w:pPr>
        <w:spacing w:after="162" w:line="249" w:lineRule="auto"/>
        <w:ind w:left="137" w:right="1728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VIA </w:t>
      </w:r>
    </w:p>
    <w:p w14:paraId="743A3259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</w:p>
    <w:tbl>
      <w:tblPr>
        <w:tblStyle w:val="TableGrid"/>
        <w:tblpPr w:vertAnchor="text" w:tblpX="1702" w:tblpY="-51"/>
        <w:tblOverlap w:val="never"/>
        <w:tblW w:w="7654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3969"/>
        <w:gridCol w:w="850"/>
        <w:gridCol w:w="641"/>
        <w:gridCol w:w="900"/>
        <w:gridCol w:w="1294"/>
      </w:tblGrid>
      <w:tr w:rsidR="00153CEF" w:rsidRPr="00DB142B" w14:paraId="4E9680E2" w14:textId="77777777" w:rsidTr="00450770">
        <w:trPr>
          <w:trHeight w:val="398"/>
        </w:trPr>
        <w:tc>
          <w:tcPr>
            <w:tcW w:w="3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AA68A1" w14:textId="77777777" w:rsidR="00153CEF" w:rsidRPr="00DB142B" w:rsidRDefault="00153CEF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85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5F7CE2B2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PROV </w:t>
            </w:r>
          </w:p>
        </w:tc>
        <w:tc>
          <w:tcPr>
            <w:tcW w:w="6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11AA65" w14:textId="77777777" w:rsidR="00153CEF" w:rsidRPr="00DB142B" w:rsidRDefault="00153CEF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90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21C2B577" w14:textId="77777777" w:rsidR="00153CEF" w:rsidRPr="00DB142B" w:rsidRDefault="00153CEF" w:rsidP="00956E6B">
            <w:pPr>
              <w:spacing w:line="259" w:lineRule="auto"/>
              <w:ind w:left="58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CAP </w:t>
            </w:r>
          </w:p>
        </w:tc>
        <w:tc>
          <w:tcPr>
            <w:tcW w:w="12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B868BA" w14:textId="77777777" w:rsidR="00153CEF" w:rsidRPr="00DB142B" w:rsidRDefault="00153CEF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7EDB4BB8" w14:textId="77777777" w:rsidR="00153CEF" w:rsidRPr="00DB142B" w:rsidRDefault="00153CEF" w:rsidP="00956E6B">
      <w:pPr>
        <w:spacing w:after="159" w:line="249" w:lineRule="auto"/>
        <w:ind w:left="137" w:right="480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MUNE </w:t>
      </w:r>
    </w:p>
    <w:p w14:paraId="3DF4C815" w14:textId="77777777" w:rsidR="00153CEF" w:rsidRPr="00DB142B" w:rsidRDefault="00153CEF" w:rsidP="00956E6B">
      <w:pPr>
        <w:spacing w:after="17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</w:p>
    <w:tbl>
      <w:tblPr>
        <w:tblStyle w:val="TableGrid"/>
        <w:tblpPr w:vertAnchor="text" w:tblpX="1702" w:tblpY="-51"/>
        <w:tblOverlap w:val="never"/>
        <w:tblW w:w="3163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163"/>
      </w:tblGrid>
      <w:tr w:rsidR="00153CEF" w:rsidRPr="00DB142B" w14:paraId="62851094" w14:textId="77777777" w:rsidTr="00450770">
        <w:trPr>
          <w:trHeight w:val="401"/>
        </w:trPr>
        <w:tc>
          <w:tcPr>
            <w:tcW w:w="3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AC9961" w14:textId="77777777" w:rsidR="00153CEF" w:rsidRPr="00DB142B" w:rsidRDefault="00153CEF" w:rsidP="00956E6B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</w:p>
        </w:tc>
      </w:tr>
      <w:tr w:rsidR="00153CEF" w:rsidRPr="00DB142B" w14:paraId="32451A91" w14:textId="77777777" w:rsidTr="00450770">
        <w:trPr>
          <w:trHeight w:val="401"/>
        </w:trPr>
        <w:tc>
          <w:tcPr>
            <w:tcW w:w="3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5D9DECD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153CEF" w:rsidRPr="00DB142B" w14:paraId="793E9D17" w14:textId="77777777" w:rsidTr="00450770">
        <w:trPr>
          <w:trHeight w:val="605"/>
        </w:trPr>
        <w:tc>
          <w:tcPr>
            <w:tcW w:w="3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18FA14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</w:tbl>
    <w:p w14:paraId="721D74A9" w14:textId="77777777" w:rsidR="00153CEF" w:rsidRPr="00DB142B" w:rsidRDefault="00153CEF" w:rsidP="00956E6B">
      <w:pPr>
        <w:tabs>
          <w:tab w:val="center" w:pos="1558"/>
        </w:tabs>
        <w:spacing w:after="169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TELEFONO </w:t>
      </w:r>
      <w:r w:rsidRPr="00DB142B">
        <w:rPr>
          <w:rFonts w:ascii="Arial" w:hAnsi="Arial" w:cs="Arial"/>
          <w:sz w:val="22"/>
          <w:szCs w:val="22"/>
        </w:rPr>
        <w:tab/>
        <w:t xml:space="preserve">   </w:t>
      </w:r>
    </w:p>
    <w:p w14:paraId="6F117A97" w14:textId="77777777" w:rsidR="00153CEF" w:rsidRPr="00DB142B" w:rsidRDefault="00153CEF" w:rsidP="00956E6B">
      <w:pPr>
        <w:spacing w:after="162" w:line="249" w:lineRule="auto"/>
        <w:ind w:left="137" w:right="497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ELLULARE </w:t>
      </w:r>
    </w:p>
    <w:p w14:paraId="0C98F529" w14:textId="77777777" w:rsidR="00153CEF" w:rsidRPr="00DB142B" w:rsidRDefault="00153CEF" w:rsidP="00956E6B">
      <w:pPr>
        <w:spacing w:after="4" w:line="249" w:lineRule="auto"/>
        <w:ind w:left="137" w:right="497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NDIRIZZO </w:t>
      </w:r>
    </w:p>
    <w:p w14:paraId="6301D493" w14:textId="77777777" w:rsidR="00153CEF" w:rsidRPr="00DB142B" w:rsidRDefault="00153CEF" w:rsidP="00956E6B">
      <w:pPr>
        <w:spacing w:after="133" w:line="249" w:lineRule="auto"/>
        <w:ind w:left="137" w:right="497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-MAIL </w:t>
      </w:r>
    </w:p>
    <w:p w14:paraId="5844EB76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</w:p>
    <w:tbl>
      <w:tblPr>
        <w:tblStyle w:val="TableGrid"/>
        <w:tblpPr w:vertAnchor="text" w:tblpX="5182" w:tblpY="-51"/>
        <w:tblOverlap w:val="never"/>
        <w:tblW w:w="4320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4320"/>
      </w:tblGrid>
      <w:tr w:rsidR="00153CEF" w:rsidRPr="00DB142B" w14:paraId="0141A57C" w14:textId="77777777" w:rsidTr="00450770">
        <w:trPr>
          <w:trHeight w:val="401"/>
        </w:trPr>
        <w:tc>
          <w:tcPr>
            <w:tcW w:w="4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09E276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4E7626A4" w14:textId="77777777" w:rsidR="00153CEF" w:rsidRPr="00DB142B" w:rsidRDefault="00153CEF" w:rsidP="00956E6B">
      <w:pPr>
        <w:spacing w:after="4" w:line="249" w:lineRule="auto"/>
        <w:ind w:left="3932" w:right="334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PRESSO </w:t>
      </w:r>
    </w:p>
    <w:p w14:paraId="25B53BF2" w14:textId="77777777" w:rsidR="00153CEF" w:rsidRPr="00DB142B" w:rsidRDefault="00153CEF" w:rsidP="00956E6B">
      <w:pPr>
        <w:spacing w:after="162" w:line="249" w:lineRule="auto"/>
        <w:ind w:right="334"/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pPr w:vertAnchor="text" w:horzAnchor="page" w:tblpX="5746" w:tblpY="128"/>
        <w:tblOverlap w:val="never"/>
        <w:tblW w:w="4320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4320"/>
      </w:tblGrid>
      <w:tr w:rsidR="00153CEF" w:rsidRPr="00DB142B" w14:paraId="2F77E456" w14:textId="77777777" w:rsidTr="00450770">
        <w:trPr>
          <w:trHeight w:val="401"/>
        </w:trPr>
        <w:tc>
          <w:tcPr>
            <w:tcW w:w="4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C9741A" w14:textId="77777777" w:rsidR="00153CEF" w:rsidRPr="00DB142B" w:rsidRDefault="00153CEF" w:rsidP="00450770">
            <w:pPr>
              <w:spacing w:line="259" w:lineRule="auto"/>
              <w:rPr>
                <w:rFonts w:ascii="Arial" w:hAnsi="Arial" w:cs="Arial"/>
                <w:szCs w:val="22"/>
              </w:rPr>
            </w:pPr>
          </w:p>
        </w:tc>
      </w:tr>
    </w:tbl>
    <w:p w14:paraId="257F7762" w14:textId="77777777" w:rsidR="00153CEF" w:rsidRPr="00DB142B" w:rsidRDefault="00153CEF" w:rsidP="00956E6B">
      <w:pPr>
        <w:spacing w:after="162" w:line="249" w:lineRule="auto"/>
        <w:ind w:right="334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Modalità operativa e SW per il colloquio</w:t>
      </w:r>
    </w:p>
    <w:p w14:paraId="2613B0A9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C6D16DD" w14:textId="77777777" w:rsidR="00153CEF" w:rsidRPr="00DB142B" w:rsidRDefault="00153CEF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 allega alla presente istanza copia fotostatica di un valido documento di identità in corso di validità.  </w:t>
      </w:r>
    </w:p>
    <w:p w14:paraId="60130376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478A447" w14:textId="77777777" w:rsidR="00153CEF" w:rsidRPr="00DB142B" w:rsidRDefault="00153CEF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 esprime il proprio consenso affinché i dati personali forniti possano essere trattati nel rispetto </w:t>
      </w:r>
      <w:proofErr w:type="spellStart"/>
      <w:r w:rsidRPr="00DB142B">
        <w:rPr>
          <w:rFonts w:ascii="Arial" w:hAnsi="Arial" w:cs="Arial"/>
          <w:sz w:val="22"/>
          <w:szCs w:val="22"/>
        </w:rPr>
        <w:t>D.Lgs.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 196/2003 per gli adempimenti connessi alla presente procedura. </w:t>
      </w:r>
    </w:p>
    <w:p w14:paraId="33430C8A" w14:textId="77777777" w:rsidR="00153CEF" w:rsidRPr="00DB142B" w:rsidRDefault="00153CEF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E44CE52" w14:textId="77777777" w:rsidR="00153CEF" w:rsidRPr="00DB142B" w:rsidRDefault="00153CEF" w:rsidP="00956E6B">
      <w:pPr>
        <w:tabs>
          <w:tab w:val="center" w:pos="1558"/>
          <w:tab w:val="center" w:pos="2266"/>
          <w:tab w:val="center" w:pos="2974"/>
          <w:tab w:val="center" w:pos="3682"/>
          <w:tab w:val="center" w:pos="4390"/>
          <w:tab w:val="center" w:pos="5355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,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Firma  </w:t>
      </w:r>
    </w:p>
    <w:p w14:paraId="20ABDE82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C83D5F9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8B4ACDD" w14:textId="77777777" w:rsidR="00153CEF" w:rsidRPr="00DB142B" w:rsidRDefault="00153CEF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lega alla presente istanza il proprio curriculum vitae datato e sottoscritto e dichiara che tutto quanto in esso indicato corrisponde al vero ai sensi dell’art. 46 del D.P.R. 445/2000 e che le eventuali fotocopie allegate sono conformi all’originale ai sensi dell’art. 47 del D.P.R. 445/2000. </w:t>
      </w:r>
    </w:p>
    <w:p w14:paraId="76587A6A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B5D366F" w14:textId="77777777" w:rsidR="00153CEF" w:rsidRPr="00DB142B" w:rsidRDefault="00153CEF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,   </w:t>
      </w:r>
    </w:p>
    <w:p w14:paraId="01FE18F8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C109101" w14:textId="77777777" w:rsidR="00153CEF" w:rsidRPr="00DB142B" w:rsidRDefault="00153CEF" w:rsidP="00956E6B">
      <w:pPr>
        <w:tabs>
          <w:tab w:val="center" w:pos="850"/>
          <w:tab w:val="center" w:pos="1558"/>
          <w:tab w:val="center" w:pos="2266"/>
          <w:tab w:val="center" w:pos="2974"/>
          <w:tab w:val="center" w:pos="3682"/>
          <w:tab w:val="center" w:pos="4390"/>
          <w:tab w:val="center" w:pos="5355"/>
          <w:tab w:val="center" w:pos="6514"/>
          <w:tab w:val="center" w:pos="7222"/>
          <w:tab w:val="center" w:pos="7930"/>
          <w:tab w:val="center" w:pos="8638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Firma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72977B99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386DA22C" w14:textId="77777777" w:rsidR="00153CEF" w:rsidRPr="00DB142B" w:rsidRDefault="00153CEF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0F33771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br w:type="page"/>
      </w:r>
    </w:p>
    <w:p w14:paraId="6DA2D280" w14:textId="77777777" w:rsidR="00153CEF" w:rsidRPr="00DB142B" w:rsidRDefault="00153CEF" w:rsidP="00956E6B">
      <w:pPr>
        <w:tabs>
          <w:tab w:val="center" w:pos="5614"/>
          <w:tab w:val="center" w:pos="6322"/>
          <w:tab w:val="center" w:pos="7030"/>
          <w:tab w:val="center" w:pos="7738"/>
          <w:tab w:val="right" w:pos="9835"/>
        </w:tabs>
        <w:spacing w:line="259" w:lineRule="auto"/>
        <w:rPr>
          <w:rFonts w:ascii="Arial" w:hAnsi="Arial" w:cs="Arial"/>
          <w:b/>
          <w:sz w:val="22"/>
          <w:szCs w:val="22"/>
        </w:rPr>
      </w:pPr>
      <w:r w:rsidRPr="00DB142B">
        <w:rPr>
          <w:rFonts w:ascii="Arial" w:hAnsi="Arial" w:cs="Arial"/>
          <w:b/>
          <w:sz w:val="22"/>
          <w:szCs w:val="22"/>
        </w:rPr>
        <w:lastRenderedPageBreak/>
        <w:t xml:space="preserve">ALLEGATO 2) </w:t>
      </w:r>
    </w:p>
    <w:p w14:paraId="1A725A49" w14:textId="77777777" w:rsidR="00153CEF" w:rsidRPr="00DB142B" w:rsidRDefault="00153CEF" w:rsidP="00956E6B">
      <w:pPr>
        <w:spacing w:line="259" w:lineRule="auto"/>
        <w:ind w:left="142"/>
        <w:jc w:val="center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FFE57A5" w14:textId="77777777" w:rsidR="00153CEF" w:rsidRPr="00DB142B" w:rsidRDefault="00153CEF" w:rsidP="00D41119">
      <w:pPr>
        <w:keepNext/>
        <w:keepLines/>
        <w:spacing w:line="259" w:lineRule="auto"/>
        <w:ind w:left="94" w:right="1" w:hanging="10"/>
        <w:jc w:val="center"/>
        <w:outlineLvl w:val="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Modulo per i dipendenti Ateneo</w:t>
      </w:r>
    </w:p>
    <w:p w14:paraId="4B752677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8516EAE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710060B" w14:textId="77777777" w:rsidR="00153CEF" w:rsidRPr="00DB142B" w:rsidRDefault="00153CEF" w:rsidP="00956E6B">
      <w:pPr>
        <w:spacing w:line="259" w:lineRule="auto"/>
        <w:ind w:left="10" w:right="44" w:hanging="10"/>
        <w:jc w:val="right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 Direttore  </w:t>
      </w:r>
    </w:p>
    <w:p w14:paraId="5CC49EFF" w14:textId="77777777" w:rsidR="00153CEF" w:rsidRPr="00DB142B" w:rsidRDefault="00153CEF" w:rsidP="00956E6B">
      <w:pPr>
        <w:spacing w:line="259" w:lineRule="auto"/>
        <w:ind w:left="10" w:right="44" w:hanging="10"/>
        <w:jc w:val="right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del Dipartimento di SCIENZE AZIENDALI</w:t>
      </w:r>
    </w:p>
    <w:p w14:paraId="7E149604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6CC218B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02FC8B6" w14:textId="77777777" w:rsidR="00153CEF" w:rsidRPr="00DB142B" w:rsidRDefault="00153CEF" w:rsidP="00956E6B">
      <w:pPr>
        <w:spacing w:after="4" w:line="250" w:lineRule="auto"/>
        <w:ind w:left="139" w:hanging="1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Oggetto: manifestazione di interesse allo svolgimento dell’attività descritta nell’ambito del progetto ________________ del Dipartimento ______________</w:t>
      </w:r>
      <w:proofErr w:type="gramStart"/>
      <w:r w:rsidRPr="00DB142B">
        <w:rPr>
          <w:rFonts w:ascii="Arial" w:hAnsi="Arial" w:cs="Arial"/>
          <w:sz w:val="22"/>
          <w:szCs w:val="22"/>
        </w:rPr>
        <w:t>_(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bando prot.____________)           </w:t>
      </w:r>
    </w:p>
    <w:p w14:paraId="1433A14C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BBF9669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FF9FDA8" w14:textId="77777777" w:rsidR="00153CEF" w:rsidRPr="00DB142B" w:rsidRDefault="00153CEF" w:rsidP="00956E6B">
      <w:pPr>
        <w:spacing w:after="1" w:line="241" w:lineRule="auto"/>
        <w:ind w:left="142" w:right="141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l__ </w:t>
      </w:r>
      <w:proofErr w:type="spellStart"/>
      <w:r w:rsidRPr="00DB142B">
        <w:rPr>
          <w:rFonts w:ascii="Arial" w:hAnsi="Arial" w:cs="Arial"/>
          <w:sz w:val="22"/>
          <w:szCs w:val="22"/>
        </w:rPr>
        <w:t>sottoscritt</w:t>
      </w:r>
      <w:proofErr w:type="spellEnd"/>
      <w:r w:rsidRPr="00DB142B">
        <w:rPr>
          <w:rFonts w:ascii="Arial" w:hAnsi="Arial" w:cs="Arial"/>
          <w:sz w:val="22"/>
          <w:szCs w:val="22"/>
        </w:rPr>
        <w:t>_______________________ (</w:t>
      </w:r>
      <w:proofErr w:type="spellStart"/>
      <w:r w:rsidRPr="00DB142B">
        <w:rPr>
          <w:rFonts w:ascii="Arial" w:hAnsi="Arial" w:cs="Arial"/>
          <w:sz w:val="22"/>
          <w:szCs w:val="22"/>
        </w:rPr>
        <w:t>matr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.__________), nato/a ___________________   il ________________in servizio presso  ______________________________ (tel.____________) mail  inquadrato nella </w:t>
      </w:r>
      <w:proofErr w:type="spellStart"/>
      <w:r w:rsidRPr="00DB142B">
        <w:rPr>
          <w:rFonts w:ascii="Arial" w:hAnsi="Arial" w:cs="Arial"/>
          <w:sz w:val="22"/>
          <w:szCs w:val="22"/>
        </w:rPr>
        <w:t>cat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._____area  _______________ </w:t>
      </w:r>
    </w:p>
    <w:p w14:paraId="5484E2C2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8FC0652" w14:textId="77777777" w:rsidR="00153CEF" w:rsidRPr="00DB142B" w:rsidRDefault="00153CEF" w:rsidP="00956E6B">
      <w:pPr>
        <w:spacing w:line="259" w:lineRule="auto"/>
        <w:ind w:left="95" w:hanging="10"/>
        <w:jc w:val="center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CHIARA </w:t>
      </w:r>
    </w:p>
    <w:p w14:paraId="478B2319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FCE4F79" w14:textId="77777777" w:rsidR="00153CEF" w:rsidRPr="00DB142B" w:rsidRDefault="00153CEF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essere disponibile a prestare l’attività descritta nel bando </w:t>
      </w:r>
      <w:proofErr w:type="spellStart"/>
      <w:r w:rsidRPr="00DB142B">
        <w:rPr>
          <w:rFonts w:ascii="Arial" w:hAnsi="Arial" w:cs="Arial"/>
          <w:sz w:val="22"/>
          <w:szCs w:val="22"/>
        </w:rPr>
        <w:t>prot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 n.______ del ________, durante l’orario di servizio ed a titolo gratuito;  </w:t>
      </w:r>
    </w:p>
    <w:p w14:paraId="68CBA32E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193"/>
        <w:tblOverlap w:val="never"/>
        <w:tblW w:w="6804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62"/>
        <w:gridCol w:w="3542"/>
      </w:tblGrid>
      <w:tr w:rsidR="00153CEF" w:rsidRPr="00DB142B" w14:paraId="25A67628" w14:textId="77777777" w:rsidTr="00450770">
        <w:trPr>
          <w:trHeight w:val="415"/>
        </w:trPr>
        <w:tc>
          <w:tcPr>
            <w:tcW w:w="32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400DD3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3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5F49FF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Voto:  </w:t>
            </w:r>
          </w:p>
        </w:tc>
      </w:tr>
    </w:tbl>
    <w:p w14:paraId="7E0FB10C" w14:textId="77777777" w:rsidR="00153CEF" w:rsidRPr="00DB142B" w:rsidRDefault="00153CEF" w:rsidP="00D41119">
      <w:pPr>
        <w:spacing w:after="177" w:line="249" w:lineRule="auto"/>
        <w:ind w:left="410" w:right="4425" w:hanging="283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possedere il seguente TITOLO DI </w:t>
      </w:r>
      <w:proofErr w:type="gramStart"/>
      <w:r w:rsidRPr="00DB142B">
        <w:rPr>
          <w:rFonts w:ascii="Arial" w:hAnsi="Arial" w:cs="Arial"/>
          <w:sz w:val="22"/>
          <w:szCs w:val="22"/>
        </w:rPr>
        <w:t xml:space="preserve">STUDIO:   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Conseguito in data  </w:t>
      </w:r>
    </w:p>
    <w:p w14:paraId="3B08155E" w14:textId="77777777" w:rsidR="00153CEF" w:rsidRPr="00DB142B" w:rsidRDefault="00153CEF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possedere esperienze e competenze professionali qualificate maturate presso enti pubblici o organizzazioni private </w:t>
      </w:r>
      <w:r>
        <w:rPr>
          <w:rFonts w:ascii="Arial" w:hAnsi="Arial" w:cs="Arial"/>
          <w:sz w:val="22"/>
          <w:szCs w:val="22"/>
        </w:rPr>
        <w:t>in relazione all’oggetto del contratto ____;</w:t>
      </w: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028824D" w14:textId="77777777" w:rsidR="00153CEF" w:rsidRPr="00DB142B" w:rsidRDefault="00153CEF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deguata conoscenza della lingua italiana (se cittadino straniero); </w:t>
      </w:r>
    </w:p>
    <w:p w14:paraId="6D1BA4ED" w14:textId="77777777" w:rsidR="00153CEF" w:rsidRPr="00DB142B" w:rsidRDefault="00153CEF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non aver riportato condanne penali e/o di non aver procedimenti penali pendenti tali da determinare situazioni di incompatibilità con l’incarico da espletare. In caso contrario indicare quali: ____________ </w:t>
      </w:r>
    </w:p>
    <w:p w14:paraId="589319F2" w14:textId="77777777" w:rsidR="00153CEF" w:rsidRPr="00DB142B" w:rsidRDefault="00153CEF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dichiarare nel curriculum allegato all’istanza di partecipazione i titoli che si intendono presentare ai fini della loro valutazione. </w:t>
      </w:r>
    </w:p>
    <w:p w14:paraId="1E5750E0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3403" w:tblpY="-51"/>
        <w:tblOverlap w:val="never"/>
        <w:tblW w:w="566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566"/>
      </w:tblGrid>
      <w:tr w:rsidR="00153CEF" w:rsidRPr="00DB142B" w14:paraId="56552B74" w14:textId="77777777" w:rsidTr="00450770">
        <w:trPr>
          <w:trHeight w:val="689"/>
        </w:trPr>
        <w:tc>
          <w:tcPr>
            <w:tcW w:w="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C673CD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</w:tr>
    </w:tbl>
    <w:p w14:paraId="1C70F2E2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 </w:t>
      </w:r>
    </w:p>
    <w:p w14:paraId="3422979A" w14:textId="77777777" w:rsidR="00153CEF" w:rsidRPr="00DB142B" w:rsidRDefault="00153CEF" w:rsidP="00956E6B">
      <w:pPr>
        <w:spacing w:after="217" w:line="249" w:lineRule="auto"/>
        <w:ind w:left="137" w:right="5866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ssere portatore di handicap </w:t>
      </w:r>
    </w:p>
    <w:p w14:paraId="2E1EBE12" w14:textId="77777777" w:rsidR="00153CEF" w:rsidRPr="00DB142B" w:rsidRDefault="00153CEF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 avere necessità del seguente ausilio ______________________________________________ </w:t>
      </w:r>
    </w:p>
    <w:p w14:paraId="6C6E8B2F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7DE7153" w14:textId="77777777" w:rsidR="00153CEF" w:rsidRPr="00DB142B" w:rsidRDefault="00153CEF" w:rsidP="00D41119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tresì specifico quanto segue: </w:t>
      </w:r>
    </w:p>
    <w:p w14:paraId="5BAE62AE" w14:textId="77777777" w:rsidR="00153CEF" w:rsidRPr="00DB142B" w:rsidRDefault="00153CEF" w:rsidP="00956E6B">
      <w:pPr>
        <w:spacing w:after="1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C0C8BC5" w14:textId="77777777" w:rsidR="00153CEF" w:rsidRPr="00DB142B" w:rsidRDefault="00153CEF" w:rsidP="00956E6B">
      <w:pPr>
        <w:spacing w:after="4" w:line="250" w:lineRule="auto"/>
        <w:ind w:left="139" w:hanging="1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 motivazioni: </w:t>
      </w:r>
    </w:p>
    <w:p w14:paraId="185AE740" w14:textId="77777777" w:rsidR="00153CEF" w:rsidRPr="00DB142B" w:rsidRDefault="00153CEF" w:rsidP="00956E6B">
      <w:pPr>
        <w:spacing w:after="4" w:line="250" w:lineRule="auto"/>
        <w:ind w:left="139" w:hanging="1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_____________________________________________________________________________</w:t>
      </w:r>
      <w:r w:rsidRPr="00DB142B">
        <w:rPr>
          <w:rFonts w:ascii="Arial" w:hAnsi="Arial" w:cs="Arial"/>
          <w:sz w:val="22"/>
          <w:szCs w:val="22"/>
        </w:rPr>
        <w:t xml:space="preserve"> attività lavorative svolte presso l'attuale sede di servizio: </w:t>
      </w:r>
    </w:p>
    <w:p w14:paraId="72663E31" w14:textId="77777777" w:rsidR="00153CEF" w:rsidRPr="00DB142B" w:rsidRDefault="00153CEF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_____________________________________________________________________________ </w:t>
      </w:r>
    </w:p>
    <w:p w14:paraId="576CC3A1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299CBA3" w14:textId="77777777" w:rsidR="00153CEF" w:rsidRPr="00DB142B" w:rsidRDefault="00153CEF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aver dettagliato nel curriculum vitae allegato al presente modulo la durata, la tipologia, la natura dell’esperienza professionale richiesta nel bando di selezione nonché ogni altro elemento </w:t>
      </w:r>
      <w:r w:rsidRPr="00DB142B">
        <w:rPr>
          <w:rFonts w:ascii="Arial" w:hAnsi="Arial" w:cs="Arial"/>
          <w:sz w:val="22"/>
          <w:szCs w:val="22"/>
        </w:rPr>
        <w:lastRenderedPageBreak/>
        <w:t xml:space="preserve">comprovante le capacità a svolgere le attività oggetto dell’incarico (ad es. lettere di referenze, ecc.). </w:t>
      </w:r>
    </w:p>
    <w:p w14:paraId="6125DF04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4E97C25" w14:textId="77777777" w:rsidR="00153CEF" w:rsidRPr="00DB142B" w:rsidRDefault="00153CEF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Recapito cui indirizzare eventuali comunicazioni: </w:t>
      </w:r>
    </w:p>
    <w:p w14:paraId="0C4C39D6" w14:textId="77777777" w:rsidR="00153CEF" w:rsidRPr="00DB142B" w:rsidRDefault="00153CEF" w:rsidP="00D41119">
      <w:pPr>
        <w:spacing w:after="4" w:line="249" w:lineRule="auto"/>
        <w:ind w:right="51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…………………………….... Telefono ……………………….  Indirizzo mail…………………… </w:t>
      </w:r>
    </w:p>
    <w:p w14:paraId="63538887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6A98F51" w14:textId="77777777" w:rsidR="00153CEF" w:rsidRPr="00DB142B" w:rsidRDefault="00153CEF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 allega alla presente istanza copia fotostatica di un valido documento di identità in corso di validità.  </w:t>
      </w:r>
    </w:p>
    <w:p w14:paraId="01EBDBF7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062356C" w14:textId="77777777" w:rsidR="00153CEF" w:rsidRPr="00DB142B" w:rsidRDefault="00153CEF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 esprime il proprio consenso affinché i dati personali forniti possano essere trattati nel rispetto </w:t>
      </w:r>
      <w:proofErr w:type="spellStart"/>
      <w:r w:rsidRPr="00DB142B">
        <w:rPr>
          <w:rFonts w:ascii="Arial" w:hAnsi="Arial" w:cs="Arial"/>
          <w:sz w:val="22"/>
          <w:szCs w:val="22"/>
        </w:rPr>
        <w:t>D.Lgs.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 196/2003 per gli adempimenti connessi alla presente procedura. </w:t>
      </w:r>
    </w:p>
    <w:p w14:paraId="62A84DE5" w14:textId="77777777" w:rsidR="00153CEF" w:rsidRPr="00DB142B" w:rsidRDefault="00153CEF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DC13CFB" w14:textId="77777777" w:rsidR="00153CEF" w:rsidRPr="00DB142B" w:rsidRDefault="00153CEF" w:rsidP="00956E6B">
      <w:pPr>
        <w:tabs>
          <w:tab w:val="center" w:pos="1558"/>
          <w:tab w:val="center" w:pos="2266"/>
          <w:tab w:val="center" w:pos="2974"/>
          <w:tab w:val="center" w:pos="3682"/>
          <w:tab w:val="center" w:pos="4390"/>
          <w:tab w:val="center" w:pos="5355"/>
        </w:tabs>
        <w:spacing w:after="4" w:line="249" w:lineRule="auto"/>
        <w:rPr>
          <w:rFonts w:ascii="Arial" w:hAnsi="Arial" w:cs="Arial"/>
          <w:sz w:val="22"/>
          <w:szCs w:val="22"/>
        </w:rPr>
      </w:pPr>
      <w:proofErr w:type="gramStart"/>
      <w:r w:rsidRPr="00DB142B">
        <w:rPr>
          <w:rFonts w:ascii="Arial" w:hAnsi="Arial" w:cs="Arial"/>
          <w:sz w:val="22"/>
          <w:szCs w:val="22"/>
        </w:rPr>
        <w:t xml:space="preserve">Data,   </w:t>
      </w:r>
      <w:proofErr w:type="gramEnd"/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Firma  </w:t>
      </w:r>
    </w:p>
    <w:p w14:paraId="294D4D84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5A37CD3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BF86326" w14:textId="77777777" w:rsidR="00153CEF" w:rsidRPr="00DB142B" w:rsidRDefault="00153CEF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lega alla presente istanza il proprio curriculum vitae datato e sottoscritto e dichiara che tutto quanto in esso indicato corrisponde al vero ai sensi dell’art. 46 del D.P.R. 445/2000 e che le eventuali fotocopie allegate sono conformi all’originale ai sensi dell’art. 47 del D.P.R. 445/2000. </w:t>
      </w:r>
    </w:p>
    <w:p w14:paraId="430080FF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5618876" w14:textId="77777777" w:rsidR="00153CEF" w:rsidRPr="00DB142B" w:rsidRDefault="00153CEF" w:rsidP="00956E6B">
      <w:pPr>
        <w:tabs>
          <w:tab w:val="center" w:pos="1558"/>
          <w:tab w:val="center" w:pos="2266"/>
          <w:tab w:val="center" w:pos="2974"/>
          <w:tab w:val="center" w:pos="3682"/>
          <w:tab w:val="center" w:pos="4390"/>
          <w:tab w:val="center" w:pos="5098"/>
          <w:tab w:val="center" w:pos="5806"/>
          <w:tab w:val="center" w:pos="6514"/>
          <w:tab w:val="center" w:pos="7222"/>
          <w:tab w:val="center" w:pos="7930"/>
          <w:tab w:val="center" w:pos="8638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, 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09BCD7D5" w14:textId="77777777" w:rsidR="00153CEF" w:rsidRPr="00DB142B" w:rsidRDefault="00153CEF" w:rsidP="00956E6B">
      <w:pPr>
        <w:tabs>
          <w:tab w:val="center" w:pos="850"/>
          <w:tab w:val="center" w:pos="1558"/>
          <w:tab w:val="center" w:pos="2266"/>
          <w:tab w:val="center" w:pos="2974"/>
          <w:tab w:val="center" w:pos="3682"/>
          <w:tab w:val="center" w:pos="4390"/>
          <w:tab w:val="center" w:pos="5098"/>
          <w:tab w:val="center" w:pos="6063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Firma </w:t>
      </w:r>
    </w:p>
    <w:p w14:paraId="2CB0CC5D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59CD84A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3D2253D1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8F656F5" w14:textId="77777777" w:rsidR="00153CEF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D72F3A2" w14:textId="77777777" w:rsidR="00153CEF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4DF966A4" w14:textId="77777777" w:rsidR="00153CEF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73E384C8" w14:textId="77777777" w:rsidR="00153CEF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7A69D960" w14:textId="77777777" w:rsidR="00153CEF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49C5274B" w14:textId="77777777" w:rsidR="00153CEF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2B8145FC" w14:textId="77777777" w:rsidR="00153CEF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196690F1" w14:textId="77777777" w:rsidR="00153CEF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0ED33077" w14:textId="77777777" w:rsidR="00153CEF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56F70093" w14:textId="77777777" w:rsidR="00153CEF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5CDDDBD8" w14:textId="77777777" w:rsidR="00153CEF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4647E282" w14:textId="77777777" w:rsidR="00153CEF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4EC9646D" w14:textId="77777777" w:rsidR="00153CEF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1F1E8337" w14:textId="77777777" w:rsidR="00153CEF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709C91BF" w14:textId="77777777" w:rsidR="00153CEF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41903224" w14:textId="77777777" w:rsidR="00153CEF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53E05C54" w14:textId="77777777" w:rsidR="00153CEF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6142E6C5" w14:textId="77777777" w:rsidR="00153CEF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5E9BEEC1" w14:textId="77777777" w:rsidR="00153CEF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1F233E21" w14:textId="77777777" w:rsidR="00153CEF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26132D90" w14:textId="77777777" w:rsidR="00153CEF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48C7C248" w14:textId="77777777" w:rsidR="00153CEF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32751D3F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51EFD29A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86F3A2E" w14:textId="77777777" w:rsidR="00153CEF" w:rsidRPr="00490012" w:rsidRDefault="00153CEF" w:rsidP="00490012">
      <w:pPr>
        <w:keepNext/>
        <w:keepLines/>
        <w:spacing w:line="259" w:lineRule="auto"/>
        <w:ind w:left="94" w:hanging="10"/>
        <w:jc w:val="right"/>
        <w:outlineLvl w:val="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ab/>
      </w:r>
      <w:r w:rsidRPr="00490012">
        <w:rPr>
          <w:rFonts w:ascii="Arial" w:hAnsi="Arial" w:cs="Arial"/>
          <w:b/>
          <w:bCs/>
          <w:sz w:val="22"/>
          <w:szCs w:val="22"/>
        </w:rPr>
        <w:t>ALL.3)</w:t>
      </w:r>
    </w:p>
    <w:p w14:paraId="5E17E78D" w14:textId="77777777" w:rsidR="00153CEF" w:rsidRDefault="00153CEF" w:rsidP="00956E6B">
      <w:pPr>
        <w:keepNext/>
        <w:keepLines/>
        <w:spacing w:line="259" w:lineRule="auto"/>
        <w:ind w:left="94" w:hanging="10"/>
        <w:jc w:val="center"/>
        <w:outlineLvl w:val="0"/>
        <w:rPr>
          <w:rFonts w:ascii="Arial" w:hAnsi="Arial" w:cs="Arial"/>
          <w:sz w:val="22"/>
          <w:szCs w:val="22"/>
        </w:rPr>
      </w:pPr>
    </w:p>
    <w:p w14:paraId="561AFB57" w14:textId="77777777" w:rsidR="00153CEF" w:rsidRPr="00DB142B" w:rsidRDefault="00153CEF" w:rsidP="00956E6B">
      <w:pPr>
        <w:keepNext/>
        <w:keepLines/>
        <w:spacing w:line="259" w:lineRule="auto"/>
        <w:ind w:left="94" w:hanging="10"/>
        <w:jc w:val="center"/>
        <w:outlineLvl w:val="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NULLA OSTA DELLA STRUTTURA DI AFFERENZA </w:t>
      </w:r>
    </w:p>
    <w:p w14:paraId="642920C1" w14:textId="77777777" w:rsidR="00153CEF" w:rsidRPr="00DB142B" w:rsidRDefault="00153CEF" w:rsidP="00956E6B">
      <w:pPr>
        <w:spacing w:line="259" w:lineRule="auto"/>
        <w:ind w:left="142"/>
        <w:jc w:val="center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8DA7863" w14:textId="77777777" w:rsidR="00153CEF" w:rsidRPr="00DB142B" w:rsidRDefault="00153CEF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0493380" w14:textId="77777777" w:rsidR="00153CEF" w:rsidRPr="00DB142B" w:rsidRDefault="00153CEF" w:rsidP="00956E6B">
      <w:pPr>
        <w:tabs>
          <w:tab w:val="center" w:pos="1766"/>
          <w:tab w:val="center" w:pos="5753"/>
          <w:tab w:val="center" w:pos="8863"/>
          <w:tab w:val="right" w:pos="9835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</w:t>
      </w:r>
      <w:r w:rsidRPr="00DB142B">
        <w:rPr>
          <w:rFonts w:ascii="Arial" w:hAnsi="Arial" w:cs="Arial"/>
          <w:sz w:val="22"/>
          <w:szCs w:val="22"/>
        </w:rPr>
        <w:tab/>
        <w:t xml:space="preserve">SOTTOSCRITTO/A </w:t>
      </w:r>
      <w:r w:rsidRPr="00DB142B">
        <w:rPr>
          <w:rFonts w:ascii="Arial" w:hAnsi="Arial" w:cs="Arial"/>
          <w:sz w:val="22"/>
          <w:szCs w:val="22"/>
        </w:rPr>
        <w:tab/>
        <w:t xml:space="preserve">_____________________________________RESPONSABILE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DELLA  </w:t>
      </w:r>
    </w:p>
    <w:p w14:paraId="63497E8E" w14:textId="77777777" w:rsidR="00153CEF" w:rsidRPr="00DB142B" w:rsidRDefault="00153CEF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proofErr w:type="gramStart"/>
      <w:r w:rsidRPr="00DB142B">
        <w:rPr>
          <w:rFonts w:ascii="Arial" w:hAnsi="Arial" w:cs="Arial"/>
          <w:sz w:val="22"/>
          <w:szCs w:val="22"/>
        </w:rPr>
        <w:t>STRUTTURA  DI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  AFFERENZA  DI _________________________________________ AUTORIZZA  IL  TRASFERIMENTO TEMPORANEO / MOBILITA’  PARZIALE DEL  DIPENDENTE  PER MESI PRESSO LA STRUTTURA________________________, SENZA ULTERIORE RICHIESTA DI SOSTITUZIONE DELLO STESSO. </w:t>
      </w:r>
    </w:p>
    <w:p w14:paraId="1588EB40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0B5ABAD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487D2E2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9B1E312" w14:textId="77777777" w:rsidR="00153CEF" w:rsidRPr="00DB142B" w:rsidRDefault="00153CEF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 </w:t>
      </w:r>
    </w:p>
    <w:p w14:paraId="78610180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C839525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EFD79D8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7D381F4B" w14:textId="77777777" w:rsidR="00153CEF" w:rsidRPr="00DB142B" w:rsidRDefault="00153CEF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D15798D" w14:textId="77777777" w:rsidR="00153CEF" w:rsidRPr="00DB142B" w:rsidRDefault="00153CEF" w:rsidP="00956E6B">
      <w:pPr>
        <w:spacing w:line="259" w:lineRule="auto"/>
        <w:ind w:right="58"/>
        <w:jc w:val="right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…………………………………………….. </w:t>
      </w:r>
    </w:p>
    <w:p w14:paraId="6BE5196B" w14:textId="77777777" w:rsidR="00153CEF" w:rsidRPr="00DB142B" w:rsidRDefault="00153CEF" w:rsidP="00956E6B">
      <w:pPr>
        <w:spacing w:after="4" w:line="249" w:lineRule="auto"/>
        <w:ind w:left="127" w:right="51" w:firstLine="9638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                                                                                                                  Firma e timbro  </w:t>
      </w:r>
    </w:p>
    <w:tbl>
      <w:tblPr>
        <w:tblStyle w:val="TableGrid"/>
        <w:tblW w:w="10020" w:type="dxa"/>
        <w:tblInd w:w="142" w:type="dxa"/>
        <w:tblLook w:val="04A0" w:firstRow="1" w:lastRow="0" w:firstColumn="1" w:lastColumn="0" w:noHBand="0" w:noVBand="1"/>
      </w:tblPr>
      <w:tblGrid>
        <w:gridCol w:w="3228"/>
        <w:gridCol w:w="6792"/>
      </w:tblGrid>
      <w:tr w:rsidR="00153CEF" w:rsidRPr="00DB142B" w14:paraId="03795F89" w14:textId="77777777" w:rsidTr="00450770">
        <w:trPr>
          <w:trHeight w:val="267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4F0D202C" w14:textId="77777777" w:rsidR="00153CEF" w:rsidRDefault="00153CEF" w:rsidP="00956E6B">
            <w:pPr>
              <w:spacing w:line="259" w:lineRule="auto"/>
              <w:ind w:right="17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  <w:r w:rsidRPr="00DB142B">
              <w:rPr>
                <w:rFonts w:ascii="Arial" w:hAnsi="Arial" w:cs="Arial"/>
                <w:szCs w:val="22"/>
              </w:rPr>
              <w:tab/>
              <w:t xml:space="preserve"> </w:t>
            </w:r>
            <w:r w:rsidRPr="00DB142B">
              <w:rPr>
                <w:rFonts w:ascii="Arial" w:hAnsi="Arial" w:cs="Arial"/>
                <w:szCs w:val="22"/>
              </w:rPr>
              <w:tab/>
              <w:t xml:space="preserve"> </w:t>
            </w:r>
            <w:r w:rsidRPr="00DB142B">
              <w:rPr>
                <w:rFonts w:ascii="Arial" w:hAnsi="Arial" w:cs="Arial"/>
                <w:szCs w:val="22"/>
              </w:rPr>
              <w:tab/>
              <w:t xml:space="preserve"> </w:t>
            </w:r>
          </w:p>
          <w:p w14:paraId="45980D07" w14:textId="77777777" w:rsidR="00153CEF" w:rsidRDefault="00153CEF" w:rsidP="00956E6B">
            <w:pPr>
              <w:spacing w:line="259" w:lineRule="auto"/>
              <w:ind w:right="17"/>
              <w:jc w:val="center"/>
              <w:rPr>
                <w:rFonts w:ascii="Arial" w:hAnsi="Arial" w:cs="Arial"/>
                <w:szCs w:val="22"/>
              </w:rPr>
            </w:pPr>
          </w:p>
          <w:p w14:paraId="7538A599" w14:textId="77777777" w:rsidR="00153CEF" w:rsidRPr="00DB142B" w:rsidRDefault="00153CEF" w:rsidP="00956E6B">
            <w:pPr>
              <w:spacing w:line="259" w:lineRule="auto"/>
              <w:ind w:right="17"/>
              <w:jc w:val="center"/>
              <w:rPr>
                <w:rFonts w:ascii="Arial" w:hAnsi="Arial" w:cs="Arial"/>
                <w:szCs w:val="22"/>
              </w:rPr>
            </w:pPr>
          </w:p>
          <w:p w14:paraId="1935D98B" w14:textId="77777777" w:rsidR="00153CEF" w:rsidRDefault="00153CEF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41E75FD2" w14:textId="77777777" w:rsidR="00153CEF" w:rsidRDefault="00153CEF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6453C936" w14:textId="77777777" w:rsidR="00153CEF" w:rsidRDefault="00153CEF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7D5B1938" w14:textId="77777777" w:rsidR="00153CEF" w:rsidRDefault="00153CEF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2AE37C2C" w14:textId="77777777" w:rsidR="00153CEF" w:rsidRDefault="00153CEF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741F5D27" w14:textId="77777777" w:rsidR="00153CEF" w:rsidRDefault="00153CEF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724591B5" w14:textId="77777777" w:rsidR="00153CEF" w:rsidRDefault="00153CEF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71F3C65C" w14:textId="77777777" w:rsidR="00153CEF" w:rsidRDefault="00153CEF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300DB022" w14:textId="77777777" w:rsidR="00153CEF" w:rsidRDefault="00153CEF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182AD3CF" w14:textId="77777777" w:rsidR="00153CEF" w:rsidRDefault="00153CEF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3E0C5C4E" w14:textId="77777777" w:rsidR="00153CEF" w:rsidRDefault="00153CEF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7B3DE756" w14:textId="77777777" w:rsidR="00153CEF" w:rsidRDefault="00153CEF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10E0C7A1" w14:textId="77777777" w:rsidR="00153CEF" w:rsidRDefault="00153CEF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1A5728DB" w14:textId="77777777" w:rsidR="00153CEF" w:rsidRDefault="00153CEF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1CC72A55" w14:textId="77777777" w:rsidR="00153CEF" w:rsidRDefault="00153CEF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1FAFD161" w14:textId="77777777" w:rsidR="00153CEF" w:rsidRDefault="00153CEF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37002931" w14:textId="77777777" w:rsidR="00153CEF" w:rsidRDefault="00153CEF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1C39040F" w14:textId="77777777" w:rsidR="00153CEF" w:rsidRDefault="00153CEF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525D8352" w14:textId="77777777" w:rsidR="00153CEF" w:rsidRDefault="00153CEF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6883D2C1" w14:textId="77777777" w:rsidR="00153CEF" w:rsidRDefault="00153CEF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24391A85" w14:textId="77777777" w:rsidR="00153CEF" w:rsidRDefault="00153CEF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  <w:r w:rsidRPr="00490012">
              <w:rPr>
                <w:rFonts w:ascii="Arial" w:hAnsi="Arial" w:cs="Arial"/>
                <w:b/>
                <w:szCs w:val="22"/>
              </w:rPr>
              <w:lastRenderedPageBreak/>
              <w:t xml:space="preserve">ALLEGATO </w:t>
            </w:r>
            <w:r>
              <w:rPr>
                <w:rFonts w:ascii="Arial" w:hAnsi="Arial" w:cs="Arial"/>
                <w:b/>
                <w:szCs w:val="22"/>
              </w:rPr>
              <w:t>4</w:t>
            </w:r>
            <w:r w:rsidRPr="00490012">
              <w:rPr>
                <w:rFonts w:ascii="Arial" w:hAnsi="Arial" w:cs="Arial"/>
                <w:b/>
                <w:szCs w:val="22"/>
              </w:rPr>
              <w:t>)</w:t>
            </w:r>
          </w:p>
          <w:p w14:paraId="3DBB2314" w14:textId="77777777" w:rsidR="00153CEF" w:rsidRDefault="00153CEF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4F3D8A09" w14:textId="77777777" w:rsidR="00153CEF" w:rsidRPr="00DB142B" w:rsidRDefault="00153CEF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06E557F6" w14:textId="77777777" w:rsidR="00153CEF" w:rsidRPr="00DB142B" w:rsidRDefault="00153CEF" w:rsidP="00956E6B">
            <w:pPr>
              <w:spacing w:line="259" w:lineRule="auto"/>
              <w:ind w:right="91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F O R M A T O E U R O P E O </w:t>
            </w:r>
          </w:p>
          <w:p w14:paraId="276C1FEE" w14:textId="77777777" w:rsidR="00153CEF" w:rsidRPr="00DB142B" w:rsidRDefault="00153CEF" w:rsidP="00956E6B">
            <w:pPr>
              <w:spacing w:after="56" w:line="259" w:lineRule="auto"/>
              <w:ind w:right="142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P E R I L C U R </w:t>
            </w:r>
            <w:proofErr w:type="spellStart"/>
            <w:r w:rsidRPr="00DB142B">
              <w:rPr>
                <w:rFonts w:ascii="Arial" w:hAnsi="Arial" w:cs="Arial"/>
                <w:szCs w:val="22"/>
              </w:rPr>
              <w:t>R</w:t>
            </w:r>
            <w:proofErr w:type="spellEnd"/>
            <w:r w:rsidRPr="00DB142B">
              <w:rPr>
                <w:rFonts w:ascii="Arial" w:hAnsi="Arial" w:cs="Arial"/>
                <w:szCs w:val="22"/>
              </w:rPr>
              <w:t xml:space="preserve"> I C U L U M </w:t>
            </w:r>
          </w:p>
          <w:p w14:paraId="7A11C3B3" w14:textId="77777777" w:rsidR="00153CEF" w:rsidRPr="00DB142B" w:rsidRDefault="00153CEF" w:rsidP="00956E6B">
            <w:pPr>
              <w:spacing w:line="259" w:lineRule="auto"/>
              <w:ind w:left="2054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V I T A E </w:t>
            </w:r>
          </w:p>
          <w:p w14:paraId="168DACDB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542D06BA" w14:textId="77777777" w:rsidR="00153CEF" w:rsidRPr="00DB142B" w:rsidRDefault="00153CEF" w:rsidP="00956E6B">
            <w:pPr>
              <w:spacing w:line="259" w:lineRule="auto"/>
              <w:ind w:right="446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noProof/>
                <w:szCs w:val="22"/>
              </w:rPr>
              <w:drawing>
                <wp:inline distT="0" distB="0" distL="0" distR="0" wp14:anchorId="08210335" wp14:editId="7584BF8C">
                  <wp:extent cx="364236" cy="249936"/>
                  <wp:effectExtent l="0" t="0" r="0" b="0"/>
                  <wp:docPr id="796" name="Picture 79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6" name="Picture 796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4236" cy="2499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5E67FE1C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568C71A1" w14:textId="77777777" w:rsidR="00153CEF" w:rsidRPr="00DB142B" w:rsidRDefault="00153CEF" w:rsidP="00956E6B">
            <w:pPr>
              <w:spacing w:after="9"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64F0182F" w14:textId="77777777" w:rsidR="00153CEF" w:rsidRPr="00DB142B" w:rsidRDefault="00153CEF" w:rsidP="00956E6B">
            <w:pPr>
              <w:spacing w:line="259" w:lineRule="auto"/>
              <w:ind w:left="59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INFORMAZIONI PERSONALI </w:t>
            </w:r>
          </w:p>
          <w:p w14:paraId="69DCB616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5342633A" w14:textId="77777777" w:rsidR="00153CEF" w:rsidRDefault="00153CEF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34E57DDD" w14:textId="77777777" w:rsidR="00153CEF" w:rsidRDefault="00153CEF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631A604C" w14:textId="77777777" w:rsidR="00153CEF" w:rsidRDefault="00153CEF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05ED3BB9" w14:textId="77777777" w:rsidR="00153CEF" w:rsidRDefault="00153CEF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7918E233" w14:textId="77777777" w:rsidR="00153CEF" w:rsidRDefault="00153CEF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4AAAAEFF" w14:textId="77777777" w:rsidR="00153CEF" w:rsidRDefault="00153CEF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110838D8" w14:textId="77777777" w:rsidR="00153CEF" w:rsidRPr="00DB142B" w:rsidRDefault="00153CEF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</w:tc>
      </w:tr>
      <w:tr w:rsidR="00153CEF" w:rsidRPr="00DB142B" w14:paraId="2257D125" w14:textId="77777777" w:rsidTr="00450770">
        <w:trPr>
          <w:trHeight w:val="2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6252AC8F" w14:textId="77777777" w:rsidR="00153CEF" w:rsidRPr="00DB142B" w:rsidRDefault="00153CEF" w:rsidP="00956E6B">
            <w:pPr>
              <w:spacing w:line="259" w:lineRule="auto"/>
              <w:ind w:right="499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ome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18B2E715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[COGNOME, Nome, e, se pertinente, altri </w:t>
            </w:r>
            <w:proofErr w:type="gramStart"/>
            <w:r w:rsidRPr="00DB142B">
              <w:rPr>
                <w:rFonts w:ascii="Arial" w:hAnsi="Arial" w:cs="Arial"/>
                <w:szCs w:val="22"/>
              </w:rPr>
              <w:t>nomi ]</w:t>
            </w:r>
            <w:proofErr w:type="gramEnd"/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153CEF" w:rsidRPr="00DB142B" w14:paraId="1414A7F3" w14:textId="77777777" w:rsidTr="00450770">
        <w:trPr>
          <w:trHeight w:val="461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1DFF3AFB" w14:textId="77777777" w:rsidR="00153CEF" w:rsidRPr="00DB142B" w:rsidRDefault="00153CEF" w:rsidP="00956E6B">
            <w:pPr>
              <w:spacing w:line="259" w:lineRule="auto"/>
              <w:ind w:right="504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Indirizzo  </w:t>
            </w:r>
          </w:p>
          <w:p w14:paraId="63866E0C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3738AB69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[Numero civico, strada o piazza, codice postale, città, paese] </w:t>
            </w:r>
          </w:p>
        </w:tc>
      </w:tr>
      <w:tr w:rsidR="00153CEF" w:rsidRPr="00DB142B" w14:paraId="30A348FF" w14:textId="77777777" w:rsidTr="00450770">
        <w:trPr>
          <w:trHeight w:val="138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777BCFB8" w14:textId="77777777" w:rsidR="00153CEF" w:rsidRPr="00DB142B" w:rsidRDefault="00153CEF" w:rsidP="00956E6B">
            <w:pPr>
              <w:spacing w:line="259" w:lineRule="auto"/>
              <w:ind w:right="504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azionalità  </w:t>
            </w:r>
          </w:p>
          <w:p w14:paraId="63DCB9C2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25CF2151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163DF21A" w14:textId="77777777" w:rsidR="00153CEF" w:rsidRPr="00DB142B" w:rsidRDefault="00153CEF" w:rsidP="00956E6B">
            <w:pPr>
              <w:spacing w:after="8"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617D8278" w14:textId="77777777" w:rsidR="00153CEF" w:rsidRPr="00DB142B" w:rsidRDefault="00153CEF" w:rsidP="00956E6B">
            <w:pPr>
              <w:spacing w:after="10" w:line="259" w:lineRule="auto"/>
              <w:ind w:left="94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ESPERIENZA LAVORATIVA </w:t>
            </w:r>
          </w:p>
          <w:p w14:paraId="27032A2F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  <w:r w:rsidRPr="00DB142B">
              <w:rPr>
                <w:rFonts w:ascii="Arial" w:hAnsi="Arial" w:cs="Arial"/>
                <w:szCs w:val="22"/>
              </w:rPr>
              <w:tab/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3F7618D4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153CEF" w:rsidRPr="00DB142B" w14:paraId="5D94105E" w14:textId="77777777" w:rsidTr="00450770">
        <w:trPr>
          <w:trHeight w:val="46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03341929" w14:textId="77777777" w:rsidR="00153CEF" w:rsidRPr="00DB142B" w:rsidRDefault="00153CEF" w:rsidP="00956E6B">
            <w:pPr>
              <w:spacing w:line="259" w:lineRule="auto"/>
              <w:ind w:right="505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• Date (da – a)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00B5E80E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[Iniziare con le informazioni più recenti ed elencare separatamente </w:t>
            </w:r>
            <w:proofErr w:type="gramStart"/>
            <w:r w:rsidRPr="00DB142B">
              <w:rPr>
                <w:rFonts w:ascii="Arial" w:hAnsi="Arial" w:cs="Arial"/>
                <w:szCs w:val="22"/>
              </w:rPr>
              <w:t>ciascun  impiego</w:t>
            </w:r>
            <w:proofErr w:type="gramEnd"/>
            <w:r w:rsidRPr="00DB142B">
              <w:rPr>
                <w:rFonts w:ascii="Arial" w:hAnsi="Arial" w:cs="Arial"/>
                <w:szCs w:val="22"/>
              </w:rPr>
              <w:t xml:space="preserve"> pertinente ricoperto] </w:t>
            </w:r>
          </w:p>
        </w:tc>
      </w:tr>
      <w:tr w:rsidR="00153CEF" w:rsidRPr="00DB142B" w14:paraId="09F4D6B0" w14:textId="77777777" w:rsidTr="00450770">
        <w:trPr>
          <w:trHeight w:val="46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1444C83A" w14:textId="77777777" w:rsidR="00153CEF" w:rsidRPr="00DB142B" w:rsidRDefault="00153CEF" w:rsidP="00956E6B">
            <w:pPr>
              <w:spacing w:line="259" w:lineRule="auto"/>
              <w:ind w:left="13" w:right="501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• Nome e indirizzo del </w:t>
            </w:r>
            <w:proofErr w:type="gramStart"/>
            <w:r w:rsidRPr="00DB142B">
              <w:rPr>
                <w:rFonts w:ascii="Arial" w:hAnsi="Arial" w:cs="Arial"/>
                <w:szCs w:val="22"/>
              </w:rPr>
              <w:t>datore  di</w:t>
            </w:r>
            <w:proofErr w:type="gramEnd"/>
            <w:r w:rsidRPr="00DB142B">
              <w:rPr>
                <w:rFonts w:ascii="Arial" w:hAnsi="Arial" w:cs="Arial"/>
                <w:szCs w:val="22"/>
              </w:rPr>
              <w:t xml:space="preserve"> lavoro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2DC216E3" w14:textId="77777777" w:rsidR="00153CEF" w:rsidRPr="00DB142B" w:rsidRDefault="00153CEF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153CEF" w:rsidRPr="00DB142B" w14:paraId="1900F9EB" w14:textId="77777777" w:rsidTr="00450770">
        <w:trPr>
          <w:trHeight w:val="2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10DCD7B6" w14:textId="77777777" w:rsidR="00153CEF" w:rsidRPr="00DB142B" w:rsidRDefault="00153CEF" w:rsidP="00956E6B">
            <w:pPr>
              <w:spacing w:line="259" w:lineRule="auto"/>
              <w:ind w:left="410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Tipo di azienda o settore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034C1652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153CEF" w:rsidRPr="00DB142B" w14:paraId="28A01894" w14:textId="77777777" w:rsidTr="00450770">
        <w:trPr>
          <w:trHeight w:val="2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558073B4" w14:textId="77777777" w:rsidR="00153CEF" w:rsidRPr="00DB142B" w:rsidRDefault="00153CEF" w:rsidP="00956E6B">
            <w:pPr>
              <w:spacing w:line="259" w:lineRule="auto"/>
              <w:ind w:right="504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Tipo di impiego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3BE3AE3C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153CEF" w:rsidRPr="00DB142B" w14:paraId="3CFDA171" w14:textId="77777777" w:rsidTr="00450770">
        <w:trPr>
          <w:trHeight w:val="138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20DBA502" w14:textId="77777777" w:rsidR="00153CEF" w:rsidRPr="00DB142B" w:rsidRDefault="00153CEF" w:rsidP="00956E6B">
            <w:pPr>
              <w:spacing w:after="2" w:line="239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Principali mansioni 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e  responsabilità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2555FCE5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6ED39563" w14:textId="77777777" w:rsidR="00153CEF" w:rsidRPr="00DB142B" w:rsidRDefault="00153CEF" w:rsidP="00956E6B">
            <w:pPr>
              <w:spacing w:after="9"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4616D9A5" w14:textId="77777777" w:rsidR="00153CEF" w:rsidRPr="00DB142B" w:rsidRDefault="00153CEF" w:rsidP="00956E6B">
            <w:pPr>
              <w:spacing w:line="259" w:lineRule="auto"/>
              <w:ind w:right="27"/>
              <w:jc w:val="center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I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STRUZIONE E FORMAZIONE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75A87152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5A104395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153CEF" w:rsidRPr="00DB142B" w14:paraId="34B1A17F" w14:textId="77777777" w:rsidTr="00450770">
        <w:trPr>
          <w:trHeight w:val="458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69273E9F" w14:textId="77777777" w:rsidR="00153CEF" w:rsidRPr="00DB142B" w:rsidRDefault="00153CEF" w:rsidP="00956E6B">
            <w:pPr>
              <w:spacing w:line="259" w:lineRule="auto"/>
              <w:ind w:right="505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• Date (da – a)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219A3A0C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[Iniziare con le informazioni più recenti ed elencare separatamente ciascun corso pertinente frequentato con successo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. ]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153CEF" w:rsidRPr="00DB142B" w14:paraId="0443BF29" w14:textId="77777777" w:rsidTr="00450770">
        <w:trPr>
          <w:trHeight w:val="461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1D8D5563" w14:textId="77777777" w:rsidR="00153CEF" w:rsidRPr="00DB142B" w:rsidRDefault="00153CEF" w:rsidP="00956E6B">
            <w:pPr>
              <w:spacing w:line="259" w:lineRule="auto"/>
              <w:ind w:left="658" w:hanging="190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• Nome e tipo di istituto 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di  istruzion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o formazione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52117F0C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153CEF" w:rsidRPr="00DB142B" w14:paraId="5FC7066D" w14:textId="77777777" w:rsidTr="00450770">
        <w:trPr>
          <w:trHeight w:val="69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36094C88" w14:textId="77777777" w:rsidR="00153CEF" w:rsidRPr="00DB142B" w:rsidRDefault="00153CEF" w:rsidP="00956E6B">
            <w:pPr>
              <w:spacing w:line="259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• Principali materie / 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abilità  professionali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oggetto dello studio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1DC9BF92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153CEF" w:rsidRPr="00DB142B" w14:paraId="688D8987" w14:textId="77777777" w:rsidTr="00450770">
        <w:trPr>
          <w:trHeight w:val="229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714E5AE3" w14:textId="77777777" w:rsidR="00153CEF" w:rsidRPr="00DB142B" w:rsidRDefault="00153CEF" w:rsidP="00956E6B">
            <w:pPr>
              <w:spacing w:line="259" w:lineRule="auto"/>
              <w:ind w:left="799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• Qualifica conseguita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6601A7C1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153CEF" w:rsidRPr="00DB142B" w14:paraId="0D5957C1" w14:textId="77777777" w:rsidTr="00450770">
        <w:trPr>
          <w:trHeight w:val="230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18E1E7E5" w14:textId="77777777" w:rsidR="00153CEF" w:rsidRPr="00DB142B" w:rsidRDefault="00153CEF" w:rsidP="00956E6B">
            <w:pPr>
              <w:spacing w:line="241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lastRenderedPageBreak/>
              <w:t xml:space="preserve">• Livello nella 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classificazione  nazional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(se pertinente) </w:t>
            </w:r>
          </w:p>
          <w:p w14:paraId="2D8A0C97" w14:textId="77777777" w:rsidR="00153CEF" w:rsidRPr="00DB142B" w:rsidRDefault="00153CEF" w:rsidP="00956E6B">
            <w:pPr>
              <w:spacing w:after="9"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2411D2E0" w14:textId="77777777" w:rsidR="00153CEF" w:rsidRPr="00DB142B" w:rsidRDefault="00153CEF" w:rsidP="00956E6B">
            <w:pPr>
              <w:spacing w:after="16" w:line="259" w:lineRule="auto"/>
              <w:ind w:left="59"/>
              <w:jc w:val="center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C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 xml:space="preserve">APACITÀ E COMPETENZE </w:t>
            </w:r>
          </w:p>
          <w:p w14:paraId="5AD3A2EE" w14:textId="77777777" w:rsidR="00153CEF" w:rsidRPr="00DB142B" w:rsidRDefault="00153CEF" w:rsidP="00956E6B">
            <w:pPr>
              <w:spacing w:line="259" w:lineRule="auto"/>
              <w:ind w:left="1793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PERSONALI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041E7036" w14:textId="77777777" w:rsidR="00153CEF" w:rsidRPr="00DB142B" w:rsidRDefault="00153CEF" w:rsidP="00956E6B">
            <w:pPr>
              <w:spacing w:line="241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Acquisite nel corso della vita e della carriera ma non </w:t>
            </w:r>
          </w:p>
          <w:p w14:paraId="1EC382BD" w14:textId="77777777" w:rsidR="00153CEF" w:rsidRPr="00DB142B" w:rsidRDefault="00153CEF" w:rsidP="00956E6B">
            <w:pPr>
              <w:spacing w:line="241" w:lineRule="auto"/>
              <w:ind w:left="79" w:right="225" w:firstLine="2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necessariamente riconosciute da certificati e diplomi ufficiali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. </w:t>
            </w:r>
          </w:p>
          <w:p w14:paraId="4D7B4C33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0E271B92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153CEF" w:rsidRPr="00DB142B" w14:paraId="1EAA1D59" w14:textId="77777777" w:rsidTr="00450770">
        <w:trPr>
          <w:trHeight w:val="206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378844EE" w14:textId="77777777" w:rsidR="00153CEF" w:rsidRPr="00DB142B" w:rsidRDefault="00153CEF" w:rsidP="00956E6B">
            <w:pPr>
              <w:tabs>
                <w:tab w:val="center" w:pos="2109"/>
                <w:tab w:val="center" w:pos="3012"/>
              </w:tabs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eastAsia="Calibri" w:cs="Calibri"/>
                <w:color w:val="000000"/>
                <w:szCs w:val="22"/>
              </w:rPr>
              <w:tab/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P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RIMA LINGUA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01C932AF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Indicare</w:t>
            </w:r>
            <w:proofErr w:type="gramEnd"/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la prima lingua ] </w:t>
            </w:r>
          </w:p>
        </w:tc>
      </w:tr>
    </w:tbl>
    <w:p w14:paraId="7F349488" w14:textId="77777777" w:rsidR="00153CEF" w:rsidRPr="00DB142B" w:rsidRDefault="00153CEF" w:rsidP="00956E6B">
      <w:pPr>
        <w:spacing w:after="6"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DB142B">
        <w:rPr>
          <w:rFonts w:ascii="Arial" w:eastAsia="Arial" w:hAnsi="Arial" w:cs="Arial"/>
          <w:color w:val="000000"/>
          <w:szCs w:val="22"/>
        </w:rPr>
        <w:t xml:space="preserve"> </w:t>
      </w:r>
    </w:p>
    <w:p w14:paraId="1F3314E7" w14:textId="77777777" w:rsidR="00153CEF" w:rsidRPr="00DB142B" w:rsidRDefault="00153CEF" w:rsidP="00956E6B">
      <w:pPr>
        <w:spacing w:line="259" w:lineRule="auto"/>
        <w:ind w:left="1685"/>
        <w:rPr>
          <w:rFonts w:ascii="Arial" w:eastAsia="Arial" w:hAnsi="Arial" w:cs="Arial"/>
          <w:color w:val="000000"/>
          <w:szCs w:val="22"/>
        </w:rPr>
      </w:pPr>
      <w:r w:rsidRPr="00DB142B">
        <w:rPr>
          <w:rFonts w:ascii="Arial" w:eastAsia="Arial" w:hAnsi="Arial" w:cs="Arial"/>
          <w:color w:val="000000"/>
          <w:szCs w:val="22"/>
        </w:rPr>
        <w:t>A</w:t>
      </w:r>
      <w:r w:rsidRPr="00DB142B">
        <w:rPr>
          <w:rFonts w:ascii="Arial" w:eastAsia="Arial" w:hAnsi="Arial" w:cs="Arial"/>
          <w:color w:val="000000"/>
          <w:sz w:val="16"/>
          <w:szCs w:val="22"/>
        </w:rPr>
        <w:t>LTRE LINGUE</w:t>
      </w:r>
      <w:r w:rsidRPr="00DB142B">
        <w:rPr>
          <w:rFonts w:ascii="Arial" w:eastAsia="Arial" w:hAnsi="Arial" w:cs="Arial"/>
          <w:color w:val="000000"/>
          <w:szCs w:val="22"/>
        </w:rPr>
        <w:t xml:space="preserve"> </w:t>
      </w:r>
    </w:p>
    <w:p w14:paraId="05B5A030" w14:textId="77777777" w:rsidR="00153CEF" w:rsidRPr="00DB142B" w:rsidRDefault="00153CEF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DB142B">
        <w:rPr>
          <w:rFonts w:ascii="Arial" w:eastAsia="Arial" w:hAnsi="Arial" w:cs="Arial"/>
          <w:color w:val="000000"/>
          <w:szCs w:val="22"/>
        </w:rPr>
        <w:t xml:space="preserve"> </w:t>
      </w:r>
    </w:p>
    <w:tbl>
      <w:tblPr>
        <w:tblStyle w:val="TableGrid"/>
        <w:tblW w:w="9598" w:type="dxa"/>
        <w:tblInd w:w="142" w:type="dxa"/>
        <w:tblLook w:val="04A0" w:firstRow="1" w:lastRow="0" w:firstColumn="1" w:lastColumn="0" w:noHBand="0" w:noVBand="1"/>
      </w:tblPr>
      <w:tblGrid>
        <w:gridCol w:w="2945"/>
        <w:gridCol w:w="283"/>
        <w:gridCol w:w="6370"/>
      </w:tblGrid>
      <w:tr w:rsidR="00153CEF" w:rsidRPr="00DB142B" w14:paraId="6A480E4A" w14:textId="77777777" w:rsidTr="00450770">
        <w:trPr>
          <w:trHeight w:val="207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23CF02BE" w14:textId="77777777" w:rsidR="00153CEF" w:rsidRPr="00DB142B" w:rsidRDefault="00153CEF" w:rsidP="00956E6B">
            <w:pPr>
              <w:spacing w:line="259" w:lineRule="auto"/>
              <w:ind w:right="194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7A8FA6E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089C2BC6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Indicare</w:t>
            </w:r>
            <w:proofErr w:type="gramEnd"/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la lingua ] </w:t>
            </w:r>
          </w:p>
        </w:tc>
      </w:tr>
      <w:tr w:rsidR="00153CEF" w:rsidRPr="00DB142B" w14:paraId="1AA933D5" w14:textId="77777777" w:rsidTr="00450770">
        <w:trPr>
          <w:trHeight w:val="23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69591209" w14:textId="77777777" w:rsidR="00153CEF" w:rsidRPr="00DB142B" w:rsidRDefault="00153CEF" w:rsidP="00956E6B">
            <w:pPr>
              <w:spacing w:line="259" w:lineRule="auto"/>
              <w:ind w:left="958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Capacità di lettura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915C55A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7340DE9D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 Indica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il livello: eccellente, buono, elementare. ] </w:t>
            </w:r>
          </w:p>
        </w:tc>
      </w:tr>
      <w:tr w:rsidR="00153CEF" w:rsidRPr="00DB142B" w14:paraId="3E5C212C" w14:textId="77777777" w:rsidTr="00450770">
        <w:trPr>
          <w:trHeight w:val="23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68364386" w14:textId="77777777" w:rsidR="00153CEF" w:rsidRPr="00DB142B" w:rsidRDefault="00153CEF" w:rsidP="00956E6B">
            <w:pPr>
              <w:spacing w:line="259" w:lineRule="auto"/>
              <w:ind w:left="802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Capacità di scrittura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4C96105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3C9BC187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 Indica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il livello: eccellente, buono, elementare. ] </w:t>
            </w:r>
          </w:p>
        </w:tc>
      </w:tr>
      <w:tr w:rsidR="00153CEF" w:rsidRPr="00DB142B" w14:paraId="626F86BF" w14:textId="77777777" w:rsidTr="00450770">
        <w:trPr>
          <w:trHeight w:val="689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6F71799C" w14:textId="77777777" w:rsidR="00153CEF" w:rsidRPr="00DB142B" w:rsidRDefault="00153CEF" w:rsidP="00956E6B">
            <w:pPr>
              <w:spacing w:line="241" w:lineRule="auto"/>
              <w:ind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Capacità di espressione orale </w:t>
            </w:r>
          </w:p>
          <w:p w14:paraId="6F5353B3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ABEE7F2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38D51ABD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 Indica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il livello: eccellente, buono, elementare. ] </w:t>
            </w:r>
          </w:p>
        </w:tc>
      </w:tr>
      <w:tr w:rsidR="00153CEF" w:rsidRPr="00DB142B" w14:paraId="2C988D49" w14:textId="77777777" w:rsidTr="00450770">
        <w:trPr>
          <w:trHeight w:val="253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6B912F2A" w14:textId="77777777" w:rsidR="00153CEF" w:rsidRPr="00DB142B" w:rsidRDefault="00153CEF" w:rsidP="00956E6B">
            <w:pPr>
              <w:spacing w:after="17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C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3BCB6009" w14:textId="77777777" w:rsidR="00153CEF" w:rsidRPr="00DB142B" w:rsidRDefault="00153CEF" w:rsidP="00956E6B">
            <w:pPr>
              <w:spacing w:line="259" w:lineRule="auto"/>
              <w:ind w:right="248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RELAZIONALI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043003D4" w14:textId="77777777" w:rsidR="00153CEF" w:rsidRPr="00DB142B" w:rsidRDefault="00153CEF" w:rsidP="00956E6B">
            <w:pPr>
              <w:spacing w:line="241" w:lineRule="auto"/>
              <w:ind w:left="41"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Vivere e lavorare con altre persone, in ambiente multiculturale, occupando posti in cui la comunicazione è importante e in situazioni in cui è essenziale lavorare in squadra (ad es. cultura e sport), ecc. </w:t>
            </w:r>
          </w:p>
          <w:p w14:paraId="410F853A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B76D82B" w14:textId="77777777" w:rsidR="00153CEF" w:rsidRPr="00DB142B" w:rsidRDefault="00153CEF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694F91C8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Descrive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tali competenze e indicare dove sono state acquisite. ] </w:t>
            </w:r>
          </w:p>
        </w:tc>
      </w:tr>
      <w:tr w:rsidR="00153CEF" w:rsidRPr="00DB142B" w14:paraId="24D8A002" w14:textId="77777777" w:rsidTr="00450770">
        <w:trPr>
          <w:trHeight w:val="2071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7370E503" w14:textId="77777777" w:rsidR="00153CEF" w:rsidRPr="00DB142B" w:rsidRDefault="00153CEF" w:rsidP="00956E6B">
            <w:pPr>
              <w:spacing w:after="16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C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4D0E8678" w14:textId="77777777" w:rsidR="00153CEF" w:rsidRPr="00DB142B" w:rsidRDefault="00153CEF" w:rsidP="00956E6B">
            <w:pPr>
              <w:spacing w:line="259" w:lineRule="auto"/>
              <w:ind w:right="250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ORGANIZZATIVE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 </w:t>
            </w:r>
          </w:p>
          <w:p w14:paraId="41499677" w14:textId="77777777" w:rsidR="00153CEF" w:rsidRPr="00DB142B" w:rsidRDefault="00153CEF" w:rsidP="00956E6B">
            <w:pPr>
              <w:spacing w:after="1" w:line="241" w:lineRule="auto"/>
              <w:ind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Ad es. coordinamento e amministrazione di persone, progetti, bilanci; sul posto di lavoro, in attività di </w:t>
            </w:r>
          </w:p>
          <w:p w14:paraId="3F1E2A26" w14:textId="77777777" w:rsidR="00153CEF" w:rsidRPr="00DB142B" w:rsidRDefault="00153CEF" w:rsidP="00956E6B">
            <w:pPr>
              <w:spacing w:line="241" w:lineRule="auto"/>
              <w:ind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volontariato (ad es. cultura e sport), a casa, ecc.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0343C242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9801845" w14:textId="77777777" w:rsidR="00153CEF" w:rsidRPr="00DB142B" w:rsidRDefault="00153CEF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222FF50C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[Descrivere tali competenze e indicare dove sono state acquisite] </w:t>
            </w:r>
          </w:p>
        </w:tc>
      </w:tr>
      <w:tr w:rsidR="00153CEF" w:rsidRPr="00DB142B" w14:paraId="59EDC8F8" w14:textId="77777777" w:rsidTr="00450770">
        <w:trPr>
          <w:trHeight w:val="115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257F2D9E" w14:textId="77777777" w:rsidR="00153CEF" w:rsidRPr="00DB142B" w:rsidRDefault="00153CEF" w:rsidP="00956E6B">
            <w:pPr>
              <w:spacing w:after="16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C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1B05C56A" w14:textId="77777777" w:rsidR="00153CEF" w:rsidRPr="00DB142B" w:rsidRDefault="00153CEF" w:rsidP="00956E6B">
            <w:pPr>
              <w:spacing w:line="259" w:lineRule="auto"/>
              <w:ind w:right="248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TECNICHE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47734421" w14:textId="77777777" w:rsidR="00153CEF" w:rsidRPr="00DB142B" w:rsidRDefault="00153CEF" w:rsidP="00956E6B">
            <w:pPr>
              <w:spacing w:line="241" w:lineRule="auto"/>
              <w:ind w:left="281" w:firstLine="22"/>
              <w:jc w:val="both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Con computer, attrezzature specifiche, macchinari, ecc.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2C0990EA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6091C34" w14:textId="77777777" w:rsidR="00153CEF" w:rsidRPr="00DB142B" w:rsidRDefault="00153CEF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268BBD66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[Descrivere tali competenze e indicare dove sono state acquisite] </w:t>
            </w:r>
          </w:p>
        </w:tc>
      </w:tr>
      <w:tr w:rsidR="00153CEF" w:rsidRPr="00DB142B" w14:paraId="5385BB96" w14:textId="77777777" w:rsidTr="00450770">
        <w:trPr>
          <w:trHeight w:val="919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1243C6E9" w14:textId="77777777" w:rsidR="00153CEF" w:rsidRPr="00DB142B" w:rsidRDefault="00153CEF" w:rsidP="00956E6B">
            <w:pPr>
              <w:spacing w:after="16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lastRenderedPageBreak/>
              <w:t>C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4D3292F0" w14:textId="77777777" w:rsidR="00153CEF" w:rsidRPr="00DB142B" w:rsidRDefault="00153CEF" w:rsidP="00956E6B">
            <w:pPr>
              <w:spacing w:line="247" w:lineRule="auto"/>
              <w:ind w:left="38" w:firstLine="1706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ARTISTICHE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Musica, scrittura, disegno ecc.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283BE72B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D201844" w14:textId="77777777" w:rsidR="00153CEF" w:rsidRPr="00DB142B" w:rsidRDefault="00153CEF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734FB2A8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Descrive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tali competenze e indicare dove sono state acquisite. ] </w:t>
            </w:r>
          </w:p>
        </w:tc>
      </w:tr>
      <w:tr w:rsidR="00153CEF" w:rsidRPr="00DB142B" w14:paraId="7FE79902" w14:textId="77777777" w:rsidTr="00450770">
        <w:trPr>
          <w:trHeight w:val="92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4C7A3A57" w14:textId="77777777" w:rsidR="00153CEF" w:rsidRPr="00DB142B" w:rsidRDefault="00153CEF" w:rsidP="00956E6B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A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LTRE CAPACITÀ E COMPETENZE</w:t>
            </w: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 </w:t>
            </w:r>
          </w:p>
          <w:p w14:paraId="081CF513" w14:textId="77777777" w:rsidR="00153CEF" w:rsidRPr="00DB142B" w:rsidRDefault="00153CEF" w:rsidP="00956E6B">
            <w:pPr>
              <w:spacing w:line="259" w:lineRule="auto"/>
              <w:ind w:right="218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Competenze non </w:t>
            </w:r>
          </w:p>
          <w:p w14:paraId="59F288BB" w14:textId="77777777" w:rsidR="00153CEF" w:rsidRPr="00DB142B" w:rsidRDefault="00153CEF" w:rsidP="00956E6B">
            <w:pPr>
              <w:spacing w:line="259" w:lineRule="auto"/>
              <w:ind w:left="370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precedentemente indicate.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48745BEE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2F785D0" w14:textId="77777777" w:rsidR="00153CEF" w:rsidRPr="00DB142B" w:rsidRDefault="00153CEF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5CD559EC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Descrive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tali competenze e indicare dove sono state acquisite. ] </w:t>
            </w:r>
          </w:p>
        </w:tc>
      </w:tr>
      <w:tr w:rsidR="00153CEF" w:rsidRPr="00DB142B" w14:paraId="1177B954" w14:textId="77777777" w:rsidTr="00450770">
        <w:trPr>
          <w:trHeight w:val="46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72E5DF9A" w14:textId="77777777" w:rsidR="00153CEF" w:rsidRPr="00DB142B" w:rsidRDefault="00153CEF" w:rsidP="00956E6B">
            <w:pPr>
              <w:spacing w:line="259" w:lineRule="auto"/>
              <w:ind w:right="217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P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ATENTE O PATENTI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77C01D24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02AD435" w14:textId="77777777" w:rsidR="00153CEF" w:rsidRPr="00DB142B" w:rsidRDefault="00153CEF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261BBEE9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153CEF" w:rsidRPr="00DB142B" w14:paraId="1DE6AAFD" w14:textId="77777777" w:rsidTr="00450770">
        <w:trPr>
          <w:trHeight w:val="92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390D8656" w14:textId="77777777" w:rsidR="00153CEF" w:rsidRPr="00DB142B" w:rsidRDefault="00153CEF" w:rsidP="00956E6B">
            <w:pPr>
              <w:spacing w:after="221" w:line="259" w:lineRule="auto"/>
              <w:ind w:left="61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U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LTERIORI INFORMAZIONI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56E75B45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04A55198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537DA6E" w14:textId="77777777" w:rsidR="00153CEF" w:rsidRPr="00DB142B" w:rsidRDefault="00153CEF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5AC3A03A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 Inseri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qui ogni altra informazione pertinente, ad esempio persone di  riferimento, referenze ecc. ] </w:t>
            </w:r>
          </w:p>
        </w:tc>
      </w:tr>
      <w:tr w:rsidR="00153CEF" w:rsidRPr="00DB142B" w14:paraId="0D29C672" w14:textId="77777777" w:rsidTr="00450770">
        <w:trPr>
          <w:trHeight w:val="92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353A5E30" w14:textId="77777777" w:rsidR="00153CEF" w:rsidRPr="00DB142B" w:rsidRDefault="00153CEF" w:rsidP="00956E6B">
            <w:pPr>
              <w:spacing w:line="259" w:lineRule="auto"/>
              <w:ind w:right="222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A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LLEGATI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1B3C2CB5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6E8BEA5A" w14:textId="77777777" w:rsidR="00153CEF" w:rsidRPr="00DB142B" w:rsidRDefault="00153CEF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8AA6D4B" w14:textId="77777777" w:rsidR="00153CEF" w:rsidRPr="00DB142B" w:rsidRDefault="00153CEF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0D2F8D9F" w14:textId="77777777" w:rsidR="00153CEF" w:rsidRPr="00DB142B" w:rsidRDefault="00153CEF" w:rsidP="00956E6B">
            <w:pPr>
              <w:spacing w:after="444"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S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del caso, enumerare gli allegati al CV. ] </w:t>
            </w:r>
          </w:p>
          <w:p w14:paraId="7458C927" w14:textId="77777777" w:rsidR="00153CEF" w:rsidRPr="00DB142B" w:rsidRDefault="00153CEF" w:rsidP="00956E6B">
            <w:pPr>
              <w:spacing w:line="259" w:lineRule="auto"/>
              <w:ind w:right="26"/>
              <w:jc w:val="center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153CEF" w:rsidRPr="00956E6B" w14:paraId="334C524D" w14:textId="77777777" w:rsidTr="00450770">
        <w:trPr>
          <w:trHeight w:val="207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6AEBED6" w14:textId="77777777" w:rsidR="00153CEF" w:rsidRPr="00DB142B" w:rsidRDefault="00153CEF" w:rsidP="00956E6B">
            <w:pPr>
              <w:tabs>
                <w:tab w:val="center" w:pos="708"/>
                <w:tab w:val="center" w:pos="1416"/>
                <w:tab w:val="center" w:pos="2124"/>
                <w:tab w:val="center" w:pos="2832"/>
              </w:tabs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Data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48DBCCCB" w14:textId="77777777" w:rsidR="00153CEF" w:rsidRPr="00956E6B" w:rsidRDefault="00153CEF" w:rsidP="00956E6B">
            <w:pPr>
              <w:tabs>
                <w:tab w:val="center" w:pos="312"/>
                <w:tab w:val="center" w:pos="1020"/>
                <w:tab w:val="center" w:pos="1728"/>
                <w:tab w:val="center" w:pos="2436"/>
                <w:tab w:val="center" w:pos="3401"/>
              </w:tabs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eastAsia="Calibri" w:cs="Calibri"/>
                <w:color w:val="000000"/>
                <w:szCs w:val="22"/>
              </w:rPr>
              <w:tab/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>Firma</w:t>
            </w:r>
            <w:r w:rsidRPr="00956E6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</w:tbl>
    <w:p w14:paraId="11FE238D" w14:textId="77777777" w:rsidR="00153CEF" w:rsidRPr="00956E6B" w:rsidRDefault="00153CEF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color w:val="000000"/>
          <w:szCs w:val="22"/>
        </w:rPr>
        <w:t xml:space="preserve"> </w:t>
      </w:r>
    </w:p>
    <w:p w14:paraId="5DA687F3" w14:textId="77777777" w:rsidR="00153CEF" w:rsidRPr="00956E6B" w:rsidRDefault="00153CEF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color w:val="000000"/>
          <w:szCs w:val="22"/>
        </w:rPr>
        <w:t xml:space="preserve"> </w:t>
      </w:r>
    </w:p>
    <w:p w14:paraId="58BA6A2A" w14:textId="77777777" w:rsidR="00153CEF" w:rsidRPr="00956E6B" w:rsidRDefault="00153CEF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color w:val="000000"/>
          <w:szCs w:val="22"/>
        </w:rPr>
        <w:t xml:space="preserve">  </w:t>
      </w:r>
    </w:p>
    <w:p w14:paraId="0287B4E3" w14:textId="77777777" w:rsidR="00153CEF" w:rsidRPr="00956E6B" w:rsidRDefault="00153CEF" w:rsidP="00956E6B">
      <w:pPr>
        <w:spacing w:line="259" w:lineRule="auto"/>
        <w:jc w:val="right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b/>
          <w:i/>
          <w:color w:val="000000"/>
          <w:szCs w:val="22"/>
        </w:rPr>
        <w:t xml:space="preserve"> </w:t>
      </w:r>
      <w:r w:rsidRPr="00956E6B">
        <w:rPr>
          <w:rFonts w:ascii="Arial" w:eastAsia="Arial" w:hAnsi="Arial" w:cs="Arial"/>
          <w:b/>
          <w:i/>
          <w:color w:val="000000"/>
          <w:szCs w:val="22"/>
        </w:rPr>
        <w:tab/>
        <w:t xml:space="preserve">              </w:t>
      </w:r>
      <w:r w:rsidRPr="00956E6B">
        <w:rPr>
          <w:rFonts w:ascii="Arial" w:eastAsia="Arial" w:hAnsi="Arial" w:cs="Arial"/>
          <w:b/>
          <w:i/>
          <w:color w:val="000000"/>
          <w:szCs w:val="22"/>
        </w:rPr>
        <w:tab/>
        <w:t xml:space="preserve"> </w:t>
      </w:r>
    </w:p>
    <w:p w14:paraId="2B3323F6" w14:textId="77777777" w:rsidR="00153CEF" w:rsidRDefault="00153CEF" w:rsidP="00956E6B">
      <w:pPr>
        <w:pStyle w:val="Titolo2"/>
        <w:jc w:val="right"/>
        <w:rPr>
          <w:rFonts w:ascii="Arial" w:hAnsi="Arial" w:cs="Arial"/>
          <w:sz w:val="22"/>
          <w:szCs w:val="22"/>
        </w:rPr>
      </w:pPr>
      <w:r w:rsidRPr="0094011E">
        <w:rPr>
          <w:rFonts w:ascii="Arial" w:hAnsi="Arial" w:cs="Arial"/>
          <w:sz w:val="22"/>
          <w:szCs w:val="22"/>
        </w:rPr>
        <w:t xml:space="preserve">          </w:t>
      </w:r>
      <w:r w:rsidRPr="0094011E">
        <w:rPr>
          <w:rFonts w:ascii="Arial" w:hAnsi="Arial" w:cs="Arial"/>
          <w:sz w:val="22"/>
          <w:szCs w:val="22"/>
        </w:rPr>
        <w:tab/>
      </w:r>
    </w:p>
    <w:p w14:paraId="63F75063" w14:textId="77777777" w:rsidR="00153CEF" w:rsidRDefault="00153CEF" w:rsidP="00956E6B"/>
    <w:p w14:paraId="21D3C367" w14:textId="77777777" w:rsidR="00153CEF" w:rsidRDefault="00153CEF" w:rsidP="00956E6B"/>
    <w:p w14:paraId="53FC0D4D" w14:textId="77777777" w:rsidR="00153CEF" w:rsidRDefault="00153CEF" w:rsidP="00956E6B"/>
    <w:p w14:paraId="0797165F" w14:textId="77777777" w:rsidR="00153CEF" w:rsidRDefault="00153CEF" w:rsidP="00956E6B"/>
    <w:p w14:paraId="4A41F45B" w14:textId="77777777" w:rsidR="00153CEF" w:rsidRDefault="00153CEF" w:rsidP="00956E6B"/>
    <w:p w14:paraId="5F482996" w14:textId="77777777" w:rsidR="00153CEF" w:rsidRDefault="00153CEF" w:rsidP="00956E6B"/>
    <w:p w14:paraId="6E705A39" w14:textId="77777777" w:rsidR="00153CEF" w:rsidRDefault="00153CEF" w:rsidP="00956E6B"/>
    <w:p w14:paraId="67422AC6" w14:textId="77777777" w:rsidR="00153CEF" w:rsidRDefault="00153CEF" w:rsidP="00956E6B"/>
    <w:p w14:paraId="706FE7AF" w14:textId="77777777" w:rsidR="00153CEF" w:rsidRDefault="00153CEF" w:rsidP="00956E6B"/>
    <w:p w14:paraId="10182B26" w14:textId="77777777" w:rsidR="00153CEF" w:rsidRDefault="00153CEF" w:rsidP="00956E6B"/>
    <w:p w14:paraId="0A3C0CFA" w14:textId="77777777" w:rsidR="00153CEF" w:rsidRDefault="00153CEF" w:rsidP="00956E6B"/>
    <w:p w14:paraId="3CCA80D4" w14:textId="77777777" w:rsidR="00153CEF" w:rsidRDefault="00153CEF" w:rsidP="00956E6B"/>
    <w:p w14:paraId="3FBD0CB9" w14:textId="77777777" w:rsidR="00153CEF" w:rsidRDefault="00153CEF" w:rsidP="00956E6B"/>
    <w:p w14:paraId="529DE887" w14:textId="77777777" w:rsidR="00153CEF" w:rsidRDefault="00153CEF" w:rsidP="00956E6B"/>
    <w:p w14:paraId="0EEE5C49" w14:textId="77777777" w:rsidR="00153CEF" w:rsidRDefault="00153CEF" w:rsidP="00956E6B"/>
    <w:p w14:paraId="69571CCE" w14:textId="77777777" w:rsidR="00153CEF" w:rsidRDefault="00153CEF" w:rsidP="00956E6B"/>
    <w:p w14:paraId="4DF90531" w14:textId="77777777" w:rsidR="00153CEF" w:rsidRDefault="00153CEF" w:rsidP="00956E6B"/>
    <w:p w14:paraId="65491A64" w14:textId="77777777" w:rsidR="00153CEF" w:rsidRDefault="00153CEF" w:rsidP="00956E6B"/>
    <w:p w14:paraId="40865641" w14:textId="77777777" w:rsidR="00153CEF" w:rsidRDefault="00153CEF" w:rsidP="00956E6B"/>
    <w:p w14:paraId="7CA7D2FA" w14:textId="77777777" w:rsidR="00153CEF" w:rsidRDefault="00153CEF" w:rsidP="00956E6B"/>
    <w:p w14:paraId="4D55B914" w14:textId="77777777" w:rsidR="00153CEF" w:rsidRDefault="00153CEF" w:rsidP="00CD1E15">
      <w:pPr>
        <w:jc w:val="both"/>
        <w:rPr>
          <w:rFonts w:ascii="Arial" w:hAnsi="Arial" w:cs="Arial"/>
          <w:sz w:val="22"/>
          <w:szCs w:val="22"/>
        </w:rPr>
      </w:pPr>
    </w:p>
    <w:p w14:paraId="6CAA22A2" w14:textId="77777777" w:rsidR="00153CEF" w:rsidRDefault="00153CEF">
      <w:pPr>
        <w:pStyle w:val="Titolo2"/>
        <w:jc w:val="right"/>
      </w:pPr>
    </w:p>
    <w:p w14:paraId="55FF900B" w14:textId="77777777" w:rsidR="00153CEF" w:rsidRDefault="00153CEF" w:rsidP="00490012"/>
    <w:p w14:paraId="4845E51D" w14:textId="77777777" w:rsidR="00153CEF" w:rsidRDefault="00153CEF" w:rsidP="00490012"/>
    <w:p w14:paraId="3C7371B0" w14:textId="77777777" w:rsidR="00153CEF" w:rsidRDefault="00153CEF" w:rsidP="00490012"/>
    <w:p w14:paraId="33DD32D9" w14:textId="77777777" w:rsidR="00153CEF" w:rsidRDefault="00153CEF" w:rsidP="00490012">
      <w:pPr>
        <w:rPr>
          <w:rFonts w:ascii="Arial" w:eastAsia="Arial" w:hAnsi="Arial" w:cs="Arial"/>
          <w:b/>
          <w:bCs/>
          <w:color w:val="000000"/>
          <w:szCs w:val="22"/>
        </w:rPr>
        <w:sectPr w:rsidR="00153CEF" w:rsidSect="00153CEF">
          <w:headerReference w:type="default" r:id="rId12"/>
          <w:footerReference w:type="default" r:id="rId13"/>
          <w:headerReference w:type="first" r:id="rId14"/>
          <w:pgSz w:w="11906" w:h="16838" w:code="9"/>
          <w:pgMar w:top="2629" w:right="1134" w:bottom="1134" w:left="1134" w:header="454" w:footer="567" w:gutter="0"/>
          <w:pgNumType w:start="1"/>
          <w:cols w:space="708"/>
          <w:titlePg/>
          <w:docGrid w:linePitch="360"/>
        </w:sectPr>
      </w:pPr>
    </w:p>
    <w:p w14:paraId="47F4745E" w14:textId="77777777" w:rsidR="00153CEF" w:rsidRPr="00490012" w:rsidRDefault="00153CEF" w:rsidP="00490012">
      <w:pPr>
        <w:rPr>
          <w:rFonts w:ascii="Arial" w:eastAsia="Arial" w:hAnsi="Arial" w:cs="Arial"/>
          <w:b/>
          <w:bCs/>
          <w:color w:val="000000"/>
          <w:szCs w:val="22"/>
        </w:rPr>
      </w:pPr>
    </w:p>
    <w:sectPr w:rsidR="00153CEF" w:rsidRPr="00490012" w:rsidSect="00153CEF">
      <w:headerReference w:type="default" r:id="rId15"/>
      <w:footerReference w:type="default" r:id="rId16"/>
      <w:headerReference w:type="first" r:id="rId17"/>
      <w:type w:val="continuous"/>
      <w:pgSz w:w="11906" w:h="16838" w:code="9"/>
      <w:pgMar w:top="2629" w:right="1134" w:bottom="1134" w:left="1134" w:header="45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A36B6C" w14:textId="77777777" w:rsidR="00C17C49" w:rsidRDefault="00C17C49">
      <w:r>
        <w:separator/>
      </w:r>
    </w:p>
  </w:endnote>
  <w:endnote w:type="continuationSeparator" w:id="0">
    <w:p w14:paraId="585EE31C" w14:textId="77777777" w:rsidR="00C17C49" w:rsidRDefault="00C17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2358F" w14:textId="77777777" w:rsidR="00153CEF" w:rsidRDefault="00153CEF">
    <w:pPr>
      <w:pStyle w:val="Pidipagina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4</w:t>
    </w:r>
    <w:r>
      <w:fldChar w:fldCharType="end"/>
    </w:r>
  </w:p>
  <w:p w14:paraId="459D8172" w14:textId="77777777" w:rsidR="00153CEF" w:rsidRDefault="00153CEF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9F4D5" w14:textId="77777777" w:rsidR="000A2534" w:rsidRDefault="000A2534">
    <w:pPr>
      <w:pStyle w:val="Pidipagina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4</w:t>
    </w:r>
    <w:r>
      <w:fldChar w:fldCharType="end"/>
    </w:r>
  </w:p>
  <w:p w14:paraId="30128983" w14:textId="77777777" w:rsidR="000A2534" w:rsidRDefault="000A2534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8F7B0F" w14:textId="77777777" w:rsidR="00C17C49" w:rsidRDefault="00C17C49">
      <w:r>
        <w:separator/>
      </w:r>
    </w:p>
  </w:footnote>
  <w:footnote w:type="continuationSeparator" w:id="0">
    <w:p w14:paraId="7BFCC253" w14:textId="77777777" w:rsidR="00C17C49" w:rsidRDefault="00C17C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68E0B" w14:textId="77777777" w:rsidR="00153CEF" w:rsidRDefault="00153CEF">
    <w:pPr>
      <w:pStyle w:val="Intestazione"/>
      <w:jc w:val="center"/>
    </w:pPr>
    <w:r>
      <w:rPr>
        <w:noProof/>
      </w:rPr>
      <w:drawing>
        <wp:inline distT="0" distB="0" distL="0" distR="0" wp14:anchorId="03EA0266" wp14:editId="436ABB53">
          <wp:extent cx="904875" cy="904875"/>
          <wp:effectExtent l="0" t="0" r="0" b="0"/>
          <wp:docPr id="8" name="Immagin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438C31" w14:textId="77777777" w:rsidR="00153CEF" w:rsidRPr="00C621E6" w:rsidRDefault="00153CEF" w:rsidP="008C23C7">
    <w:pPr>
      <w:pStyle w:val="Intestazione"/>
      <w:jc w:val="center"/>
      <w:rPr>
        <w:sz w:val="8"/>
        <w:szCs w:val="8"/>
        <w:u w:val="single"/>
      </w:rPr>
    </w:pPr>
    <w:r>
      <w:rPr>
        <w:noProof/>
      </w:rPr>
      <w:drawing>
        <wp:inline distT="0" distB="0" distL="0" distR="0" wp14:anchorId="70A148CC" wp14:editId="7672BEA8">
          <wp:extent cx="904875" cy="904875"/>
          <wp:effectExtent l="0" t="0" r="0" b="0"/>
          <wp:docPr id="9" name="Immagin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2B09194F" wp14:editId="171CC34B">
              <wp:simplePos x="0" y="0"/>
              <wp:positionH relativeFrom="column">
                <wp:posOffset>3541395</wp:posOffset>
              </wp:positionH>
              <wp:positionV relativeFrom="paragraph">
                <wp:posOffset>1546225</wp:posOffset>
              </wp:positionV>
              <wp:extent cx="1283970" cy="132715"/>
              <wp:effectExtent l="0" t="0" r="0" b="635"/>
              <wp:wrapNone/>
              <wp:docPr id="1" name="Gruppo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83970" cy="132715"/>
                        <a:chOff x="6697" y="2890"/>
                        <a:chExt cx="2022" cy="209"/>
                      </a:xfrm>
                    </wpg:grpSpPr>
                    <wps:wsp>
                      <wps:cNvPr id="2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6697" y="2890"/>
                          <a:ext cx="695" cy="20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789972F" w14:textId="77777777" w:rsidR="00153CEF" w:rsidRPr="0097212D" w:rsidRDefault="00153CEF" w:rsidP="0097212D">
                            <w:pPr>
                              <w:rPr>
                                <w:szCs w:val="18"/>
                              </w:rPr>
                            </w:pPr>
                            <w:r>
                              <w:rPr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3" name="Text Box 3"/>
                      <wps:cNvSpPr txBox="1">
                        <a:spLocks noChangeArrowheads="1"/>
                      </wps:cNvSpPr>
                      <wps:spPr bwMode="auto">
                        <a:xfrm>
                          <a:off x="7920" y="2890"/>
                          <a:ext cx="799" cy="20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9647C0" w14:textId="77777777" w:rsidR="00153CEF" w:rsidRPr="00EB035A" w:rsidRDefault="00153CEF" w:rsidP="00EB035A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B09194F" id="Gruppo 1" o:spid="_x0000_s1026" style="position:absolute;left:0;text-align:left;margin-left:278.85pt;margin-top:121.75pt;width:101.1pt;height:10.45pt;z-index:251661312" coordorigin="6697,2890" coordsize="2022,2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6697;top:2890;width:695;height: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" stroked="f">
                <v:fill opacity="0"/>
                <v:textbox inset="0,0,0,0">
                  <w:txbxContent>
                    <w:p w14:paraId="2789972F" w14:textId="77777777" w:rsidR="00153CEF" w:rsidRPr="0097212D" w:rsidRDefault="00153CEF" w:rsidP="0097212D">
                      <w:pPr>
                        <w:rPr>
                          <w:szCs w:val="18"/>
                        </w:rPr>
                      </w:pPr>
                      <w:r>
                        <w:rPr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  <v:shape id="Text Box 3" o:spid="_x0000_s1028" type="#_x0000_t202" style="position:absolute;left:7920;top:2890;width:799;height: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" strokecolor="white" strokeweight="0">
                <v:fill opacity="0"/>
                <v:textbox inset="0,0,0,0">
                  <w:txbxContent>
                    <w:p w14:paraId="2D9647C0" w14:textId="77777777" w:rsidR="00153CEF" w:rsidRPr="00EB035A" w:rsidRDefault="00153CEF" w:rsidP="00EB035A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7CF73" w14:textId="77777777" w:rsidR="000A2534" w:rsidRDefault="000A2534">
    <w:pPr>
      <w:pStyle w:val="Intestazione"/>
      <w:jc w:val="center"/>
    </w:pPr>
    <w:r>
      <w:rPr>
        <w:noProof/>
      </w:rPr>
      <w:drawing>
        <wp:inline distT="0" distB="0" distL="0" distR="0" wp14:anchorId="457CD4AF" wp14:editId="60F81F81">
          <wp:extent cx="904875" cy="904875"/>
          <wp:effectExtent l="0" t="0" r="0" b="0"/>
          <wp:docPr id="4" name="Im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4BC8B7" w14:textId="77777777" w:rsidR="000A2534" w:rsidRPr="00C621E6" w:rsidRDefault="000A2534" w:rsidP="008C23C7">
    <w:pPr>
      <w:pStyle w:val="Intestazione"/>
      <w:jc w:val="center"/>
      <w:rPr>
        <w:sz w:val="8"/>
        <w:szCs w:val="8"/>
        <w:u w:val="single"/>
      </w:rPr>
    </w:pPr>
    <w:r>
      <w:rPr>
        <w:noProof/>
      </w:rPr>
      <w:drawing>
        <wp:inline distT="0" distB="0" distL="0" distR="0" wp14:anchorId="29DD8137" wp14:editId="31B2DD4B">
          <wp:extent cx="904875" cy="904875"/>
          <wp:effectExtent l="0" t="0" r="0" b="0"/>
          <wp:docPr id="10" name="Immagin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5E05692" wp14:editId="7A65EE16">
              <wp:simplePos x="0" y="0"/>
              <wp:positionH relativeFrom="column">
                <wp:posOffset>3541395</wp:posOffset>
              </wp:positionH>
              <wp:positionV relativeFrom="paragraph">
                <wp:posOffset>1546225</wp:posOffset>
              </wp:positionV>
              <wp:extent cx="1283970" cy="132715"/>
              <wp:effectExtent l="0" t="0" r="0" b="635"/>
              <wp:wrapNone/>
              <wp:docPr id="5" name="Gruppo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83970" cy="132715"/>
                        <a:chOff x="6697" y="2890"/>
                        <a:chExt cx="2022" cy="209"/>
                      </a:xfrm>
                    </wpg:grpSpPr>
                    <wps:wsp>
                      <wps:cNvPr id="6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6697" y="2890"/>
                          <a:ext cx="695" cy="20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6BB409" w14:textId="77777777" w:rsidR="000A2534" w:rsidRPr="0097212D" w:rsidRDefault="000A2534" w:rsidP="0097212D">
                            <w:pPr>
                              <w:rPr>
                                <w:szCs w:val="18"/>
                              </w:rPr>
                            </w:pPr>
                            <w:r>
                              <w:rPr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" name="Text Box 3"/>
                      <wps:cNvSpPr txBox="1">
                        <a:spLocks noChangeArrowheads="1"/>
                      </wps:cNvSpPr>
                      <wps:spPr bwMode="auto">
                        <a:xfrm>
                          <a:off x="7920" y="2890"/>
                          <a:ext cx="799" cy="20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26828A" w14:textId="77777777" w:rsidR="000A2534" w:rsidRPr="00EB035A" w:rsidRDefault="000A2534" w:rsidP="00EB035A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5E05692" id="Gruppo 5" o:spid="_x0000_s1029" style="position:absolute;left:0;text-align:left;margin-left:278.85pt;margin-top:121.75pt;width:101.1pt;height:10.45pt;z-index:251659264" coordorigin="6697,2890" coordsize="2022,2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6697;top:2890;width:695;height: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" stroked="f">
                <v:fill opacity="0"/>
                <v:textbox inset="0,0,0,0">
                  <w:txbxContent>
                    <w:p w14:paraId="336BB409" w14:textId="77777777" w:rsidR="000A2534" w:rsidRPr="0097212D" w:rsidRDefault="000A2534" w:rsidP="0097212D">
                      <w:pPr>
                        <w:rPr>
                          <w:szCs w:val="18"/>
                        </w:rPr>
                      </w:pPr>
                      <w:r>
                        <w:rPr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  <v:shape id="Text Box 3" o:spid="_x0000_s1031" type="#_x0000_t202" style="position:absolute;left:7920;top:2890;width:799;height: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" strokecolor="white" strokeweight="0">
                <v:fill opacity="0"/>
                <v:textbox inset="0,0,0,0">
                  <w:txbxContent>
                    <w:p w14:paraId="3726828A" w14:textId="77777777" w:rsidR="000A2534" w:rsidRPr="00EB035A" w:rsidRDefault="000A2534" w:rsidP="00EB035A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00000004"/>
    <w:multiLevelType w:val="multilevel"/>
    <w:tmpl w:val="00000004"/>
    <w:name w:val="WW8Num4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1" w15:restartNumberingAfterBreak="1">
    <w:nsid w:val="021F0B93"/>
    <w:multiLevelType w:val="hybridMultilevel"/>
    <w:tmpl w:val="91C83EBC"/>
    <w:lvl w:ilvl="0" w:tplc="0410000F">
      <w:start w:val="1"/>
      <w:numFmt w:val="decimal"/>
      <w:lvlText w:val="%1."/>
      <w:lvlJc w:val="left"/>
      <w:pPr>
        <w:ind w:left="2136" w:hanging="360"/>
      </w:pPr>
    </w:lvl>
    <w:lvl w:ilvl="1" w:tplc="04100019" w:tentative="1">
      <w:start w:val="1"/>
      <w:numFmt w:val="lowerLetter"/>
      <w:lvlText w:val="%2."/>
      <w:lvlJc w:val="left"/>
      <w:pPr>
        <w:ind w:left="2856" w:hanging="360"/>
      </w:pPr>
    </w:lvl>
    <w:lvl w:ilvl="2" w:tplc="0410001B" w:tentative="1">
      <w:start w:val="1"/>
      <w:numFmt w:val="lowerRoman"/>
      <w:lvlText w:val="%3."/>
      <w:lvlJc w:val="right"/>
      <w:pPr>
        <w:ind w:left="3576" w:hanging="180"/>
      </w:pPr>
    </w:lvl>
    <w:lvl w:ilvl="3" w:tplc="0410000F" w:tentative="1">
      <w:start w:val="1"/>
      <w:numFmt w:val="decimal"/>
      <w:lvlText w:val="%4."/>
      <w:lvlJc w:val="left"/>
      <w:pPr>
        <w:ind w:left="4296" w:hanging="360"/>
      </w:pPr>
    </w:lvl>
    <w:lvl w:ilvl="4" w:tplc="04100019" w:tentative="1">
      <w:start w:val="1"/>
      <w:numFmt w:val="lowerLetter"/>
      <w:lvlText w:val="%5."/>
      <w:lvlJc w:val="left"/>
      <w:pPr>
        <w:ind w:left="5016" w:hanging="360"/>
      </w:pPr>
    </w:lvl>
    <w:lvl w:ilvl="5" w:tplc="0410001B" w:tentative="1">
      <w:start w:val="1"/>
      <w:numFmt w:val="lowerRoman"/>
      <w:lvlText w:val="%6."/>
      <w:lvlJc w:val="right"/>
      <w:pPr>
        <w:ind w:left="5736" w:hanging="180"/>
      </w:pPr>
    </w:lvl>
    <w:lvl w:ilvl="6" w:tplc="0410000F" w:tentative="1">
      <w:start w:val="1"/>
      <w:numFmt w:val="decimal"/>
      <w:lvlText w:val="%7."/>
      <w:lvlJc w:val="left"/>
      <w:pPr>
        <w:ind w:left="6456" w:hanging="360"/>
      </w:pPr>
    </w:lvl>
    <w:lvl w:ilvl="7" w:tplc="04100019" w:tentative="1">
      <w:start w:val="1"/>
      <w:numFmt w:val="lowerLetter"/>
      <w:lvlText w:val="%8."/>
      <w:lvlJc w:val="left"/>
      <w:pPr>
        <w:ind w:left="7176" w:hanging="360"/>
      </w:pPr>
    </w:lvl>
    <w:lvl w:ilvl="8" w:tplc="0410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2" w15:restartNumberingAfterBreak="1">
    <w:nsid w:val="06EB23AF"/>
    <w:multiLevelType w:val="hybridMultilevel"/>
    <w:tmpl w:val="89DE85BE"/>
    <w:lvl w:ilvl="0" w:tplc="D29AEBFE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color w:val="auto"/>
      </w:rPr>
    </w:lvl>
    <w:lvl w:ilvl="1" w:tplc="79401B54">
      <w:numFmt w:val="bullet"/>
      <w:lvlText w:val="-"/>
      <w:lvlJc w:val="left"/>
      <w:pPr>
        <w:tabs>
          <w:tab w:val="num" w:pos="1043"/>
        </w:tabs>
        <w:ind w:left="1043" w:hanging="360"/>
      </w:pPr>
      <w:rPr>
        <w:rFonts w:ascii="Garamond" w:eastAsia="Times New Roman" w:hAnsi="Garamond" w:cs="Arial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763"/>
        </w:tabs>
        <w:ind w:left="176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483"/>
        </w:tabs>
        <w:ind w:left="248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03"/>
        </w:tabs>
        <w:ind w:left="320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23"/>
        </w:tabs>
        <w:ind w:left="392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43"/>
        </w:tabs>
        <w:ind w:left="464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363"/>
        </w:tabs>
        <w:ind w:left="536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083"/>
        </w:tabs>
        <w:ind w:left="6083" w:hanging="360"/>
      </w:pPr>
      <w:rPr>
        <w:rFonts w:ascii="Wingdings" w:hAnsi="Wingdings" w:hint="default"/>
      </w:rPr>
    </w:lvl>
  </w:abstractNum>
  <w:abstractNum w:abstractNumId="3" w15:restartNumberingAfterBreak="1">
    <w:nsid w:val="07092145"/>
    <w:multiLevelType w:val="hybridMultilevel"/>
    <w:tmpl w:val="2EA60076"/>
    <w:lvl w:ilvl="0" w:tplc="0410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4" w15:restartNumberingAfterBreak="1">
    <w:nsid w:val="0B3B00C9"/>
    <w:multiLevelType w:val="hybridMultilevel"/>
    <w:tmpl w:val="BA1066A4"/>
    <w:lvl w:ilvl="0" w:tplc="CDCE0066">
      <w:start w:val="1"/>
      <w:numFmt w:val="decimal"/>
      <w:lvlText w:val="%1."/>
      <w:lvlJc w:val="left"/>
      <w:pPr>
        <w:tabs>
          <w:tab w:val="num" w:pos="644"/>
        </w:tabs>
        <w:ind w:left="644" w:hanging="284"/>
      </w:pPr>
      <w:rPr>
        <w:rFonts w:ascii="Garamond" w:hAnsi="Garamond" w:hint="default"/>
        <w:b w:val="0"/>
        <w:i w:val="0"/>
        <w:sz w:val="20"/>
      </w:rPr>
    </w:lvl>
    <w:lvl w:ilvl="1" w:tplc="D29AEBFE">
      <w:start w:val="1"/>
      <w:numFmt w:val="bullet"/>
      <w:lvlText w:val=""/>
      <w:lvlJc w:val="left"/>
      <w:pPr>
        <w:tabs>
          <w:tab w:val="num" w:pos="1477"/>
        </w:tabs>
        <w:ind w:left="1477" w:hanging="397"/>
      </w:pPr>
      <w:rPr>
        <w:rFonts w:ascii="Symbol" w:hAnsi="Symbol" w:hint="default"/>
        <w:b w:val="0"/>
        <w:i w:val="0"/>
        <w:color w:val="auto"/>
        <w:sz w:val="20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1">
    <w:nsid w:val="0BF73779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1">
    <w:nsid w:val="0CAF4C88"/>
    <w:multiLevelType w:val="hybridMultilevel"/>
    <w:tmpl w:val="980C800E"/>
    <w:lvl w:ilvl="0" w:tplc="3D206BD0">
      <w:start w:val="1"/>
      <w:numFmt w:val="lowerLetter"/>
      <w:lvlText w:val="%1."/>
      <w:lvlJc w:val="left"/>
      <w:pPr>
        <w:ind w:left="141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8F82F52">
      <w:start w:val="1"/>
      <w:numFmt w:val="lowerLetter"/>
      <w:lvlText w:val="%2"/>
      <w:lvlJc w:val="left"/>
      <w:pPr>
        <w:ind w:left="214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C40155C">
      <w:start w:val="1"/>
      <w:numFmt w:val="lowerRoman"/>
      <w:lvlText w:val="%3"/>
      <w:lvlJc w:val="left"/>
      <w:pPr>
        <w:ind w:left="286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92CC430">
      <w:start w:val="1"/>
      <w:numFmt w:val="decimal"/>
      <w:lvlText w:val="%4"/>
      <w:lvlJc w:val="left"/>
      <w:pPr>
        <w:ind w:left="358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2660AD0">
      <w:start w:val="1"/>
      <w:numFmt w:val="lowerLetter"/>
      <w:lvlText w:val="%5"/>
      <w:lvlJc w:val="left"/>
      <w:pPr>
        <w:ind w:left="430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5FE963E">
      <w:start w:val="1"/>
      <w:numFmt w:val="lowerRoman"/>
      <w:lvlText w:val="%6"/>
      <w:lvlJc w:val="left"/>
      <w:pPr>
        <w:ind w:left="502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8081652">
      <w:start w:val="1"/>
      <w:numFmt w:val="decimal"/>
      <w:lvlText w:val="%7"/>
      <w:lvlJc w:val="left"/>
      <w:pPr>
        <w:ind w:left="574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0BEB296">
      <w:start w:val="1"/>
      <w:numFmt w:val="lowerLetter"/>
      <w:lvlText w:val="%8"/>
      <w:lvlJc w:val="left"/>
      <w:pPr>
        <w:ind w:left="646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430F324">
      <w:start w:val="1"/>
      <w:numFmt w:val="lowerRoman"/>
      <w:lvlText w:val="%9"/>
      <w:lvlJc w:val="left"/>
      <w:pPr>
        <w:ind w:left="718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1">
    <w:nsid w:val="18CA312C"/>
    <w:multiLevelType w:val="hybridMultilevel"/>
    <w:tmpl w:val="21D07B76"/>
    <w:lvl w:ilvl="0" w:tplc="04100019">
      <w:start w:val="1"/>
      <w:numFmt w:val="low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8" w15:restartNumberingAfterBreak="1">
    <w:nsid w:val="1DB73A5F"/>
    <w:multiLevelType w:val="hybridMultilevel"/>
    <w:tmpl w:val="210E708A"/>
    <w:lvl w:ilvl="0" w:tplc="D29AEBFE">
      <w:start w:val="1"/>
      <w:numFmt w:val="bullet"/>
      <w:lvlText w:val=""/>
      <w:lvlJc w:val="left"/>
      <w:pPr>
        <w:tabs>
          <w:tab w:val="num" w:pos="794"/>
        </w:tabs>
        <w:ind w:left="794" w:hanging="397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1">
    <w:nsid w:val="263B55C0"/>
    <w:multiLevelType w:val="hybridMultilevel"/>
    <w:tmpl w:val="DC0EBC06"/>
    <w:lvl w:ilvl="0" w:tplc="04100019">
      <w:start w:val="1"/>
      <w:numFmt w:val="lowerLetter"/>
      <w:lvlText w:val="%1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1" w:tplc="3A16AE1A">
      <w:start w:val="1"/>
      <w:numFmt w:val="bullet"/>
      <w:lvlText w:val=""/>
      <w:lvlJc w:val="left"/>
      <w:pPr>
        <w:tabs>
          <w:tab w:val="num" w:pos="860"/>
        </w:tabs>
        <w:ind w:left="860" w:hanging="340"/>
      </w:pPr>
      <w:rPr>
        <w:rFonts w:ascii="Symbol" w:hAnsi="Symbol" w:hint="default"/>
      </w:rPr>
    </w:lvl>
    <w:lvl w:ilvl="2" w:tplc="0425001B">
      <w:start w:val="1"/>
      <w:numFmt w:val="lowerRoman"/>
      <w:lvlText w:val="%3."/>
      <w:lvlJc w:val="right"/>
      <w:pPr>
        <w:tabs>
          <w:tab w:val="num" w:pos="2500"/>
        </w:tabs>
        <w:ind w:left="2500" w:hanging="180"/>
      </w:pPr>
    </w:lvl>
    <w:lvl w:ilvl="3" w:tplc="0425000F" w:tentative="1">
      <w:start w:val="1"/>
      <w:numFmt w:val="decimal"/>
      <w:lvlText w:val="%4."/>
      <w:lvlJc w:val="left"/>
      <w:pPr>
        <w:tabs>
          <w:tab w:val="num" w:pos="3220"/>
        </w:tabs>
        <w:ind w:left="3220" w:hanging="360"/>
      </w:pPr>
    </w:lvl>
    <w:lvl w:ilvl="4" w:tplc="04250019" w:tentative="1">
      <w:start w:val="1"/>
      <w:numFmt w:val="lowerLetter"/>
      <w:lvlText w:val="%5."/>
      <w:lvlJc w:val="left"/>
      <w:pPr>
        <w:tabs>
          <w:tab w:val="num" w:pos="3940"/>
        </w:tabs>
        <w:ind w:left="3940" w:hanging="360"/>
      </w:pPr>
    </w:lvl>
    <w:lvl w:ilvl="5" w:tplc="0425001B" w:tentative="1">
      <w:start w:val="1"/>
      <w:numFmt w:val="lowerRoman"/>
      <w:lvlText w:val="%6."/>
      <w:lvlJc w:val="right"/>
      <w:pPr>
        <w:tabs>
          <w:tab w:val="num" w:pos="4660"/>
        </w:tabs>
        <w:ind w:left="4660" w:hanging="180"/>
      </w:pPr>
    </w:lvl>
    <w:lvl w:ilvl="6" w:tplc="0425000F" w:tentative="1">
      <w:start w:val="1"/>
      <w:numFmt w:val="decimal"/>
      <w:lvlText w:val="%7."/>
      <w:lvlJc w:val="left"/>
      <w:pPr>
        <w:tabs>
          <w:tab w:val="num" w:pos="5380"/>
        </w:tabs>
        <w:ind w:left="5380" w:hanging="360"/>
      </w:pPr>
    </w:lvl>
    <w:lvl w:ilvl="7" w:tplc="04250019" w:tentative="1">
      <w:start w:val="1"/>
      <w:numFmt w:val="lowerLetter"/>
      <w:lvlText w:val="%8."/>
      <w:lvlJc w:val="left"/>
      <w:pPr>
        <w:tabs>
          <w:tab w:val="num" w:pos="6100"/>
        </w:tabs>
        <w:ind w:left="6100" w:hanging="360"/>
      </w:pPr>
    </w:lvl>
    <w:lvl w:ilvl="8" w:tplc="0425001B" w:tentative="1">
      <w:start w:val="1"/>
      <w:numFmt w:val="lowerRoman"/>
      <w:lvlText w:val="%9."/>
      <w:lvlJc w:val="right"/>
      <w:pPr>
        <w:tabs>
          <w:tab w:val="num" w:pos="6820"/>
        </w:tabs>
        <w:ind w:left="6820" w:hanging="180"/>
      </w:pPr>
    </w:lvl>
  </w:abstractNum>
  <w:abstractNum w:abstractNumId="10" w15:restartNumberingAfterBreak="1">
    <w:nsid w:val="306B24D0"/>
    <w:multiLevelType w:val="multilevel"/>
    <w:tmpl w:val="64D6C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1">
    <w:nsid w:val="31320319"/>
    <w:multiLevelType w:val="hybridMultilevel"/>
    <w:tmpl w:val="F5C8C29E"/>
    <w:lvl w:ilvl="0" w:tplc="B58E887A">
      <w:start w:val="1"/>
      <w:numFmt w:val="bullet"/>
      <w:lvlText w:val="-"/>
      <w:lvlJc w:val="left"/>
      <w:pPr>
        <w:ind w:left="1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3E2AC0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414FAE6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2968598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E8E4F08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6F26AF4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36489C8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65CEA72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588D3EA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1">
    <w:nsid w:val="320935BA"/>
    <w:multiLevelType w:val="hybridMultilevel"/>
    <w:tmpl w:val="27EA87AC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25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>
      <w:start w:val="1"/>
      <w:numFmt w:val="lowerLetter"/>
      <w:lvlText w:val="%5."/>
      <w:lvlJc w:val="left"/>
      <w:pPr>
        <w:ind w:left="3690" w:hanging="360"/>
      </w:pPr>
    </w:lvl>
    <w:lvl w:ilvl="5" w:tplc="0409001B">
      <w:start w:val="1"/>
      <w:numFmt w:val="lowerRoman"/>
      <w:lvlText w:val="%6."/>
      <w:lvlJc w:val="right"/>
      <w:pPr>
        <w:ind w:left="4410" w:hanging="180"/>
      </w:pPr>
    </w:lvl>
    <w:lvl w:ilvl="6" w:tplc="0409000F">
      <w:start w:val="1"/>
      <w:numFmt w:val="decimal"/>
      <w:lvlText w:val="%7."/>
      <w:lvlJc w:val="left"/>
      <w:pPr>
        <w:ind w:left="5130" w:hanging="360"/>
      </w:pPr>
    </w:lvl>
    <w:lvl w:ilvl="7" w:tplc="04090019">
      <w:start w:val="1"/>
      <w:numFmt w:val="lowerLetter"/>
      <w:lvlText w:val="%8."/>
      <w:lvlJc w:val="left"/>
      <w:pPr>
        <w:ind w:left="5850" w:hanging="360"/>
      </w:pPr>
    </w:lvl>
    <w:lvl w:ilvl="8" w:tplc="0409001B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1">
    <w:nsid w:val="342E0F26"/>
    <w:multiLevelType w:val="singleLevel"/>
    <w:tmpl w:val="0410000B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14" w15:restartNumberingAfterBreak="1">
    <w:nsid w:val="39F70460"/>
    <w:multiLevelType w:val="hybridMultilevel"/>
    <w:tmpl w:val="195EA676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1">
    <w:nsid w:val="3C1A72D2"/>
    <w:multiLevelType w:val="hybridMultilevel"/>
    <w:tmpl w:val="94AAA57E"/>
    <w:lvl w:ilvl="0" w:tplc="98B82FD0">
      <w:start w:val="1"/>
      <w:numFmt w:val="decimal"/>
      <w:lvlText w:val="%1."/>
      <w:lvlJc w:val="left"/>
      <w:pPr>
        <w:ind w:left="700" w:hanging="70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1">
    <w:nsid w:val="3D703982"/>
    <w:multiLevelType w:val="hybridMultilevel"/>
    <w:tmpl w:val="F28EB72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1">
    <w:nsid w:val="3F4C113F"/>
    <w:multiLevelType w:val="hybridMultilevel"/>
    <w:tmpl w:val="B1C6A308"/>
    <w:lvl w:ilvl="0" w:tplc="BD2CE97A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20" w:hanging="360"/>
      </w:pPr>
    </w:lvl>
    <w:lvl w:ilvl="2" w:tplc="0410001B" w:tentative="1">
      <w:start w:val="1"/>
      <w:numFmt w:val="lowerRoman"/>
      <w:lvlText w:val="%3."/>
      <w:lvlJc w:val="right"/>
      <w:pPr>
        <w:ind w:left="2140" w:hanging="180"/>
      </w:pPr>
    </w:lvl>
    <w:lvl w:ilvl="3" w:tplc="0410000F" w:tentative="1">
      <w:start w:val="1"/>
      <w:numFmt w:val="decimal"/>
      <w:lvlText w:val="%4."/>
      <w:lvlJc w:val="left"/>
      <w:pPr>
        <w:ind w:left="2860" w:hanging="360"/>
      </w:pPr>
    </w:lvl>
    <w:lvl w:ilvl="4" w:tplc="04100019" w:tentative="1">
      <w:start w:val="1"/>
      <w:numFmt w:val="lowerLetter"/>
      <w:lvlText w:val="%5."/>
      <w:lvlJc w:val="left"/>
      <w:pPr>
        <w:ind w:left="3580" w:hanging="360"/>
      </w:pPr>
    </w:lvl>
    <w:lvl w:ilvl="5" w:tplc="0410001B" w:tentative="1">
      <w:start w:val="1"/>
      <w:numFmt w:val="lowerRoman"/>
      <w:lvlText w:val="%6."/>
      <w:lvlJc w:val="right"/>
      <w:pPr>
        <w:ind w:left="4300" w:hanging="180"/>
      </w:pPr>
    </w:lvl>
    <w:lvl w:ilvl="6" w:tplc="0410000F" w:tentative="1">
      <w:start w:val="1"/>
      <w:numFmt w:val="decimal"/>
      <w:lvlText w:val="%7."/>
      <w:lvlJc w:val="left"/>
      <w:pPr>
        <w:ind w:left="5020" w:hanging="360"/>
      </w:pPr>
    </w:lvl>
    <w:lvl w:ilvl="7" w:tplc="04100019" w:tentative="1">
      <w:start w:val="1"/>
      <w:numFmt w:val="lowerLetter"/>
      <w:lvlText w:val="%8."/>
      <w:lvlJc w:val="left"/>
      <w:pPr>
        <w:ind w:left="5740" w:hanging="360"/>
      </w:pPr>
    </w:lvl>
    <w:lvl w:ilvl="8" w:tplc="0410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18" w15:restartNumberingAfterBreak="1">
    <w:nsid w:val="3F96100C"/>
    <w:multiLevelType w:val="hybridMultilevel"/>
    <w:tmpl w:val="BC7A1B22"/>
    <w:lvl w:ilvl="0" w:tplc="0410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1">
    <w:nsid w:val="42364665"/>
    <w:multiLevelType w:val="hybridMultilevel"/>
    <w:tmpl w:val="6E309C3E"/>
    <w:lvl w:ilvl="0" w:tplc="06A8DF4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1">
    <w:nsid w:val="425C7F47"/>
    <w:multiLevelType w:val="hybridMultilevel"/>
    <w:tmpl w:val="37C4BD96"/>
    <w:lvl w:ilvl="0" w:tplc="1DA24EEC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1">
    <w:nsid w:val="42A33758"/>
    <w:multiLevelType w:val="hybridMultilevel"/>
    <w:tmpl w:val="958CC3F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1">
    <w:nsid w:val="4B31564D"/>
    <w:multiLevelType w:val="hybridMultilevel"/>
    <w:tmpl w:val="0262B25C"/>
    <w:lvl w:ilvl="0" w:tplc="06100B74">
      <w:start w:val="1"/>
      <w:numFmt w:val="bullet"/>
      <w:lvlText w:val="-"/>
      <w:lvlJc w:val="left"/>
      <w:pPr>
        <w:ind w:left="2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5726752">
      <w:start w:val="1"/>
      <w:numFmt w:val="bullet"/>
      <w:lvlText w:val="o"/>
      <w:lvlJc w:val="left"/>
      <w:pPr>
        <w:ind w:left="1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18436F8">
      <w:start w:val="1"/>
      <w:numFmt w:val="bullet"/>
      <w:lvlText w:val="▪"/>
      <w:lvlJc w:val="left"/>
      <w:pPr>
        <w:ind w:left="1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FE65E86">
      <w:start w:val="1"/>
      <w:numFmt w:val="bullet"/>
      <w:lvlText w:val="•"/>
      <w:lvlJc w:val="left"/>
      <w:pPr>
        <w:ind w:left="2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CC8B400">
      <w:start w:val="1"/>
      <w:numFmt w:val="bullet"/>
      <w:lvlText w:val="o"/>
      <w:lvlJc w:val="left"/>
      <w:pPr>
        <w:ind w:left="3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AB2A83A">
      <w:start w:val="1"/>
      <w:numFmt w:val="bullet"/>
      <w:lvlText w:val="▪"/>
      <w:lvlJc w:val="left"/>
      <w:pPr>
        <w:ind w:left="3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70E5ADE">
      <w:start w:val="1"/>
      <w:numFmt w:val="bullet"/>
      <w:lvlText w:val="•"/>
      <w:lvlJc w:val="left"/>
      <w:pPr>
        <w:ind w:left="4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7D4B326">
      <w:start w:val="1"/>
      <w:numFmt w:val="bullet"/>
      <w:lvlText w:val="o"/>
      <w:lvlJc w:val="left"/>
      <w:pPr>
        <w:ind w:left="54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10EA030">
      <w:start w:val="1"/>
      <w:numFmt w:val="bullet"/>
      <w:lvlText w:val="▪"/>
      <w:lvlJc w:val="left"/>
      <w:pPr>
        <w:ind w:left="61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1">
    <w:nsid w:val="4CDC6496"/>
    <w:multiLevelType w:val="singleLevel"/>
    <w:tmpl w:val="0410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4" w15:restartNumberingAfterBreak="1">
    <w:nsid w:val="4FE24D71"/>
    <w:multiLevelType w:val="hybridMultilevel"/>
    <w:tmpl w:val="404E5FE0"/>
    <w:lvl w:ilvl="0" w:tplc="0410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5" w15:restartNumberingAfterBreak="1">
    <w:nsid w:val="51422119"/>
    <w:multiLevelType w:val="hybridMultilevel"/>
    <w:tmpl w:val="B290CD7C"/>
    <w:lvl w:ilvl="0" w:tplc="0410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1">
    <w:nsid w:val="54127CC8"/>
    <w:multiLevelType w:val="hybridMultilevel"/>
    <w:tmpl w:val="03ECEED6"/>
    <w:lvl w:ilvl="0" w:tplc="2C948D74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3A16AE1A">
      <w:start w:val="1"/>
      <w:numFmt w:val="bullet"/>
      <w:lvlText w:val=""/>
      <w:lvlJc w:val="left"/>
      <w:pPr>
        <w:tabs>
          <w:tab w:val="num" w:pos="520"/>
        </w:tabs>
        <w:ind w:left="520" w:hanging="340"/>
      </w:pPr>
      <w:rPr>
        <w:rFonts w:ascii="Symbol" w:hAnsi="Symbol" w:hint="default"/>
      </w:rPr>
    </w:lvl>
    <w:lvl w:ilvl="2" w:tplc="042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1">
    <w:nsid w:val="5B284A8C"/>
    <w:multiLevelType w:val="hybridMultilevel"/>
    <w:tmpl w:val="4D7A9BFE"/>
    <w:lvl w:ilvl="0" w:tplc="ED3E233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1">
    <w:nsid w:val="5BA46202"/>
    <w:multiLevelType w:val="hybridMultilevel"/>
    <w:tmpl w:val="4B682210"/>
    <w:lvl w:ilvl="0" w:tplc="0822570C">
      <w:start w:val="1"/>
      <w:numFmt w:val="bullet"/>
      <w:lvlText w:val=""/>
      <w:lvlJc w:val="left"/>
      <w:pPr>
        <w:ind w:left="54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5BAE954">
      <w:start w:val="1"/>
      <w:numFmt w:val="bullet"/>
      <w:lvlText w:val="o"/>
      <w:lvlJc w:val="left"/>
      <w:pPr>
        <w:ind w:left="10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16CC45A">
      <w:start w:val="1"/>
      <w:numFmt w:val="bullet"/>
      <w:lvlText w:val="▪"/>
      <w:lvlJc w:val="left"/>
      <w:pPr>
        <w:ind w:left="18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D4817B6">
      <w:start w:val="1"/>
      <w:numFmt w:val="bullet"/>
      <w:lvlText w:val="•"/>
      <w:lvlJc w:val="left"/>
      <w:pPr>
        <w:ind w:left="25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CA0D788">
      <w:start w:val="1"/>
      <w:numFmt w:val="bullet"/>
      <w:lvlText w:val="o"/>
      <w:lvlJc w:val="left"/>
      <w:pPr>
        <w:ind w:left="32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9F20DCE">
      <w:start w:val="1"/>
      <w:numFmt w:val="bullet"/>
      <w:lvlText w:val="▪"/>
      <w:lvlJc w:val="left"/>
      <w:pPr>
        <w:ind w:left="39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AC4FB26">
      <w:start w:val="1"/>
      <w:numFmt w:val="bullet"/>
      <w:lvlText w:val="•"/>
      <w:lvlJc w:val="left"/>
      <w:pPr>
        <w:ind w:left="46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8EA72B2">
      <w:start w:val="1"/>
      <w:numFmt w:val="bullet"/>
      <w:lvlText w:val="o"/>
      <w:lvlJc w:val="left"/>
      <w:pPr>
        <w:ind w:left="54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DFA1686">
      <w:start w:val="1"/>
      <w:numFmt w:val="bullet"/>
      <w:lvlText w:val="▪"/>
      <w:lvlJc w:val="left"/>
      <w:pPr>
        <w:ind w:left="61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1">
    <w:nsid w:val="6967728D"/>
    <w:multiLevelType w:val="hybridMultilevel"/>
    <w:tmpl w:val="972E6C0E"/>
    <w:lvl w:ilvl="0" w:tplc="1F7E7B82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 Narrow" w:eastAsia="Forte" w:hAnsi="Arial Narrow" w:cs="Forte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1">
    <w:nsid w:val="6DC90568"/>
    <w:multiLevelType w:val="hybridMultilevel"/>
    <w:tmpl w:val="7CC2B23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1">
    <w:nsid w:val="6EA3329F"/>
    <w:multiLevelType w:val="hybridMultilevel"/>
    <w:tmpl w:val="1EC4C74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1">
    <w:nsid w:val="6EC254D5"/>
    <w:multiLevelType w:val="hybridMultilevel"/>
    <w:tmpl w:val="D648334C"/>
    <w:lvl w:ilvl="0" w:tplc="D4DEFAD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14C000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1">
    <w:nsid w:val="723E0E06"/>
    <w:multiLevelType w:val="hybridMultilevel"/>
    <w:tmpl w:val="F87AFF00"/>
    <w:lvl w:ilvl="0" w:tplc="4DCE4A56">
      <w:numFmt w:val="bullet"/>
      <w:lvlText w:val="-"/>
      <w:lvlJc w:val="left"/>
      <w:pPr>
        <w:ind w:left="502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1">
    <w:nsid w:val="748E43F6"/>
    <w:multiLevelType w:val="hybridMultilevel"/>
    <w:tmpl w:val="D76002B6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1">
    <w:nsid w:val="77A241F6"/>
    <w:multiLevelType w:val="hybridMultilevel"/>
    <w:tmpl w:val="8D14D8A6"/>
    <w:lvl w:ilvl="0" w:tplc="1ADCD0F6">
      <w:start w:val="1"/>
      <w:numFmt w:val="bullet"/>
      <w:lvlText w:val="-"/>
      <w:lvlJc w:val="left"/>
      <w:pPr>
        <w:ind w:left="2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89CC7E0">
      <w:start w:val="1"/>
      <w:numFmt w:val="bullet"/>
      <w:lvlText w:val="o"/>
      <w:lvlJc w:val="left"/>
      <w:pPr>
        <w:ind w:left="10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77A1494">
      <w:start w:val="1"/>
      <w:numFmt w:val="bullet"/>
      <w:lvlText w:val="▪"/>
      <w:lvlJc w:val="left"/>
      <w:pPr>
        <w:ind w:left="18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97646B6">
      <w:start w:val="1"/>
      <w:numFmt w:val="bullet"/>
      <w:lvlText w:val="•"/>
      <w:lvlJc w:val="left"/>
      <w:pPr>
        <w:ind w:left="25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044EAD4">
      <w:start w:val="1"/>
      <w:numFmt w:val="bullet"/>
      <w:lvlText w:val="o"/>
      <w:lvlJc w:val="left"/>
      <w:pPr>
        <w:ind w:left="32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122F392">
      <w:start w:val="1"/>
      <w:numFmt w:val="bullet"/>
      <w:lvlText w:val="▪"/>
      <w:lvlJc w:val="left"/>
      <w:pPr>
        <w:ind w:left="39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DBAA638">
      <w:start w:val="1"/>
      <w:numFmt w:val="bullet"/>
      <w:lvlText w:val="•"/>
      <w:lvlJc w:val="left"/>
      <w:pPr>
        <w:ind w:left="46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A140442">
      <w:start w:val="1"/>
      <w:numFmt w:val="bullet"/>
      <w:lvlText w:val="o"/>
      <w:lvlJc w:val="left"/>
      <w:pPr>
        <w:ind w:left="54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9C68ADA">
      <w:start w:val="1"/>
      <w:numFmt w:val="bullet"/>
      <w:lvlText w:val="▪"/>
      <w:lvlJc w:val="left"/>
      <w:pPr>
        <w:ind w:left="61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6" w15:restartNumberingAfterBreak="1">
    <w:nsid w:val="7A0B51B1"/>
    <w:multiLevelType w:val="hybridMultilevel"/>
    <w:tmpl w:val="0C94C592"/>
    <w:lvl w:ilvl="0" w:tplc="0410000F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  <w:color w:val="auto"/>
      </w:rPr>
    </w:lvl>
    <w:lvl w:ilvl="1" w:tplc="79401B54">
      <w:numFmt w:val="bullet"/>
      <w:lvlText w:val="-"/>
      <w:lvlJc w:val="left"/>
      <w:pPr>
        <w:tabs>
          <w:tab w:val="num" w:pos="1043"/>
        </w:tabs>
        <w:ind w:left="1043" w:hanging="360"/>
      </w:pPr>
      <w:rPr>
        <w:rFonts w:ascii="Garamond" w:eastAsia="Times New Roman" w:hAnsi="Garamond" w:cs="Arial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763"/>
        </w:tabs>
        <w:ind w:left="176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483"/>
        </w:tabs>
        <w:ind w:left="248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03"/>
        </w:tabs>
        <w:ind w:left="320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23"/>
        </w:tabs>
        <w:ind w:left="392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43"/>
        </w:tabs>
        <w:ind w:left="464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363"/>
        </w:tabs>
        <w:ind w:left="536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083"/>
        </w:tabs>
        <w:ind w:left="6083" w:hanging="360"/>
      </w:pPr>
      <w:rPr>
        <w:rFonts w:ascii="Wingdings" w:hAnsi="Wingdings" w:hint="default"/>
      </w:rPr>
    </w:lvl>
  </w:abstractNum>
  <w:abstractNum w:abstractNumId="37" w15:restartNumberingAfterBreak="1">
    <w:nsid w:val="7AB65CA7"/>
    <w:multiLevelType w:val="hybridMultilevel"/>
    <w:tmpl w:val="CE0AE054"/>
    <w:lvl w:ilvl="0" w:tplc="0410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8" w15:restartNumberingAfterBreak="1">
    <w:nsid w:val="7C687A70"/>
    <w:multiLevelType w:val="hybridMultilevel"/>
    <w:tmpl w:val="B8FAFD88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4"/>
  </w:num>
  <w:num w:numId="2">
    <w:abstractNumId w:val="20"/>
  </w:num>
  <w:num w:numId="3">
    <w:abstractNumId w:val="18"/>
  </w:num>
  <w:num w:numId="4">
    <w:abstractNumId w:val="0"/>
  </w:num>
  <w:num w:numId="5">
    <w:abstractNumId w:val="29"/>
  </w:num>
  <w:num w:numId="6">
    <w:abstractNumId w:val="5"/>
  </w:num>
  <w:num w:numId="7">
    <w:abstractNumId w:val="13"/>
  </w:num>
  <w:num w:numId="8">
    <w:abstractNumId w:val="23"/>
  </w:num>
  <w:num w:numId="9">
    <w:abstractNumId w:val="27"/>
  </w:num>
  <w:num w:numId="10">
    <w:abstractNumId w:val="38"/>
  </w:num>
  <w:num w:numId="11">
    <w:abstractNumId w:val="25"/>
  </w:num>
  <w:num w:numId="12">
    <w:abstractNumId w:val="8"/>
  </w:num>
  <w:num w:numId="13">
    <w:abstractNumId w:val="2"/>
  </w:num>
  <w:num w:numId="14">
    <w:abstractNumId w:val="32"/>
  </w:num>
  <w:num w:numId="15">
    <w:abstractNumId w:val="4"/>
  </w:num>
  <w:num w:numId="16">
    <w:abstractNumId w:val="36"/>
  </w:num>
  <w:num w:numId="17">
    <w:abstractNumId w:val="14"/>
  </w:num>
  <w:num w:numId="18">
    <w:abstractNumId w:val="33"/>
  </w:num>
  <w:num w:numId="19">
    <w:abstractNumId w:val="37"/>
  </w:num>
  <w:num w:numId="20">
    <w:abstractNumId w:val="21"/>
  </w:num>
  <w:num w:numId="21">
    <w:abstractNumId w:val="10"/>
  </w:num>
  <w:num w:numId="22">
    <w:abstractNumId w:val="31"/>
  </w:num>
  <w:num w:numId="23">
    <w:abstractNumId w:val="3"/>
  </w:num>
  <w:num w:numId="24">
    <w:abstractNumId w:val="33"/>
  </w:num>
  <w:num w:numId="25">
    <w:abstractNumId w:val="19"/>
  </w:num>
  <w:num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7"/>
  </w:num>
  <w:num w:numId="28">
    <w:abstractNumId w:val="15"/>
  </w:num>
  <w:num w:numId="29">
    <w:abstractNumId w:val="30"/>
  </w:num>
  <w:num w:numId="30">
    <w:abstractNumId w:val="26"/>
  </w:num>
  <w:num w:numId="31">
    <w:abstractNumId w:val="9"/>
  </w:num>
  <w:num w:numId="32">
    <w:abstractNumId w:val="6"/>
  </w:num>
  <w:num w:numId="33">
    <w:abstractNumId w:val="11"/>
  </w:num>
  <w:num w:numId="34">
    <w:abstractNumId w:val="28"/>
  </w:num>
  <w:num w:numId="35">
    <w:abstractNumId w:val="22"/>
  </w:num>
  <w:num w:numId="36">
    <w:abstractNumId w:val="35"/>
  </w:num>
  <w:num w:numId="37">
    <w:abstractNumId w:val="1"/>
  </w:num>
  <w:num w:numId="38">
    <w:abstractNumId w:val="34"/>
  </w:num>
  <w:num w:numId="39">
    <w:abstractNumId w:val="17"/>
  </w:num>
  <w:num w:numId="4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0MjE1MzO3MDM1tDBQ0lEKTi0uzszPAykwMqwFACicYjstAAAA"/>
  </w:docVars>
  <w:rsids>
    <w:rsidRoot w:val="00FE222E"/>
    <w:rsid w:val="00003E13"/>
    <w:rsid w:val="0000532E"/>
    <w:rsid w:val="00006453"/>
    <w:rsid w:val="00006B55"/>
    <w:rsid w:val="000071F6"/>
    <w:rsid w:val="00007693"/>
    <w:rsid w:val="0001030B"/>
    <w:rsid w:val="00016E5C"/>
    <w:rsid w:val="000219FC"/>
    <w:rsid w:val="000248CE"/>
    <w:rsid w:val="0003068C"/>
    <w:rsid w:val="00030FCE"/>
    <w:rsid w:val="00031BE3"/>
    <w:rsid w:val="0003497C"/>
    <w:rsid w:val="00047A1A"/>
    <w:rsid w:val="000519DE"/>
    <w:rsid w:val="0005546F"/>
    <w:rsid w:val="00065B30"/>
    <w:rsid w:val="00067070"/>
    <w:rsid w:val="00072709"/>
    <w:rsid w:val="00073DAD"/>
    <w:rsid w:val="00075CE5"/>
    <w:rsid w:val="0007641C"/>
    <w:rsid w:val="000764CD"/>
    <w:rsid w:val="000916BA"/>
    <w:rsid w:val="00093011"/>
    <w:rsid w:val="000946A8"/>
    <w:rsid w:val="000A2534"/>
    <w:rsid w:val="000A4E4B"/>
    <w:rsid w:val="000B2FA8"/>
    <w:rsid w:val="000B7976"/>
    <w:rsid w:val="000B7D00"/>
    <w:rsid w:val="000C0071"/>
    <w:rsid w:val="000C1EF8"/>
    <w:rsid w:val="000C5ACD"/>
    <w:rsid w:val="000D0D6F"/>
    <w:rsid w:val="000D3693"/>
    <w:rsid w:val="000E0259"/>
    <w:rsid w:val="000E39A3"/>
    <w:rsid w:val="000E517A"/>
    <w:rsid w:val="000E53A2"/>
    <w:rsid w:val="000E6053"/>
    <w:rsid w:val="000F2643"/>
    <w:rsid w:val="000F4D44"/>
    <w:rsid w:val="001070E3"/>
    <w:rsid w:val="001128FC"/>
    <w:rsid w:val="001133C6"/>
    <w:rsid w:val="00115C18"/>
    <w:rsid w:val="0011635A"/>
    <w:rsid w:val="001165E5"/>
    <w:rsid w:val="00117D51"/>
    <w:rsid w:val="001249C0"/>
    <w:rsid w:val="001259AB"/>
    <w:rsid w:val="00131316"/>
    <w:rsid w:val="0013529D"/>
    <w:rsid w:val="00135AC5"/>
    <w:rsid w:val="00136606"/>
    <w:rsid w:val="00137197"/>
    <w:rsid w:val="00144FDB"/>
    <w:rsid w:val="00145E33"/>
    <w:rsid w:val="001528DA"/>
    <w:rsid w:val="00153CEF"/>
    <w:rsid w:val="00155EEA"/>
    <w:rsid w:val="00155FBD"/>
    <w:rsid w:val="0015671B"/>
    <w:rsid w:val="00160566"/>
    <w:rsid w:val="001607B3"/>
    <w:rsid w:val="00162301"/>
    <w:rsid w:val="0016231F"/>
    <w:rsid w:val="00163599"/>
    <w:rsid w:val="0016428D"/>
    <w:rsid w:val="00164839"/>
    <w:rsid w:val="001652E0"/>
    <w:rsid w:val="00173ADB"/>
    <w:rsid w:val="0018054B"/>
    <w:rsid w:val="00183874"/>
    <w:rsid w:val="00184324"/>
    <w:rsid w:val="0018741B"/>
    <w:rsid w:val="00194182"/>
    <w:rsid w:val="001945B5"/>
    <w:rsid w:val="00194A03"/>
    <w:rsid w:val="00197D6D"/>
    <w:rsid w:val="001A6154"/>
    <w:rsid w:val="001A6399"/>
    <w:rsid w:val="001C5775"/>
    <w:rsid w:val="001D3BB9"/>
    <w:rsid w:val="001D6DE9"/>
    <w:rsid w:val="001E2594"/>
    <w:rsid w:val="001E6158"/>
    <w:rsid w:val="001F0704"/>
    <w:rsid w:val="001F1CA6"/>
    <w:rsid w:val="001F3C4C"/>
    <w:rsid w:val="001F453B"/>
    <w:rsid w:val="001F6196"/>
    <w:rsid w:val="001F62BB"/>
    <w:rsid w:val="001F79B7"/>
    <w:rsid w:val="00200BC7"/>
    <w:rsid w:val="00200DF4"/>
    <w:rsid w:val="00204428"/>
    <w:rsid w:val="00205DD5"/>
    <w:rsid w:val="00207979"/>
    <w:rsid w:val="00214A5D"/>
    <w:rsid w:val="00216441"/>
    <w:rsid w:val="00216F8B"/>
    <w:rsid w:val="002171BE"/>
    <w:rsid w:val="0022360B"/>
    <w:rsid w:val="002241E3"/>
    <w:rsid w:val="00224FB2"/>
    <w:rsid w:val="00225FB5"/>
    <w:rsid w:val="00233AEF"/>
    <w:rsid w:val="00236A55"/>
    <w:rsid w:val="00236E3A"/>
    <w:rsid w:val="002404AD"/>
    <w:rsid w:val="00253456"/>
    <w:rsid w:val="00256B7C"/>
    <w:rsid w:val="00260EFA"/>
    <w:rsid w:val="0026209D"/>
    <w:rsid w:val="00263BEF"/>
    <w:rsid w:val="00270984"/>
    <w:rsid w:val="00272438"/>
    <w:rsid w:val="00272B45"/>
    <w:rsid w:val="002779D5"/>
    <w:rsid w:val="00277A1B"/>
    <w:rsid w:val="00282A62"/>
    <w:rsid w:val="00283E4D"/>
    <w:rsid w:val="00286846"/>
    <w:rsid w:val="002942EE"/>
    <w:rsid w:val="002A064E"/>
    <w:rsid w:val="002A49F5"/>
    <w:rsid w:val="002A5DA4"/>
    <w:rsid w:val="002A6B8E"/>
    <w:rsid w:val="002B3E5E"/>
    <w:rsid w:val="002B676A"/>
    <w:rsid w:val="002C0F8A"/>
    <w:rsid w:val="002C272A"/>
    <w:rsid w:val="002C5B2F"/>
    <w:rsid w:val="002D047B"/>
    <w:rsid w:val="002D1BEA"/>
    <w:rsid w:val="002D6F84"/>
    <w:rsid w:val="002E0544"/>
    <w:rsid w:val="002E0580"/>
    <w:rsid w:val="002E09DD"/>
    <w:rsid w:val="002E1F60"/>
    <w:rsid w:val="002E47E9"/>
    <w:rsid w:val="002E5C63"/>
    <w:rsid w:val="002E7189"/>
    <w:rsid w:val="002F5A37"/>
    <w:rsid w:val="003019C9"/>
    <w:rsid w:val="003056EE"/>
    <w:rsid w:val="003061E9"/>
    <w:rsid w:val="00310C6C"/>
    <w:rsid w:val="00310FFE"/>
    <w:rsid w:val="003114BB"/>
    <w:rsid w:val="00313278"/>
    <w:rsid w:val="003203FF"/>
    <w:rsid w:val="00321788"/>
    <w:rsid w:val="00324E7F"/>
    <w:rsid w:val="00325AFB"/>
    <w:rsid w:val="00326AF8"/>
    <w:rsid w:val="00327986"/>
    <w:rsid w:val="00331A13"/>
    <w:rsid w:val="00333AF7"/>
    <w:rsid w:val="0033729A"/>
    <w:rsid w:val="00340543"/>
    <w:rsid w:val="0034221C"/>
    <w:rsid w:val="00346EAD"/>
    <w:rsid w:val="003477FB"/>
    <w:rsid w:val="0036618F"/>
    <w:rsid w:val="0036637A"/>
    <w:rsid w:val="00371BF9"/>
    <w:rsid w:val="00374118"/>
    <w:rsid w:val="00377AE6"/>
    <w:rsid w:val="003820C9"/>
    <w:rsid w:val="00383850"/>
    <w:rsid w:val="00384E26"/>
    <w:rsid w:val="00386519"/>
    <w:rsid w:val="00387A94"/>
    <w:rsid w:val="00391608"/>
    <w:rsid w:val="003954EF"/>
    <w:rsid w:val="003A588F"/>
    <w:rsid w:val="003A7CED"/>
    <w:rsid w:val="003B018F"/>
    <w:rsid w:val="003B0DD2"/>
    <w:rsid w:val="003B1D20"/>
    <w:rsid w:val="003B2820"/>
    <w:rsid w:val="003B2B3C"/>
    <w:rsid w:val="003B3130"/>
    <w:rsid w:val="003C5AAC"/>
    <w:rsid w:val="003C5DBF"/>
    <w:rsid w:val="003C65CF"/>
    <w:rsid w:val="003C7BDD"/>
    <w:rsid w:val="003D3974"/>
    <w:rsid w:val="003E05AE"/>
    <w:rsid w:val="003E1FDB"/>
    <w:rsid w:val="003E290E"/>
    <w:rsid w:val="003E78B9"/>
    <w:rsid w:val="003F522C"/>
    <w:rsid w:val="003F7DD2"/>
    <w:rsid w:val="004119A5"/>
    <w:rsid w:val="00414665"/>
    <w:rsid w:val="00414C7C"/>
    <w:rsid w:val="00420922"/>
    <w:rsid w:val="00423D60"/>
    <w:rsid w:val="00423FEB"/>
    <w:rsid w:val="00426A21"/>
    <w:rsid w:val="004332F8"/>
    <w:rsid w:val="00436E16"/>
    <w:rsid w:val="004402AE"/>
    <w:rsid w:val="00440A62"/>
    <w:rsid w:val="004410E6"/>
    <w:rsid w:val="0044294A"/>
    <w:rsid w:val="004437A8"/>
    <w:rsid w:val="00443E24"/>
    <w:rsid w:val="00450745"/>
    <w:rsid w:val="00450770"/>
    <w:rsid w:val="00450CF8"/>
    <w:rsid w:val="0045176D"/>
    <w:rsid w:val="00451871"/>
    <w:rsid w:val="00451976"/>
    <w:rsid w:val="004553CA"/>
    <w:rsid w:val="00455985"/>
    <w:rsid w:val="004713FF"/>
    <w:rsid w:val="00473727"/>
    <w:rsid w:val="0047757A"/>
    <w:rsid w:val="0048201C"/>
    <w:rsid w:val="00482BD8"/>
    <w:rsid w:val="00486096"/>
    <w:rsid w:val="0048776C"/>
    <w:rsid w:val="00490012"/>
    <w:rsid w:val="00490A86"/>
    <w:rsid w:val="00490C40"/>
    <w:rsid w:val="00491BBF"/>
    <w:rsid w:val="004923B7"/>
    <w:rsid w:val="00493988"/>
    <w:rsid w:val="00496070"/>
    <w:rsid w:val="004A0036"/>
    <w:rsid w:val="004A0A57"/>
    <w:rsid w:val="004A27C5"/>
    <w:rsid w:val="004A3AEE"/>
    <w:rsid w:val="004A5464"/>
    <w:rsid w:val="004A658B"/>
    <w:rsid w:val="004A703A"/>
    <w:rsid w:val="004B2CD6"/>
    <w:rsid w:val="004B3E98"/>
    <w:rsid w:val="004C742D"/>
    <w:rsid w:val="004D341D"/>
    <w:rsid w:val="004D4084"/>
    <w:rsid w:val="004E5ACB"/>
    <w:rsid w:val="004F6E52"/>
    <w:rsid w:val="004F7D25"/>
    <w:rsid w:val="00500202"/>
    <w:rsid w:val="00500661"/>
    <w:rsid w:val="00501B84"/>
    <w:rsid w:val="0050447F"/>
    <w:rsid w:val="00506E21"/>
    <w:rsid w:val="00507E3F"/>
    <w:rsid w:val="005169CB"/>
    <w:rsid w:val="005173F5"/>
    <w:rsid w:val="00517797"/>
    <w:rsid w:val="00521403"/>
    <w:rsid w:val="00521943"/>
    <w:rsid w:val="00521F79"/>
    <w:rsid w:val="00526FC9"/>
    <w:rsid w:val="00536424"/>
    <w:rsid w:val="0053772A"/>
    <w:rsid w:val="005400E9"/>
    <w:rsid w:val="0054345B"/>
    <w:rsid w:val="0055031D"/>
    <w:rsid w:val="00556F10"/>
    <w:rsid w:val="005613E0"/>
    <w:rsid w:val="005621DA"/>
    <w:rsid w:val="00570577"/>
    <w:rsid w:val="00570C40"/>
    <w:rsid w:val="0057417E"/>
    <w:rsid w:val="0057756E"/>
    <w:rsid w:val="00577785"/>
    <w:rsid w:val="005777AB"/>
    <w:rsid w:val="0058117F"/>
    <w:rsid w:val="00581424"/>
    <w:rsid w:val="00581D76"/>
    <w:rsid w:val="005935C3"/>
    <w:rsid w:val="0059783E"/>
    <w:rsid w:val="005A33AD"/>
    <w:rsid w:val="005A6305"/>
    <w:rsid w:val="005B1D84"/>
    <w:rsid w:val="005B3D08"/>
    <w:rsid w:val="005B4929"/>
    <w:rsid w:val="005B58EA"/>
    <w:rsid w:val="005B6B6B"/>
    <w:rsid w:val="005B76EB"/>
    <w:rsid w:val="005C0C74"/>
    <w:rsid w:val="005D5EF4"/>
    <w:rsid w:val="005E067D"/>
    <w:rsid w:val="005E43D8"/>
    <w:rsid w:val="005E6B82"/>
    <w:rsid w:val="005E71C4"/>
    <w:rsid w:val="005F1D32"/>
    <w:rsid w:val="005F35AD"/>
    <w:rsid w:val="005F51DE"/>
    <w:rsid w:val="005F58D9"/>
    <w:rsid w:val="005F5D17"/>
    <w:rsid w:val="005F79DF"/>
    <w:rsid w:val="00603AA6"/>
    <w:rsid w:val="0060434C"/>
    <w:rsid w:val="00610263"/>
    <w:rsid w:val="00615DB2"/>
    <w:rsid w:val="00617F46"/>
    <w:rsid w:val="006200D5"/>
    <w:rsid w:val="00627CB4"/>
    <w:rsid w:val="00636D3A"/>
    <w:rsid w:val="00637EC4"/>
    <w:rsid w:val="0064380B"/>
    <w:rsid w:val="00643CE1"/>
    <w:rsid w:val="00643DCF"/>
    <w:rsid w:val="00651989"/>
    <w:rsid w:val="00651ABF"/>
    <w:rsid w:val="00651D74"/>
    <w:rsid w:val="0065766E"/>
    <w:rsid w:val="00660A29"/>
    <w:rsid w:val="0066542C"/>
    <w:rsid w:val="00665B25"/>
    <w:rsid w:val="00665EAC"/>
    <w:rsid w:val="006666C5"/>
    <w:rsid w:val="006779C1"/>
    <w:rsid w:val="00680020"/>
    <w:rsid w:val="00680449"/>
    <w:rsid w:val="00681C29"/>
    <w:rsid w:val="006822C6"/>
    <w:rsid w:val="006827C7"/>
    <w:rsid w:val="00682FEF"/>
    <w:rsid w:val="006838D5"/>
    <w:rsid w:val="00686A4A"/>
    <w:rsid w:val="006918A9"/>
    <w:rsid w:val="006936F9"/>
    <w:rsid w:val="006957F7"/>
    <w:rsid w:val="00697664"/>
    <w:rsid w:val="006A2E76"/>
    <w:rsid w:val="006A458B"/>
    <w:rsid w:val="006A6278"/>
    <w:rsid w:val="006A654B"/>
    <w:rsid w:val="006B24E5"/>
    <w:rsid w:val="006C1CA4"/>
    <w:rsid w:val="006C27EF"/>
    <w:rsid w:val="006C505B"/>
    <w:rsid w:val="006C6BF8"/>
    <w:rsid w:val="006D4755"/>
    <w:rsid w:val="006D5778"/>
    <w:rsid w:val="006E0295"/>
    <w:rsid w:val="006E2432"/>
    <w:rsid w:val="006E3A17"/>
    <w:rsid w:val="006E3B95"/>
    <w:rsid w:val="006E5A13"/>
    <w:rsid w:val="006E61F5"/>
    <w:rsid w:val="006F2A2F"/>
    <w:rsid w:val="006F316D"/>
    <w:rsid w:val="006F5D13"/>
    <w:rsid w:val="0070017A"/>
    <w:rsid w:val="00707954"/>
    <w:rsid w:val="00711AB7"/>
    <w:rsid w:val="00713220"/>
    <w:rsid w:val="007135F1"/>
    <w:rsid w:val="00726123"/>
    <w:rsid w:val="007264AB"/>
    <w:rsid w:val="00730CFB"/>
    <w:rsid w:val="007361B4"/>
    <w:rsid w:val="0073631E"/>
    <w:rsid w:val="00740318"/>
    <w:rsid w:val="007443FA"/>
    <w:rsid w:val="00744648"/>
    <w:rsid w:val="00747CC0"/>
    <w:rsid w:val="00751CAC"/>
    <w:rsid w:val="00754E0A"/>
    <w:rsid w:val="00761F9E"/>
    <w:rsid w:val="00764196"/>
    <w:rsid w:val="00767D31"/>
    <w:rsid w:val="00771E12"/>
    <w:rsid w:val="007800D0"/>
    <w:rsid w:val="00784CEC"/>
    <w:rsid w:val="00793240"/>
    <w:rsid w:val="0079463A"/>
    <w:rsid w:val="007A1465"/>
    <w:rsid w:val="007A3F24"/>
    <w:rsid w:val="007A44C3"/>
    <w:rsid w:val="007A7195"/>
    <w:rsid w:val="007A730E"/>
    <w:rsid w:val="007A7B38"/>
    <w:rsid w:val="007B0B74"/>
    <w:rsid w:val="007B15BD"/>
    <w:rsid w:val="007B41AD"/>
    <w:rsid w:val="007B4383"/>
    <w:rsid w:val="007B45E1"/>
    <w:rsid w:val="007B59C3"/>
    <w:rsid w:val="007C1889"/>
    <w:rsid w:val="007C70E2"/>
    <w:rsid w:val="007D1BD3"/>
    <w:rsid w:val="007D57AF"/>
    <w:rsid w:val="007D5D33"/>
    <w:rsid w:val="007D6694"/>
    <w:rsid w:val="007D68E1"/>
    <w:rsid w:val="007D75A8"/>
    <w:rsid w:val="007F3AE7"/>
    <w:rsid w:val="007F40BA"/>
    <w:rsid w:val="007F5508"/>
    <w:rsid w:val="007F736F"/>
    <w:rsid w:val="008007BF"/>
    <w:rsid w:val="00800C74"/>
    <w:rsid w:val="00801256"/>
    <w:rsid w:val="00803293"/>
    <w:rsid w:val="008063AF"/>
    <w:rsid w:val="0082436E"/>
    <w:rsid w:val="00827E05"/>
    <w:rsid w:val="008309B7"/>
    <w:rsid w:val="0083100B"/>
    <w:rsid w:val="00831E0D"/>
    <w:rsid w:val="00832A5F"/>
    <w:rsid w:val="00833DD5"/>
    <w:rsid w:val="008343D6"/>
    <w:rsid w:val="00834BEA"/>
    <w:rsid w:val="008361D8"/>
    <w:rsid w:val="0083688C"/>
    <w:rsid w:val="00837432"/>
    <w:rsid w:val="00845812"/>
    <w:rsid w:val="0085453F"/>
    <w:rsid w:val="00856DD0"/>
    <w:rsid w:val="0087022B"/>
    <w:rsid w:val="0087085F"/>
    <w:rsid w:val="00874D4E"/>
    <w:rsid w:val="00881732"/>
    <w:rsid w:val="00892250"/>
    <w:rsid w:val="00895783"/>
    <w:rsid w:val="00895BFC"/>
    <w:rsid w:val="00897663"/>
    <w:rsid w:val="008A0B81"/>
    <w:rsid w:val="008A12AF"/>
    <w:rsid w:val="008B38FF"/>
    <w:rsid w:val="008B667C"/>
    <w:rsid w:val="008C0FB2"/>
    <w:rsid w:val="008C19F3"/>
    <w:rsid w:val="008C23C7"/>
    <w:rsid w:val="008C29CE"/>
    <w:rsid w:val="008D4E8E"/>
    <w:rsid w:val="008E37AA"/>
    <w:rsid w:val="008E4CCD"/>
    <w:rsid w:val="008F0B7E"/>
    <w:rsid w:val="008F185E"/>
    <w:rsid w:val="008F353C"/>
    <w:rsid w:val="008F55F8"/>
    <w:rsid w:val="008F5920"/>
    <w:rsid w:val="008F6E3A"/>
    <w:rsid w:val="008F7926"/>
    <w:rsid w:val="0090234B"/>
    <w:rsid w:val="009024E6"/>
    <w:rsid w:val="00902555"/>
    <w:rsid w:val="009029C6"/>
    <w:rsid w:val="009066DC"/>
    <w:rsid w:val="00910782"/>
    <w:rsid w:val="0091234C"/>
    <w:rsid w:val="00913652"/>
    <w:rsid w:val="009152F9"/>
    <w:rsid w:val="00915C49"/>
    <w:rsid w:val="00916883"/>
    <w:rsid w:val="00924A79"/>
    <w:rsid w:val="00925C05"/>
    <w:rsid w:val="00926FD9"/>
    <w:rsid w:val="009272B9"/>
    <w:rsid w:val="009371D5"/>
    <w:rsid w:val="009400D0"/>
    <w:rsid w:val="00940C6C"/>
    <w:rsid w:val="009453F9"/>
    <w:rsid w:val="00956496"/>
    <w:rsid w:val="00956E6B"/>
    <w:rsid w:val="00960860"/>
    <w:rsid w:val="0097212D"/>
    <w:rsid w:val="00977F2F"/>
    <w:rsid w:val="0098028D"/>
    <w:rsid w:val="009811F5"/>
    <w:rsid w:val="00982C90"/>
    <w:rsid w:val="00984C36"/>
    <w:rsid w:val="0098636B"/>
    <w:rsid w:val="00990D4E"/>
    <w:rsid w:val="009A31B4"/>
    <w:rsid w:val="009B10EE"/>
    <w:rsid w:val="009B3459"/>
    <w:rsid w:val="009B6276"/>
    <w:rsid w:val="009B6A0A"/>
    <w:rsid w:val="009C3500"/>
    <w:rsid w:val="009C5ABE"/>
    <w:rsid w:val="009C70B4"/>
    <w:rsid w:val="009C7772"/>
    <w:rsid w:val="009D2580"/>
    <w:rsid w:val="009E2556"/>
    <w:rsid w:val="009E7958"/>
    <w:rsid w:val="009F2879"/>
    <w:rsid w:val="009F2DCB"/>
    <w:rsid w:val="009F6058"/>
    <w:rsid w:val="009F6375"/>
    <w:rsid w:val="009F6E96"/>
    <w:rsid w:val="009F75FD"/>
    <w:rsid w:val="00A056D6"/>
    <w:rsid w:val="00A109F5"/>
    <w:rsid w:val="00A1362A"/>
    <w:rsid w:val="00A14744"/>
    <w:rsid w:val="00A1714C"/>
    <w:rsid w:val="00A22A55"/>
    <w:rsid w:val="00A2411A"/>
    <w:rsid w:val="00A26589"/>
    <w:rsid w:val="00A30384"/>
    <w:rsid w:val="00A336E7"/>
    <w:rsid w:val="00A346EE"/>
    <w:rsid w:val="00A35865"/>
    <w:rsid w:val="00A402BE"/>
    <w:rsid w:val="00A4465A"/>
    <w:rsid w:val="00A46C3A"/>
    <w:rsid w:val="00A471F2"/>
    <w:rsid w:val="00A51E7F"/>
    <w:rsid w:val="00A53684"/>
    <w:rsid w:val="00A544B1"/>
    <w:rsid w:val="00A5675D"/>
    <w:rsid w:val="00A57C68"/>
    <w:rsid w:val="00A6151B"/>
    <w:rsid w:val="00A62835"/>
    <w:rsid w:val="00A7588C"/>
    <w:rsid w:val="00A81A0A"/>
    <w:rsid w:val="00A8732B"/>
    <w:rsid w:val="00A914AF"/>
    <w:rsid w:val="00A92BA9"/>
    <w:rsid w:val="00A96605"/>
    <w:rsid w:val="00A96DBF"/>
    <w:rsid w:val="00AA102D"/>
    <w:rsid w:val="00AA2E53"/>
    <w:rsid w:val="00AA2FAF"/>
    <w:rsid w:val="00AA65DC"/>
    <w:rsid w:val="00AA66ED"/>
    <w:rsid w:val="00AB3086"/>
    <w:rsid w:val="00AB6057"/>
    <w:rsid w:val="00AB67AF"/>
    <w:rsid w:val="00AB6CC2"/>
    <w:rsid w:val="00AC214E"/>
    <w:rsid w:val="00AC2F35"/>
    <w:rsid w:val="00AC3E7E"/>
    <w:rsid w:val="00AC4C2B"/>
    <w:rsid w:val="00AC6166"/>
    <w:rsid w:val="00AD18A0"/>
    <w:rsid w:val="00AE3F47"/>
    <w:rsid w:val="00AE440F"/>
    <w:rsid w:val="00AE5116"/>
    <w:rsid w:val="00AF41F9"/>
    <w:rsid w:val="00AF5810"/>
    <w:rsid w:val="00AF594D"/>
    <w:rsid w:val="00B01B47"/>
    <w:rsid w:val="00B0354F"/>
    <w:rsid w:val="00B05291"/>
    <w:rsid w:val="00B11A1F"/>
    <w:rsid w:val="00B13052"/>
    <w:rsid w:val="00B17B61"/>
    <w:rsid w:val="00B226E7"/>
    <w:rsid w:val="00B231E9"/>
    <w:rsid w:val="00B25CDF"/>
    <w:rsid w:val="00B279CB"/>
    <w:rsid w:val="00B34046"/>
    <w:rsid w:val="00B34355"/>
    <w:rsid w:val="00B40E5F"/>
    <w:rsid w:val="00B41128"/>
    <w:rsid w:val="00B42945"/>
    <w:rsid w:val="00B44138"/>
    <w:rsid w:val="00B55847"/>
    <w:rsid w:val="00B558F3"/>
    <w:rsid w:val="00B56A31"/>
    <w:rsid w:val="00B65BC0"/>
    <w:rsid w:val="00B66D3F"/>
    <w:rsid w:val="00B7193C"/>
    <w:rsid w:val="00B72A00"/>
    <w:rsid w:val="00B740FB"/>
    <w:rsid w:val="00B74426"/>
    <w:rsid w:val="00B7527A"/>
    <w:rsid w:val="00B7660E"/>
    <w:rsid w:val="00B82B1C"/>
    <w:rsid w:val="00B84D8B"/>
    <w:rsid w:val="00B87C35"/>
    <w:rsid w:val="00B94B69"/>
    <w:rsid w:val="00B95A66"/>
    <w:rsid w:val="00BA2002"/>
    <w:rsid w:val="00BA523F"/>
    <w:rsid w:val="00BA64B4"/>
    <w:rsid w:val="00BA7FE0"/>
    <w:rsid w:val="00BB46E3"/>
    <w:rsid w:val="00BB56C6"/>
    <w:rsid w:val="00BC2277"/>
    <w:rsid w:val="00BD5B0F"/>
    <w:rsid w:val="00BD5C80"/>
    <w:rsid w:val="00BD7432"/>
    <w:rsid w:val="00BE0890"/>
    <w:rsid w:val="00BE08DE"/>
    <w:rsid w:val="00BE32BC"/>
    <w:rsid w:val="00BE38FB"/>
    <w:rsid w:val="00BE48B1"/>
    <w:rsid w:val="00BE5882"/>
    <w:rsid w:val="00BF0505"/>
    <w:rsid w:val="00BF1C3C"/>
    <w:rsid w:val="00BF2752"/>
    <w:rsid w:val="00BF40B8"/>
    <w:rsid w:val="00C031EF"/>
    <w:rsid w:val="00C0327A"/>
    <w:rsid w:val="00C06957"/>
    <w:rsid w:val="00C11D51"/>
    <w:rsid w:val="00C1765A"/>
    <w:rsid w:val="00C17C49"/>
    <w:rsid w:val="00C22C8F"/>
    <w:rsid w:val="00C23C9F"/>
    <w:rsid w:val="00C30431"/>
    <w:rsid w:val="00C34FB9"/>
    <w:rsid w:val="00C437C7"/>
    <w:rsid w:val="00C463E9"/>
    <w:rsid w:val="00C50A03"/>
    <w:rsid w:val="00C52BCD"/>
    <w:rsid w:val="00C569F6"/>
    <w:rsid w:val="00C57B50"/>
    <w:rsid w:val="00C621E6"/>
    <w:rsid w:val="00C62861"/>
    <w:rsid w:val="00C64F80"/>
    <w:rsid w:val="00C65EAE"/>
    <w:rsid w:val="00C6649E"/>
    <w:rsid w:val="00C67CD0"/>
    <w:rsid w:val="00C761A5"/>
    <w:rsid w:val="00C763B7"/>
    <w:rsid w:val="00C769C3"/>
    <w:rsid w:val="00C801C2"/>
    <w:rsid w:val="00C84FAC"/>
    <w:rsid w:val="00C87D20"/>
    <w:rsid w:val="00C9171A"/>
    <w:rsid w:val="00C9327C"/>
    <w:rsid w:val="00CB487B"/>
    <w:rsid w:val="00CB5B39"/>
    <w:rsid w:val="00CB77ED"/>
    <w:rsid w:val="00CC1F68"/>
    <w:rsid w:val="00CC4F69"/>
    <w:rsid w:val="00CD1E15"/>
    <w:rsid w:val="00CD2AD1"/>
    <w:rsid w:val="00CD54A4"/>
    <w:rsid w:val="00CD7A3B"/>
    <w:rsid w:val="00CE3F8C"/>
    <w:rsid w:val="00CE7D9D"/>
    <w:rsid w:val="00CF109C"/>
    <w:rsid w:val="00CF2DA3"/>
    <w:rsid w:val="00CF3403"/>
    <w:rsid w:val="00CF74AB"/>
    <w:rsid w:val="00D02740"/>
    <w:rsid w:val="00D03086"/>
    <w:rsid w:val="00D105C2"/>
    <w:rsid w:val="00D13094"/>
    <w:rsid w:val="00D130FC"/>
    <w:rsid w:val="00D13827"/>
    <w:rsid w:val="00D169D7"/>
    <w:rsid w:val="00D17D38"/>
    <w:rsid w:val="00D241C6"/>
    <w:rsid w:val="00D243D2"/>
    <w:rsid w:val="00D246C9"/>
    <w:rsid w:val="00D257D2"/>
    <w:rsid w:val="00D2593E"/>
    <w:rsid w:val="00D36212"/>
    <w:rsid w:val="00D3752A"/>
    <w:rsid w:val="00D41119"/>
    <w:rsid w:val="00D41E29"/>
    <w:rsid w:val="00D44C6A"/>
    <w:rsid w:val="00D509F4"/>
    <w:rsid w:val="00D526E2"/>
    <w:rsid w:val="00D54DED"/>
    <w:rsid w:val="00D624BA"/>
    <w:rsid w:val="00D67E9F"/>
    <w:rsid w:val="00D7152D"/>
    <w:rsid w:val="00D71CEE"/>
    <w:rsid w:val="00D72EB0"/>
    <w:rsid w:val="00D74538"/>
    <w:rsid w:val="00D769C8"/>
    <w:rsid w:val="00D928B3"/>
    <w:rsid w:val="00DA0726"/>
    <w:rsid w:val="00DA1F09"/>
    <w:rsid w:val="00DA5176"/>
    <w:rsid w:val="00DA694D"/>
    <w:rsid w:val="00DB142B"/>
    <w:rsid w:val="00DB1586"/>
    <w:rsid w:val="00DB1ABD"/>
    <w:rsid w:val="00DB3E6D"/>
    <w:rsid w:val="00DB468A"/>
    <w:rsid w:val="00DC6708"/>
    <w:rsid w:val="00DD2C99"/>
    <w:rsid w:val="00DD2D93"/>
    <w:rsid w:val="00DE1244"/>
    <w:rsid w:val="00DE1318"/>
    <w:rsid w:val="00DE276F"/>
    <w:rsid w:val="00DE283E"/>
    <w:rsid w:val="00DE402B"/>
    <w:rsid w:val="00DE56E1"/>
    <w:rsid w:val="00DF4B8A"/>
    <w:rsid w:val="00DF7C05"/>
    <w:rsid w:val="00E13A42"/>
    <w:rsid w:val="00E163E0"/>
    <w:rsid w:val="00E16A90"/>
    <w:rsid w:val="00E27F82"/>
    <w:rsid w:val="00E34CC7"/>
    <w:rsid w:val="00E4621D"/>
    <w:rsid w:val="00E47E04"/>
    <w:rsid w:val="00E506AB"/>
    <w:rsid w:val="00E510F7"/>
    <w:rsid w:val="00E53023"/>
    <w:rsid w:val="00E5327A"/>
    <w:rsid w:val="00E53550"/>
    <w:rsid w:val="00E56160"/>
    <w:rsid w:val="00E57F87"/>
    <w:rsid w:val="00E62142"/>
    <w:rsid w:val="00E634A7"/>
    <w:rsid w:val="00E77024"/>
    <w:rsid w:val="00E77362"/>
    <w:rsid w:val="00E77363"/>
    <w:rsid w:val="00E82702"/>
    <w:rsid w:val="00E84043"/>
    <w:rsid w:val="00E8416F"/>
    <w:rsid w:val="00E847B3"/>
    <w:rsid w:val="00E86A54"/>
    <w:rsid w:val="00E92501"/>
    <w:rsid w:val="00E93083"/>
    <w:rsid w:val="00E95F18"/>
    <w:rsid w:val="00EA046C"/>
    <w:rsid w:val="00EA0EFA"/>
    <w:rsid w:val="00EB035A"/>
    <w:rsid w:val="00EB0E6F"/>
    <w:rsid w:val="00EB4D72"/>
    <w:rsid w:val="00EB71BB"/>
    <w:rsid w:val="00EC02F6"/>
    <w:rsid w:val="00EC266F"/>
    <w:rsid w:val="00ED10FD"/>
    <w:rsid w:val="00ED18F3"/>
    <w:rsid w:val="00ED22B5"/>
    <w:rsid w:val="00ED4A56"/>
    <w:rsid w:val="00ED6602"/>
    <w:rsid w:val="00EE054C"/>
    <w:rsid w:val="00EE4708"/>
    <w:rsid w:val="00EE601E"/>
    <w:rsid w:val="00EF5153"/>
    <w:rsid w:val="00F0563F"/>
    <w:rsid w:val="00F07FEB"/>
    <w:rsid w:val="00F118D0"/>
    <w:rsid w:val="00F11E6B"/>
    <w:rsid w:val="00F14100"/>
    <w:rsid w:val="00F15164"/>
    <w:rsid w:val="00F210BD"/>
    <w:rsid w:val="00F30EFC"/>
    <w:rsid w:val="00F342B3"/>
    <w:rsid w:val="00F35889"/>
    <w:rsid w:val="00F4099A"/>
    <w:rsid w:val="00F422AA"/>
    <w:rsid w:val="00F429C1"/>
    <w:rsid w:val="00F42A60"/>
    <w:rsid w:val="00F42A9E"/>
    <w:rsid w:val="00F478A1"/>
    <w:rsid w:val="00F53CF1"/>
    <w:rsid w:val="00F54BC9"/>
    <w:rsid w:val="00F55C27"/>
    <w:rsid w:val="00F56E26"/>
    <w:rsid w:val="00F6050C"/>
    <w:rsid w:val="00F6455E"/>
    <w:rsid w:val="00F66554"/>
    <w:rsid w:val="00F71F2D"/>
    <w:rsid w:val="00F741E0"/>
    <w:rsid w:val="00F813D3"/>
    <w:rsid w:val="00F81A41"/>
    <w:rsid w:val="00F82FA8"/>
    <w:rsid w:val="00F8625A"/>
    <w:rsid w:val="00F92B20"/>
    <w:rsid w:val="00F93C7D"/>
    <w:rsid w:val="00F96853"/>
    <w:rsid w:val="00F96F9B"/>
    <w:rsid w:val="00F974DD"/>
    <w:rsid w:val="00FA17F1"/>
    <w:rsid w:val="00FA5875"/>
    <w:rsid w:val="00FA6499"/>
    <w:rsid w:val="00FA79FB"/>
    <w:rsid w:val="00FA7E81"/>
    <w:rsid w:val="00FB00BA"/>
    <w:rsid w:val="00FB299A"/>
    <w:rsid w:val="00FB301A"/>
    <w:rsid w:val="00FC11C4"/>
    <w:rsid w:val="00FD07C2"/>
    <w:rsid w:val="00FD579E"/>
    <w:rsid w:val="00FE13E4"/>
    <w:rsid w:val="00FE222E"/>
    <w:rsid w:val="00FE5DA5"/>
    <w:rsid w:val="00FE76CD"/>
    <w:rsid w:val="00FE7D75"/>
    <w:rsid w:val="00FF045A"/>
    <w:rsid w:val="00FF1CB2"/>
    <w:rsid w:val="00FF1E70"/>
    <w:rsid w:val="00FF7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FAA4A23"/>
  <w15:docId w15:val="{9A041FDF-DCDB-460B-B812-65AC25F0D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7212D"/>
    <w:rPr>
      <w:szCs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260EF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olo2">
    <w:name w:val="heading 2"/>
    <w:basedOn w:val="Normale"/>
    <w:next w:val="Normale"/>
    <w:qFormat/>
    <w:rsid w:val="0097212D"/>
    <w:pPr>
      <w:keepNext/>
      <w:jc w:val="center"/>
      <w:outlineLvl w:val="1"/>
    </w:pPr>
    <w:rPr>
      <w:b/>
      <w:bCs/>
      <w:i/>
      <w:iCs/>
      <w:sz w:val="24"/>
    </w:rPr>
  </w:style>
  <w:style w:type="paragraph" w:styleId="Titolo3">
    <w:name w:val="heading 3"/>
    <w:basedOn w:val="Normale"/>
    <w:next w:val="Normale"/>
    <w:link w:val="Titolo3Carattere"/>
    <w:uiPriority w:val="99"/>
    <w:qFormat/>
    <w:rsid w:val="0097212D"/>
    <w:pPr>
      <w:keepNext/>
      <w:jc w:val="center"/>
      <w:outlineLvl w:val="2"/>
    </w:pPr>
    <w:rPr>
      <w:sz w:val="24"/>
      <w:szCs w:val="20"/>
    </w:rPr>
  </w:style>
  <w:style w:type="paragraph" w:styleId="Titolo4">
    <w:name w:val="heading 4"/>
    <w:basedOn w:val="Normale"/>
    <w:next w:val="Normale"/>
    <w:qFormat/>
    <w:rsid w:val="0097212D"/>
    <w:pPr>
      <w:keepNext/>
      <w:ind w:left="180"/>
      <w:jc w:val="both"/>
      <w:outlineLvl w:val="3"/>
    </w:pPr>
    <w:rPr>
      <w:rFonts w:ascii="Garamond" w:hAnsi="Garamond" w:cs="Arial"/>
      <w:b/>
      <w:bCs/>
      <w:sz w:val="24"/>
    </w:rPr>
  </w:style>
  <w:style w:type="paragraph" w:styleId="Titolo5">
    <w:name w:val="heading 5"/>
    <w:basedOn w:val="Normale"/>
    <w:next w:val="Normale"/>
    <w:qFormat/>
    <w:rsid w:val="00D526E2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itolo8">
    <w:name w:val="heading 8"/>
    <w:basedOn w:val="Normale"/>
    <w:next w:val="Normale"/>
    <w:qFormat/>
    <w:rsid w:val="0097212D"/>
    <w:pPr>
      <w:spacing w:before="240" w:after="60"/>
      <w:outlineLvl w:val="7"/>
    </w:pPr>
    <w:rPr>
      <w:i/>
      <w:iCs/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semiHidden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link w:val="PidipaginaCarattere"/>
    <w:uiPriority w:val="99"/>
    <w:pPr>
      <w:tabs>
        <w:tab w:val="center" w:pos="4819"/>
        <w:tab w:val="right" w:pos="9638"/>
      </w:tabs>
    </w:pPr>
  </w:style>
  <w:style w:type="paragraph" w:styleId="Corpodeltesto2">
    <w:name w:val="Body Text 2"/>
    <w:basedOn w:val="Normale"/>
    <w:rsid w:val="0097212D"/>
    <w:pPr>
      <w:jc w:val="both"/>
    </w:pPr>
    <w:rPr>
      <w:rFonts w:ascii="Arial" w:hAnsi="Arial" w:cs="Arial"/>
      <w:sz w:val="24"/>
    </w:rPr>
  </w:style>
  <w:style w:type="character" w:styleId="Collegamentoipertestuale">
    <w:name w:val="Hyperlink"/>
    <w:rsid w:val="0097212D"/>
    <w:rPr>
      <w:color w:val="0000FF"/>
      <w:u w:val="single"/>
    </w:rPr>
  </w:style>
  <w:style w:type="paragraph" w:customStyle="1" w:styleId="Aeeaoaeaa1">
    <w:name w:val="A?eeaoae?aa 1"/>
    <w:basedOn w:val="Aaoeeu"/>
    <w:next w:val="Aaoeeu"/>
    <w:rsid w:val="0097212D"/>
    <w:pPr>
      <w:keepNext/>
      <w:jc w:val="right"/>
    </w:pPr>
    <w:rPr>
      <w:b/>
    </w:rPr>
  </w:style>
  <w:style w:type="paragraph" w:customStyle="1" w:styleId="Aaoeeu">
    <w:name w:val="Aaoeeu"/>
    <w:rsid w:val="0097212D"/>
    <w:pPr>
      <w:widowControl w:val="0"/>
    </w:pPr>
    <w:rPr>
      <w:lang w:val="en-US" w:eastAsia="en-US"/>
    </w:rPr>
  </w:style>
  <w:style w:type="paragraph" w:customStyle="1" w:styleId="Eaoaeaa">
    <w:name w:val="Eaoae?aa"/>
    <w:basedOn w:val="Aaoeeu"/>
    <w:rsid w:val="0097212D"/>
    <w:pPr>
      <w:tabs>
        <w:tab w:val="center" w:pos="4153"/>
        <w:tab w:val="right" w:pos="8306"/>
      </w:tabs>
    </w:pPr>
  </w:style>
  <w:style w:type="paragraph" w:customStyle="1" w:styleId="OiaeaeiYiio2">
    <w:name w:val="O?ia eaeiYiio 2"/>
    <w:basedOn w:val="Aaoeeu"/>
    <w:rsid w:val="0097212D"/>
    <w:pPr>
      <w:jc w:val="right"/>
    </w:pPr>
    <w:rPr>
      <w:i/>
      <w:sz w:val="16"/>
    </w:rPr>
  </w:style>
  <w:style w:type="paragraph" w:customStyle="1" w:styleId="Aeeaoaeaa2">
    <w:name w:val="A?eeaoae?aa 2"/>
    <w:basedOn w:val="Aaoeeu"/>
    <w:next w:val="Aaoeeu"/>
    <w:rsid w:val="0097212D"/>
    <w:pPr>
      <w:keepNext/>
      <w:jc w:val="right"/>
    </w:pPr>
    <w:rPr>
      <w:i/>
    </w:rPr>
  </w:style>
  <w:style w:type="paragraph" w:styleId="Corpotesto">
    <w:name w:val="Body Text"/>
    <w:basedOn w:val="Normale"/>
    <w:link w:val="CorpotestoCarattere"/>
    <w:uiPriority w:val="99"/>
    <w:rsid w:val="0097212D"/>
    <w:pPr>
      <w:spacing w:after="120"/>
    </w:pPr>
  </w:style>
  <w:style w:type="paragraph" w:styleId="Rientrocorpodeltesto2">
    <w:name w:val="Body Text Indent 2"/>
    <w:basedOn w:val="Normale"/>
    <w:rsid w:val="0097212D"/>
    <w:pPr>
      <w:spacing w:after="120" w:line="480" w:lineRule="auto"/>
      <w:ind w:left="283"/>
    </w:pPr>
  </w:style>
  <w:style w:type="paragraph" w:styleId="Testonotaapidipagina">
    <w:name w:val="footnote text"/>
    <w:basedOn w:val="Normale"/>
    <w:link w:val="TestonotaapidipaginaCarattere"/>
    <w:uiPriority w:val="99"/>
    <w:semiHidden/>
    <w:rsid w:val="0097212D"/>
    <w:rPr>
      <w:rFonts w:ascii="Arial" w:hAnsi="Arial"/>
      <w:szCs w:val="20"/>
    </w:rPr>
  </w:style>
  <w:style w:type="paragraph" w:customStyle="1" w:styleId="testoxRiferimento">
    <w:name w:val="testo (x Riferimento)"/>
    <w:basedOn w:val="Normale"/>
    <w:link w:val="testoxRiferimentoCarattere"/>
    <w:rsid w:val="0097212D"/>
    <w:pPr>
      <w:widowControl w:val="0"/>
      <w:tabs>
        <w:tab w:val="left" w:pos="567"/>
        <w:tab w:val="left" w:pos="2268"/>
        <w:tab w:val="left" w:pos="2552"/>
        <w:tab w:val="left" w:pos="2835"/>
        <w:tab w:val="left" w:pos="3119"/>
        <w:tab w:val="left" w:pos="3402"/>
        <w:tab w:val="left" w:pos="3969"/>
        <w:tab w:val="left" w:pos="4536"/>
        <w:tab w:val="left" w:pos="5103"/>
        <w:tab w:val="left" w:pos="5670"/>
      </w:tabs>
      <w:spacing w:line="440" w:lineRule="exact"/>
      <w:jc w:val="both"/>
    </w:pPr>
    <w:rPr>
      <w:sz w:val="24"/>
      <w:szCs w:val="20"/>
    </w:rPr>
  </w:style>
  <w:style w:type="character" w:customStyle="1" w:styleId="testoxRiferimentoCarattere">
    <w:name w:val="testo (x Riferimento) Carattere"/>
    <w:link w:val="testoxRiferimento"/>
    <w:rsid w:val="007F3AE7"/>
    <w:rPr>
      <w:sz w:val="24"/>
      <w:lang w:val="it-IT" w:eastAsia="it-IT" w:bidi="ar-SA"/>
    </w:rPr>
  </w:style>
  <w:style w:type="table" w:styleId="Grigliatabella">
    <w:name w:val="Table Grid"/>
    <w:basedOn w:val="Tabellanormale"/>
    <w:rsid w:val="00977F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notaapidipagina">
    <w:name w:val="footnote reference"/>
    <w:rsid w:val="00CD1E15"/>
    <w:rPr>
      <w:vertAlign w:val="superscrip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257D2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D257D2"/>
    <w:rPr>
      <w:rFonts w:ascii="Tahoma" w:hAnsi="Tahoma" w:cs="Tahoma"/>
      <w:sz w:val="16"/>
      <w:szCs w:val="16"/>
    </w:rPr>
  </w:style>
  <w:style w:type="character" w:customStyle="1" w:styleId="PidipaginaCarattere">
    <w:name w:val="Piè di pagina Carattere"/>
    <w:link w:val="Pidipagina"/>
    <w:uiPriority w:val="99"/>
    <w:rsid w:val="0016428D"/>
    <w:rPr>
      <w:szCs w:val="24"/>
    </w:rPr>
  </w:style>
  <w:style w:type="character" w:customStyle="1" w:styleId="FontStyle17">
    <w:name w:val="Font Style17"/>
    <w:rsid w:val="00793240"/>
    <w:rPr>
      <w:rFonts w:ascii="Verdana" w:hAnsi="Verdana" w:cs="Times New Roman"/>
      <w:sz w:val="18"/>
      <w:szCs w:val="18"/>
    </w:rPr>
  </w:style>
  <w:style w:type="character" w:customStyle="1" w:styleId="TestonotaapidipaginaCarattere">
    <w:name w:val="Testo nota a piè di pagina Carattere"/>
    <w:link w:val="Testonotaapidipagina"/>
    <w:uiPriority w:val="99"/>
    <w:semiHidden/>
    <w:rsid w:val="00CD7A3B"/>
    <w:rPr>
      <w:rFonts w:ascii="Arial" w:hAnsi="Arial"/>
    </w:rPr>
  </w:style>
  <w:style w:type="paragraph" w:styleId="Paragrafoelenco">
    <w:name w:val="List Paragraph"/>
    <w:basedOn w:val="Normale"/>
    <w:uiPriority w:val="34"/>
    <w:qFormat/>
    <w:rsid w:val="000F4D44"/>
    <w:pPr>
      <w:ind w:left="720"/>
      <w:contextualSpacing/>
    </w:pPr>
  </w:style>
  <w:style w:type="paragraph" w:styleId="NormaleWeb">
    <w:name w:val="Normal (Web)"/>
    <w:basedOn w:val="Normale"/>
    <w:uiPriority w:val="99"/>
    <w:semiHidden/>
    <w:unhideWhenUsed/>
    <w:rsid w:val="00346EAD"/>
    <w:rPr>
      <w:sz w:val="24"/>
    </w:rPr>
  </w:style>
  <w:style w:type="character" w:customStyle="1" w:styleId="CorpotestoCarattere">
    <w:name w:val="Corpo testo Carattere"/>
    <w:link w:val="Corpotesto"/>
    <w:uiPriority w:val="99"/>
    <w:rsid w:val="00313278"/>
    <w:rPr>
      <w:szCs w:val="24"/>
    </w:rPr>
  </w:style>
  <w:style w:type="character" w:customStyle="1" w:styleId="Titolo3Carattere">
    <w:name w:val="Titolo 3 Carattere"/>
    <w:link w:val="Titolo3"/>
    <w:uiPriority w:val="99"/>
    <w:rsid w:val="00A26589"/>
    <w:rPr>
      <w:sz w:val="24"/>
    </w:rPr>
  </w:style>
  <w:style w:type="character" w:customStyle="1" w:styleId="help-block">
    <w:name w:val="help-block"/>
    <w:rsid w:val="007135F1"/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286846"/>
    <w:rPr>
      <w:color w:val="605E5C"/>
      <w:shd w:val="clear" w:color="auto" w:fill="E1DFDD"/>
    </w:rPr>
  </w:style>
  <w:style w:type="character" w:customStyle="1" w:styleId="Titolo1Carattere">
    <w:name w:val="Titolo 1 Carattere"/>
    <w:basedOn w:val="Carpredefinitoparagrafo"/>
    <w:link w:val="Titolo1"/>
    <w:uiPriority w:val="9"/>
    <w:rsid w:val="00260EF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customStyle="1" w:styleId="TableGrid">
    <w:name w:val="TableGrid"/>
    <w:rsid w:val="00956E6B"/>
    <w:rPr>
      <w:rFonts w:ascii="Calibri" w:hAnsi="Calibr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B87C35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8C19F3"/>
    <w:rPr>
      <w:color w:val="605E5C"/>
      <w:shd w:val="clear" w:color="auto" w:fill="E1DFDD"/>
    </w:rPr>
  </w:style>
  <w:style w:type="paragraph" w:customStyle="1" w:styleId="Default">
    <w:name w:val="Default"/>
    <w:rsid w:val="00423D6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Revisione">
    <w:name w:val="Revision"/>
    <w:hidden/>
    <w:uiPriority w:val="99"/>
    <w:semiHidden/>
    <w:rsid w:val="00B42945"/>
    <w:rPr>
      <w:szCs w:val="24"/>
    </w:rPr>
  </w:style>
  <w:style w:type="character" w:styleId="Rimandocommento">
    <w:name w:val="annotation reference"/>
    <w:basedOn w:val="Carpredefinitoparagrafo"/>
    <w:uiPriority w:val="99"/>
    <w:semiHidden/>
    <w:unhideWhenUsed/>
    <w:rsid w:val="00B4294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B42945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B42945"/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4294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4294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0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0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96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22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6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8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6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63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68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4442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8086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3587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1787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35801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9984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21472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510706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915190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385270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64628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86376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81534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9748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7234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255280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055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5D8C099FA8A74AB7490EFC9AF3435A" ma:contentTypeVersion="11" ma:contentTypeDescription="Create a new document." ma:contentTypeScope="" ma:versionID="d5f1255fe359bc42ec706edbe934ac9a">
  <xsd:schema xmlns:xsd="http://www.w3.org/2001/XMLSchema" xmlns:xs="http://www.w3.org/2001/XMLSchema" xmlns:p="http://schemas.microsoft.com/office/2006/metadata/properties" xmlns:ns3="9379f722-f2cb-489f-a577-a8cb07fe5a7f" xmlns:ns4="6ad4eed5-d6ef-4971-9397-8c09985979b4" targetNamespace="http://schemas.microsoft.com/office/2006/metadata/properties" ma:root="true" ma:fieldsID="14f9e93da747b520eb129397ce7e8cf0" ns3:_="" ns4:_="">
    <xsd:import namespace="9379f722-f2cb-489f-a577-a8cb07fe5a7f"/>
    <xsd:import namespace="6ad4eed5-d6ef-4971-9397-8c09985979b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79f722-f2cb-489f-a577-a8cb07fe5a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4eed5-d6ef-4971-9397-8c09985979b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3983B5-86EF-4E14-A2A2-12E3BD2BB9A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1417D60-0E82-47AF-896F-923E128496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7ACAFB-8BF7-4CA1-8FAC-90D80CC2EA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8F7BB76-7876-4ECE-A330-9EA2D86C79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79f722-f2cb-489f-a577-a8cb07fe5a7f"/>
    <ds:schemaRef ds:uri="6ad4eed5-d6ef-4971-9397-8c09985979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157</Words>
  <Characters>8697</Characters>
  <Application>Microsoft Office Word</Application>
  <DocSecurity>0</DocSecurity>
  <Lines>72</Lines>
  <Paragraphs>1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Il Responsabile</vt:lpstr>
    </vt:vector>
  </TitlesOfParts>
  <Company>ALMA MATER STUDIORUM - Università di Bologna</Company>
  <LinksUpToDate>false</LinksUpToDate>
  <CharactersWithSpaces>9835</CharactersWithSpaces>
  <SharedDoc>false</SharedDoc>
  <HLinks>
    <vt:vector size="24" baseType="variant">
      <vt:variant>
        <vt:i4>3407918</vt:i4>
      </vt:variant>
      <vt:variant>
        <vt:i4>9</vt:i4>
      </vt:variant>
      <vt:variant>
        <vt:i4>0</vt:i4>
      </vt:variant>
      <vt:variant>
        <vt:i4>5</vt:i4>
      </vt:variant>
      <vt:variant>
        <vt:lpwstr>https://www.unibo.it/it/ateneo/privacy-e-note-legali/privacy/informative-sul-trattamento-dei-dati-personali</vt:lpwstr>
      </vt:variant>
      <vt:variant>
        <vt:lpwstr/>
      </vt:variant>
      <vt:variant>
        <vt:i4>2228267</vt:i4>
      </vt:variant>
      <vt:variant>
        <vt:i4>6</vt:i4>
      </vt:variant>
      <vt:variant>
        <vt:i4>0</vt:i4>
      </vt:variant>
      <vt:variant>
        <vt:i4>5</vt:i4>
      </vt:variant>
      <vt:variant>
        <vt:lpwstr>http://www.normateneo.unibo.it/regolamentoMissioni.html</vt:lpwstr>
      </vt:variant>
      <vt:variant>
        <vt:lpwstr/>
      </vt:variant>
      <vt:variant>
        <vt:i4>2228267</vt:i4>
      </vt:variant>
      <vt:variant>
        <vt:i4>3</vt:i4>
      </vt:variant>
      <vt:variant>
        <vt:i4>0</vt:i4>
      </vt:variant>
      <vt:variant>
        <vt:i4>5</vt:i4>
      </vt:variant>
      <vt:variant>
        <vt:lpwstr>http://www.normateneo.unibo.it/regolamentoMissioni.html</vt:lpwstr>
      </vt:variant>
      <vt:variant>
        <vt:lpwstr/>
      </vt:variant>
      <vt:variant>
        <vt:i4>2752612</vt:i4>
      </vt:variant>
      <vt:variant>
        <vt:i4>0</vt:i4>
      </vt:variant>
      <vt:variant>
        <vt:i4>0</vt:i4>
      </vt:variant>
      <vt:variant>
        <vt:i4>5</vt:i4>
      </vt:variant>
      <vt:variant>
        <vt:lpwstr>https://bandi.unibo.it/collaborazioni/incarich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 Responsabile</dc:title>
  <dc:subject/>
  <dc:creator>Administrator</dc:creator>
  <cp:keywords/>
  <dc:description/>
  <cp:lastModifiedBy>Restituta Castiello</cp:lastModifiedBy>
  <cp:revision>2</cp:revision>
  <cp:lastPrinted>2023-05-29T11:17:00Z</cp:lastPrinted>
  <dcterms:created xsi:type="dcterms:W3CDTF">2025-10-06T07:06:00Z</dcterms:created>
  <dcterms:modified xsi:type="dcterms:W3CDTF">2025-10-06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5D8C099FA8A74AB7490EFC9AF3435A</vt:lpwstr>
  </property>
  <property fmtid="{D5CDD505-2E9C-101B-9397-08002B2CF9AE}" pid="3" name="GrammarlyDocumentId">
    <vt:lpwstr>24d979095c8c6fa6fbf2716df796ebc0a32375ccab525e89677cbad503736160</vt:lpwstr>
  </property>
</Properties>
</file>